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9A2448" w14:textId="18D5F5D1" w:rsidR="00E41760" w:rsidRPr="00E41760" w:rsidRDefault="00E41760" w:rsidP="00DE758D">
      <w:pPr>
        <w:pStyle w:val="Title"/>
        <w:rPr>
          <w:lang w:val="en-US"/>
        </w:rPr>
      </w:pPr>
      <w:r w:rsidRPr="00E41760">
        <w:t>VicGrid</w:t>
      </w:r>
    </w:p>
    <w:p w14:paraId="33685EEE" w14:textId="4D3AB513" w:rsidR="00E41760" w:rsidRPr="00E41760" w:rsidRDefault="00E41760" w:rsidP="00DE758D">
      <w:pPr>
        <w:pStyle w:val="Title"/>
      </w:pPr>
      <w:r w:rsidRPr="00E41760">
        <w:t>Proposed South West Renewable</w:t>
      </w:r>
      <w:r w:rsidR="005E3710">
        <w:t xml:space="preserve"> </w:t>
      </w:r>
      <w:r w:rsidRPr="00E41760">
        <w:t>Energy Zone </w:t>
      </w:r>
    </w:p>
    <w:p w14:paraId="460E977E" w14:textId="77777777" w:rsidR="00E41760" w:rsidRPr="00E41760" w:rsidRDefault="00E41760" w:rsidP="00DE758D">
      <w:pPr>
        <w:pStyle w:val="Subtitle"/>
      </w:pPr>
      <w:r w:rsidRPr="00E41760">
        <w:t>August 2025 </w:t>
      </w:r>
    </w:p>
    <w:p w14:paraId="4E58EC46" w14:textId="77D92B38" w:rsidR="005938D7" w:rsidRDefault="005938D7" w:rsidP="005938D7">
      <w:pPr>
        <w:pStyle w:val="Bodycopy"/>
      </w:pPr>
      <w:r w:rsidRPr="005938D7">
        <w:t xml:space="preserve">A renewable energy zone with 2 sections is proposed in South West Victoria as part of the 2025 Victorian Transmission Plan. The zone includes new areas that were not previously identified in the draft Victorian Transmission Plan (see </w:t>
      </w:r>
      <w:r w:rsidR="00F406ED">
        <w:t>Figure 2</w:t>
      </w:r>
      <w:r w:rsidRPr="005938D7">
        <w:t xml:space="preserve">). Before being officially declared by the Minister for Energy and Resources, there will be a further chance to provide your feedback. See </w:t>
      </w:r>
      <w:r w:rsidR="00F406ED">
        <w:t>section ‘Next Steps’</w:t>
      </w:r>
      <w:r w:rsidRPr="005938D7">
        <w:t>.</w:t>
      </w:r>
    </w:p>
    <w:p w14:paraId="1C7C49C7" w14:textId="6473ED06" w:rsidR="00E41760" w:rsidRPr="00E41760" w:rsidRDefault="00E41760" w:rsidP="00DE758D">
      <w:pPr>
        <w:pStyle w:val="Heading1"/>
      </w:pPr>
      <w:r w:rsidRPr="00E41760">
        <w:t>What is a renewable energy zone? </w:t>
      </w:r>
    </w:p>
    <w:p w14:paraId="15099481" w14:textId="77777777" w:rsidR="00DD2B60" w:rsidRDefault="00DD2B60" w:rsidP="00DD2B60">
      <w:pPr>
        <w:pStyle w:val="Bodycopy"/>
      </w:pPr>
      <w:r w:rsidRPr="00DD2B60">
        <w:t xml:space="preserve">Renewable energy zones are areas identified as the best places to host wind and solar projects and batteries for storage. In designing these areas we’ve considered community and industry feedback as well as information about cultural heritage, existing uses of land, and quality of wind and solar energy in the region. </w:t>
      </w:r>
    </w:p>
    <w:p w14:paraId="613F28F1" w14:textId="6B82D3F0" w:rsidR="00E41760" w:rsidRPr="00E41760" w:rsidRDefault="00E41760" w:rsidP="00DE758D">
      <w:pPr>
        <w:pStyle w:val="Heading1"/>
      </w:pPr>
      <w:r w:rsidRPr="00E41760">
        <w:t>Why do we need renewable energy zones? </w:t>
      </w:r>
    </w:p>
    <w:p w14:paraId="21A616FF" w14:textId="77777777" w:rsidR="00DD2B60" w:rsidRDefault="007A2DC6" w:rsidP="007A2DC6">
      <w:pPr>
        <w:pStyle w:val="Bodycopy"/>
      </w:pPr>
      <w:r w:rsidRPr="12D51497">
        <w:t xml:space="preserve">Victoria’s energy system is changing as coalfired power stations are becoming unreliable and closing down. VicGrid is working to put in place a long-term plan to deliver the safe, reliable and affordable power Victoria needs to keep the lights on. </w:t>
      </w:r>
    </w:p>
    <w:p w14:paraId="6B616D1A" w14:textId="7087B7E1" w:rsidR="007A2DC6" w:rsidRDefault="007A2DC6" w:rsidP="007A2DC6">
      <w:pPr>
        <w:pStyle w:val="Bodycopy"/>
      </w:pPr>
      <w:r w:rsidRPr="12D51497">
        <w:t>Renewable energy zones will:</w:t>
      </w:r>
    </w:p>
    <w:p w14:paraId="13A3780F" w14:textId="77777777" w:rsidR="007A2DC6" w:rsidRDefault="007A2DC6" w:rsidP="007A2DC6">
      <w:pPr>
        <w:pStyle w:val="ListBullet"/>
        <w:rPr>
          <w:rFonts w:eastAsia="Arial"/>
        </w:rPr>
      </w:pPr>
      <w:r w:rsidRPr="12D51497">
        <w:rPr>
          <w:rFonts w:eastAsia="Arial"/>
        </w:rPr>
        <w:t xml:space="preserve">unlock new economic benefits for regional communities and Traditional Owners </w:t>
      </w:r>
    </w:p>
    <w:p w14:paraId="01418370" w14:textId="77777777" w:rsidR="007A2DC6" w:rsidRDefault="007A2DC6" w:rsidP="007A2DC6">
      <w:pPr>
        <w:pStyle w:val="ListBullet"/>
        <w:rPr>
          <w:rFonts w:eastAsia="Arial"/>
        </w:rPr>
      </w:pPr>
      <w:r w:rsidRPr="12D51497">
        <w:rPr>
          <w:rFonts w:eastAsia="Arial"/>
        </w:rPr>
        <w:t xml:space="preserve">limit the need for additional transmission infrastructure </w:t>
      </w:r>
    </w:p>
    <w:p w14:paraId="495C04B4" w14:textId="77777777" w:rsidR="007A2DC6" w:rsidRDefault="007A2DC6" w:rsidP="007A2DC6">
      <w:pPr>
        <w:pStyle w:val="ListBullet"/>
        <w:rPr>
          <w:rFonts w:eastAsia="Arial"/>
        </w:rPr>
      </w:pPr>
      <w:r w:rsidRPr="12D51497">
        <w:rPr>
          <w:rFonts w:eastAsia="Arial"/>
        </w:rPr>
        <w:t xml:space="preserve">help set clear expectations for how project developers engage and involve the community </w:t>
      </w:r>
    </w:p>
    <w:p w14:paraId="6A2D3CE3" w14:textId="77777777" w:rsidR="007A2DC6" w:rsidRDefault="007A2DC6" w:rsidP="007A2DC6">
      <w:pPr>
        <w:pStyle w:val="ListBullet"/>
        <w:rPr>
          <w:rFonts w:eastAsia="Arial"/>
        </w:rPr>
      </w:pPr>
      <w:r w:rsidRPr="12D51497">
        <w:rPr>
          <w:rFonts w:eastAsia="Arial"/>
        </w:rPr>
        <w:t>provide greater certainty about how and where renewables projects should be built.</w:t>
      </w:r>
    </w:p>
    <w:p w14:paraId="59571BA2" w14:textId="39D593C9" w:rsidR="00E41760" w:rsidRDefault="005000C7" w:rsidP="00476268">
      <w:pPr>
        <w:pStyle w:val="Bodycopy"/>
      </w:pPr>
      <w:r>
        <w:rPr>
          <w:noProof/>
        </w:rPr>
        <w:drawing>
          <wp:anchor distT="0" distB="0" distL="114300" distR="114300" simplePos="0" relativeHeight="251658240" behindDoc="0" locked="0" layoutInCell="1" allowOverlap="1" wp14:anchorId="07EF05D9" wp14:editId="3492ACB6">
            <wp:simplePos x="0" y="0"/>
            <wp:positionH relativeFrom="column">
              <wp:posOffset>-31437</wp:posOffset>
            </wp:positionH>
            <wp:positionV relativeFrom="paragraph">
              <wp:posOffset>724181</wp:posOffset>
            </wp:positionV>
            <wp:extent cx="1801368" cy="1801368"/>
            <wp:effectExtent l="0" t="0" r="8890" b="8890"/>
            <wp:wrapTopAndBottom/>
            <wp:docPr id="217725699" name="Picture 4" descr="A map of the state of Victoria, with a yellow border identifying the South West REZ lo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25699" name="Picture 4" descr="A map of the state of Victoria, with a yellow border identifying the South West REZ location. "/>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1368" cy="1801368"/>
                    </a:xfrm>
                    <a:prstGeom prst="rect">
                      <a:avLst/>
                    </a:prstGeom>
                  </pic:spPr>
                </pic:pic>
              </a:graphicData>
            </a:graphic>
          </wp:anchor>
        </w:drawing>
      </w:r>
      <w:r>
        <w:rPr>
          <w:noProof/>
        </w:rPr>
        <mc:AlternateContent>
          <mc:Choice Requires="wps">
            <w:drawing>
              <wp:anchor distT="0" distB="0" distL="114300" distR="114300" simplePos="0" relativeHeight="251660291" behindDoc="0" locked="0" layoutInCell="1" allowOverlap="1" wp14:anchorId="377DFDD1" wp14:editId="59C8853E">
                <wp:simplePos x="0" y="0"/>
                <wp:positionH relativeFrom="column">
                  <wp:posOffset>-2540</wp:posOffset>
                </wp:positionH>
                <wp:positionV relativeFrom="paragraph">
                  <wp:posOffset>389231</wp:posOffset>
                </wp:positionV>
                <wp:extent cx="3223260" cy="457200"/>
                <wp:effectExtent l="0" t="0" r="0" b="0"/>
                <wp:wrapTopAndBottom/>
                <wp:docPr id="1294423951" name="Text Box 1"/>
                <wp:cNvGraphicFramePr/>
                <a:graphic xmlns:a="http://schemas.openxmlformats.org/drawingml/2006/main">
                  <a:graphicData uri="http://schemas.microsoft.com/office/word/2010/wordprocessingShape">
                    <wps:wsp>
                      <wps:cNvSpPr txBox="1"/>
                      <wps:spPr>
                        <a:xfrm>
                          <a:off x="0" y="0"/>
                          <a:ext cx="3223260" cy="457200"/>
                        </a:xfrm>
                        <a:prstGeom prst="rect">
                          <a:avLst/>
                        </a:prstGeom>
                        <a:solidFill>
                          <a:prstClr val="white"/>
                        </a:solidFill>
                        <a:ln>
                          <a:noFill/>
                        </a:ln>
                      </wps:spPr>
                      <wps:txbx>
                        <w:txbxContent>
                          <w:p w14:paraId="61560FF5" w14:textId="59E22A92" w:rsidR="005000C7" w:rsidRPr="00B203E3" w:rsidRDefault="005000C7" w:rsidP="005000C7">
                            <w:pPr>
                              <w:pStyle w:val="Caption"/>
                              <w:rPr>
                                <w:noProof/>
                                <w:sz w:val="20"/>
                                <w:szCs w:val="22"/>
                              </w:rPr>
                            </w:pPr>
                            <w:r>
                              <w:t xml:space="preserve">Figure </w:t>
                            </w:r>
                            <w:fldSimple w:instr=" SEQ Figure \* ARABIC ">
                              <w:r>
                                <w:rPr>
                                  <w:noProof/>
                                </w:rPr>
                                <w:t>1</w:t>
                              </w:r>
                            </w:fldSimple>
                            <w:r>
                              <w:t xml:space="preserve"> </w:t>
                            </w:r>
                            <w:r w:rsidRPr="00E21FDF">
                              <w:t>South West Renewable Energy Zone 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377DFDD1">
                <v:stroke joinstyle="miter"/>
                <v:path gradientshapeok="t" o:connecttype="rect"/>
              </v:shapetype>
              <v:shape id="Text Box 1" style="position:absolute;margin-left:-.2pt;margin-top:30.65pt;width:253.8pt;height:36pt;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">
                <v:textbox inset="0,0,0,0">
                  <w:txbxContent>
                    <w:p w:rsidRPr="00B203E3" w:rsidR="005000C7" w:rsidP="005000C7" w:rsidRDefault="005000C7" w14:paraId="61560FF5" w14:textId="59E22A92">
                      <w:pPr>
                        <w:pStyle w:val="Caption"/>
                        <w:rPr>
                          <w:noProof/>
                          <w:sz w:val="20"/>
                          <w:szCs w:val="22"/>
                        </w:rPr>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gramStart"/>
                      <w:r w:rsidRPr="00E21FDF">
                        <w:t>South West</w:t>
                      </w:r>
                      <w:proofErr w:type="gramEnd"/>
                      <w:r w:rsidRPr="00E21FDF">
                        <w:t xml:space="preserve"> Renewable Energy Zone Location</w:t>
                      </w:r>
                    </w:p>
                  </w:txbxContent>
                </v:textbox>
                <w10:wrap type="topAndBottom"/>
              </v:shape>
            </w:pict>
          </mc:Fallback>
        </mc:AlternateContent>
      </w:r>
      <w:r w:rsidR="00E41760" w:rsidRPr="00E41760">
        <w:t>Six proposed zones have been identified in regional Victoria. Together, they cover 7.9% of the state’s land area. </w:t>
      </w:r>
    </w:p>
    <w:p w14:paraId="127E71D3" w14:textId="329F294C" w:rsidR="00773598" w:rsidRPr="00E41760" w:rsidRDefault="00773598" w:rsidP="00476268">
      <w:pPr>
        <w:pStyle w:val="Bodycopy"/>
      </w:pPr>
    </w:p>
    <w:p w14:paraId="770BBBEF" w14:textId="77777777" w:rsidR="008477A7" w:rsidRDefault="008477A7" w:rsidP="008477A7">
      <w:pPr>
        <w:pStyle w:val="Heading1"/>
        <w:rPr>
          <w:rFonts w:ascii="Arial" w:eastAsia="Arial" w:hAnsi="Arial" w:cs="Arial"/>
          <w:sz w:val="40"/>
          <w:szCs w:val="40"/>
        </w:rPr>
      </w:pPr>
      <w:r w:rsidRPr="12D51497">
        <w:rPr>
          <w:rFonts w:ascii="Arial" w:eastAsia="Arial" w:hAnsi="Arial" w:cs="Arial"/>
          <w:sz w:val="40"/>
          <w:szCs w:val="40"/>
        </w:rPr>
        <w:lastRenderedPageBreak/>
        <w:t>It’s your choice</w:t>
      </w:r>
    </w:p>
    <w:p w14:paraId="1835BADC" w14:textId="77777777" w:rsidR="008477A7" w:rsidRDefault="008477A7" w:rsidP="008477A7">
      <w:pPr>
        <w:pStyle w:val="Bodycopy"/>
      </w:pPr>
      <w:r w:rsidRPr="00805417">
        <w:t>Developers must talk to landholders to get permission to build renewable generation projects (such as wind turbines, large scale solar farms or batteries) on their land. Landholders can choose whether or not to host a project.</w:t>
      </w:r>
    </w:p>
    <w:p w14:paraId="604E4749" w14:textId="77777777" w:rsidR="008477A7" w:rsidRDefault="008477A7" w:rsidP="008477A7">
      <w:pPr>
        <w:pStyle w:val="Bodycopy"/>
      </w:pPr>
      <w:r w:rsidRPr="00805417">
        <w:t>Landholders who do host renewable generation projects will receive financial payments and benefits that they negotiate with the developer. Dedicated community benefits will also apply to projects developed in renewable energy zones. This ensures the whole community benefits from development.</w:t>
      </w:r>
    </w:p>
    <w:p w14:paraId="3611B2A8" w14:textId="77777777" w:rsidR="008477A7" w:rsidRDefault="008477A7" w:rsidP="008477A7">
      <w:pPr>
        <w:pStyle w:val="Heading1"/>
        <w:rPr>
          <w:rFonts w:ascii="Arial" w:eastAsia="Arial" w:hAnsi="Arial" w:cs="Arial"/>
          <w:sz w:val="40"/>
          <w:szCs w:val="40"/>
        </w:rPr>
      </w:pPr>
      <w:r w:rsidRPr="12D51497">
        <w:rPr>
          <w:rFonts w:ascii="Arial" w:eastAsia="Arial" w:hAnsi="Arial" w:cs="Arial"/>
          <w:sz w:val="40"/>
          <w:szCs w:val="40"/>
        </w:rPr>
        <w:t>Have your say</w:t>
      </w:r>
    </w:p>
    <w:p w14:paraId="5FFFA987" w14:textId="628AA81C" w:rsidR="008477A7" w:rsidRDefault="008477A7" w:rsidP="008477A7">
      <w:pPr>
        <w:spacing w:before="240"/>
        <w:rPr>
          <w:rFonts w:ascii="Arial" w:eastAsia="Arial" w:hAnsi="Arial" w:cs="Arial"/>
          <w:szCs w:val="20"/>
        </w:rPr>
      </w:pPr>
      <w:r w:rsidRPr="12D51497">
        <w:rPr>
          <w:rFonts w:ascii="Arial" w:eastAsia="Arial" w:hAnsi="Arial" w:cs="Arial"/>
          <w:szCs w:val="20"/>
        </w:rPr>
        <w:t xml:space="preserve">The proposed </w:t>
      </w:r>
      <w:r w:rsidR="005938D7">
        <w:rPr>
          <w:rFonts w:ascii="Arial" w:eastAsia="Arial" w:hAnsi="Arial" w:cs="Arial"/>
          <w:szCs w:val="20"/>
        </w:rPr>
        <w:t>South West</w:t>
      </w:r>
      <w:r w:rsidRPr="12D51497">
        <w:rPr>
          <w:rFonts w:ascii="Arial" w:eastAsia="Arial" w:hAnsi="Arial" w:cs="Arial"/>
          <w:szCs w:val="20"/>
        </w:rPr>
        <w:t xml:space="preserve"> Renewable Energy Zone will soon be placed on public notice for 6 weeks to provide the opportunity for comments and submissions. The Minister for Energy and Resources must consider any submissions when determining whether the renewable energy zone should be officially declared. For more information, see </w:t>
      </w:r>
      <w:r w:rsidRPr="00121D4B">
        <w:rPr>
          <w:rStyle w:val="BodycopyChar"/>
        </w:rPr>
        <w:t>‘Next steps’ below.</w:t>
      </w:r>
      <w:commentRangeStart w:id="0"/>
      <w:commentRangeEnd w:id="0"/>
      <w:r>
        <w:rPr>
          <w:rStyle w:val="CommentReference"/>
        </w:rPr>
        <w:commentReference w:id="0"/>
      </w:r>
    </w:p>
    <w:p w14:paraId="720CC196" w14:textId="6AA9ADE4" w:rsidR="00E41760" w:rsidRPr="00E41760" w:rsidRDefault="00E41760" w:rsidP="003211A4">
      <w:pPr>
        <w:pStyle w:val="Heading1"/>
      </w:pPr>
      <w:r w:rsidRPr="00E41760">
        <w:t xml:space="preserve">The proposed </w:t>
      </w:r>
      <w:r w:rsidR="005938D7">
        <w:t>South West</w:t>
      </w:r>
      <w:r w:rsidRPr="00E41760">
        <w:t xml:space="preserve"> Renewable Energy Zone </w:t>
      </w:r>
    </w:p>
    <w:p w14:paraId="49EB9164" w14:textId="3FF5D83E" w:rsidR="00EE503C" w:rsidRPr="00EE503C" w:rsidRDefault="00EE503C" w:rsidP="00EE503C">
      <w:pPr>
        <w:pStyle w:val="Bodycopy"/>
      </w:pPr>
      <w:r w:rsidRPr="00EE503C">
        <w:t xml:space="preserve">The proposed South West Renewable Energy Zone includes parts of the Moyne and Southern Grampians local government areas. Small parts of the zone also sit within Glenelg, Corangamite and West Wimmera local government areas. </w:t>
      </w:r>
    </w:p>
    <w:p w14:paraId="19AB33F6" w14:textId="77777777" w:rsidR="00EE503C" w:rsidRDefault="00EE503C" w:rsidP="00EE503C">
      <w:pPr>
        <w:pStyle w:val="Bodycopy"/>
      </w:pPr>
      <w:r w:rsidRPr="00EE503C">
        <w:t>The proposed zone has 2 sections – one south</w:t>
      </w:r>
      <w:r>
        <w:t xml:space="preserve"> </w:t>
      </w:r>
      <w:r w:rsidRPr="00EE503C">
        <w:t>east of Hamilton between Macarthur and Darlington, and one north-west of Hamilton between Casterton and Balmoral.</w:t>
      </w:r>
    </w:p>
    <w:p w14:paraId="563B9C33" w14:textId="705A01CF" w:rsidR="00EE503C" w:rsidRPr="00EE503C" w:rsidRDefault="00EE503C" w:rsidP="00EE503C">
      <w:pPr>
        <w:pStyle w:val="Bodycopy"/>
      </w:pPr>
      <w:r w:rsidRPr="00EE503C">
        <w:t>The south-east section sits within the Registered Aboriginal Party boundaries of Eastern Maar Aboriginal Corporation and Gunditj Mirring Traditional Owners Aboriginal Corporation. The north-west section sits within the boundaries of Gunditj Mirring Traditional Owners Aboriginal Corporation.</w:t>
      </w:r>
    </w:p>
    <w:p w14:paraId="1F7B9974" w14:textId="77777777" w:rsidR="00EE503C" w:rsidRDefault="00EE503C" w:rsidP="00EE503C">
      <w:pPr>
        <w:pStyle w:val="Bodycopy"/>
      </w:pPr>
      <w:r w:rsidRPr="00EE503C">
        <w:t>It is important to note that this zone has been split into two sections in response to feedback about potential impacts on agricultural land and environmental and cultural values south</w:t>
      </w:r>
      <w:r>
        <w:t xml:space="preserve"> </w:t>
      </w:r>
      <w:r w:rsidRPr="00EE503C">
        <w:t>west of Hamilton, and calls for land near Coleraine to be considered for inclusion.</w:t>
      </w:r>
    </w:p>
    <w:p w14:paraId="2FD56CF5" w14:textId="55AF1622" w:rsidR="00EE503C" w:rsidRDefault="00EE503C" w:rsidP="00EE503C">
      <w:pPr>
        <w:pStyle w:val="Bodycopy"/>
      </w:pPr>
      <w:r w:rsidRPr="00EE503C">
        <w:t>While the sections are separate, they are both part of the proposed South West Renewable Energy Zone.</w:t>
      </w:r>
    </w:p>
    <w:p w14:paraId="7BDBF99C" w14:textId="77777777" w:rsidR="00E41760" w:rsidRPr="00E41760" w:rsidRDefault="00E41760" w:rsidP="00EE503C">
      <w:pPr>
        <w:pStyle w:val="Heading2"/>
      </w:pPr>
      <w:r w:rsidRPr="00E41760">
        <w:t>How much new energy are we planning for in the proposed South West Renewable Energy Zone? </w:t>
      </w:r>
    </w:p>
    <w:p w14:paraId="49223C6A" w14:textId="133295FC" w:rsidR="00A61D52" w:rsidRPr="00A61D52" w:rsidRDefault="00A61D52" w:rsidP="00A61D52">
      <w:pPr>
        <w:pStyle w:val="Bodycopy"/>
      </w:pPr>
      <w:r w:rsidRPr="00A61D52">
        <w:t xml:space="preserve">Once renewable energy zones are declared, VicGrid proposes to run a competitive allocation process to decide which projects in each zone have the authority to connect the energy they produce to the grid. </w:t>
      </w:r>
    </w:p>
    <w:p w14:paraId="41747936" w14:textId="77777777" w:rsidR="00A61D52" w:rsidRPr="00A61D52" w:rsidRDefault="00A61D52" w:rsidP="00A61D52">
      <w:pPr>
        <w:pStyle w:val="Bodycopy"/>
      </w:pPr>
      <w:r w:rsidRPr="00A61D52">
        <w:t xml:space="preserve">We will consider: </w:t>
      </w:r>
    </w:p>
    <w:p w14:paraId="1B1D2462" w14:textId="739EC9CC" w:rsidR="00A61D52" w:rsidRPr="00A61D52" w:rsidRDefault="00A61D52" w:rsidP="00BB6C4A">
      <w:pPr>
        <w:pStyle w:val="ListBullet"/>
      </w:pPr>
      <w:r w:rsidRPr="00A61D52">
        <w:t xml:space="preserve">the amount of electricity Victoria needs to generate to meet expected demand as outlined in the Victorian Transmission Plan </w:t>
      </w:r>
    </w:p>
    <w:p w14:paraId="62DA09BC" w14:textId="66C156D0" w:rsidR="00A61D52" w:rsidRPr="00A61D52" w:rsidRDefault="00A61D52" w:rsidP="00BB6C4A">
      <w:pPr>
        <w:pStyle w:val="ListBullet"/>
      </w:pPr>
      <w:r w:rsidRPr="00A61D52">
        <w:t xml:space="preserve">ensuring the level of development inside each zone can be supported by available transmission lines </w:t>
      </w:r>
    </w:p>
    <w:p w14:paraId="6003493C" w14:textId="1A50137E" w:rsidR="00A61D52" w:rsidRPr="00A61D52" w:rsidRDefault="00A61D52" w:rsidP="00BB6C4A">
      <w:pPr>
        <w:pStyle w:val="ListBullet"/>
      </w:pPr>
      <w:r w:rsidRPr="00A61D52">
        <w:t xml:space="preserve">the density of projects within each renewable energy zone </w:t>
      </w:r>
    </w:p>
    <w:p w14:paraId="4FF8E933" w14:textId="01E3F5E3" w:rsidR="00A61D52" w:rsidRPr="00A61D52" w:rsidRDefault="00BB6C4A" w:rsidP="00BB6C4A">
      <w:pPr>
        <w:pStyle w:val="ListBullet"/>
      </w:pPr>
      <w:r w:rsidRPr="00A61D52">
        <w:rPr>
          <w:rFonts w:eastAsiaTheme="minorHAnsi"/>
        </w:rPr>
        <w:t>h</w:t>
      </w:r>
      <w:r w:rsidR="00A61D52" w:rsidRPr="00A61D52">
        <w:t xml:space="preserve">ow development can be coordinated to avoid the ‘spaghetti effect’ of many powerlines crossing the landscape </w:t>
      </w:r>
    </w:p>
    <w:p w14:paraId="1E0D22B0" w14:textId="7D3586F7" w:rsidR="00A61D52" w:rsidRPr="00A61D52" w:rsidRDefault="00A61D52" w:rsidP="00BB6C4A">
      <w:pPr>
        <w:pStyle w:val="ListBullet"/>
      </w:pPr>
      <w:r w:rsidRPr="00A61D52">
        <w:lastRenderedPageBreak/>
        <w:t xml:space="preserve">whether developers are meeting expectations for landholder, community and Traditional Owner engagement and benefits. </w:t>
      </w:r>
    </w:p>
    <w:p w14:paraId="353ADA07" w14:textId="35819568" w:rsidR="00BB6C4A" w:rsidRDefault="00A61D52" w:rsidP="00A61D52">
      <w:pPr>
        <w:pStyle w:val="Bodycopy"/>
      </w:pPr>
      <w:r w:rsidRPr="00A61D52">
        <w:t>This will ensure we ultimately produce enough energy to meet demand while also considering the impact on communities, Traditional Owners, agriculture and the environment.</w:t>
      </w:r>
    </w:p>
    <w:p w14:paraId="570CE1D8" w14:textId="46A896D7" w:rsidR="00A61D52" w:rsidRPr="00A61D52" w:rsidRDefault="00A61D52" w:rsidP="00A61D52">
      <w:pPr>
        <w:pStyle w:val="Bodycopy"/>
      </w:pPr>
      <w:r w:rsidRPr="00A61D52">
        <w:t xml:space="preserve">We are proposing to set access limits for each zone at the maximum amount that can be managed by the planned build-out of the transmission network. </w:t>
      </w:r>
    </w:p>
    <w:p w14:paraId="5A43ADDD" w14:textId="3BC1ECC6" w:rsidR="00A61D52" w:rsidRDefault="00A61D52" w:rsidP="00A61D52">
      <w:pPr>
        <w:pStyle w:val="Bodycopy"/>
      </w:pPr>
      <w:r w:rsidRPr="00A61D52">
        <w:t>This is not the level of development people should expect in each zone but is the maximum that the transmission network could support within the zone.</w:t>
      </w:r>
    </w:p>
    <w:p w14:paraId="7AD64205" w14:textId="77777777" w:rsidR="00E41760" w:rsidRPr="00E41760" w:rsidRDefault="00E41760" w:rsidP="00A61D52">
      <w:pPr>
        <w:pStyle w:val="Heading2"/>
      </w:pPr>
      <w:r w:rsidRPr="00E41760">
        <w:t>How to read the map </w:t>
      </w:r>
    </w:p>
    <w:p w14:paraId="08AFA8CA" w14:textId="11EAC037" w:rsidR="00E41760" w:rsidRPr="00E41760" w:rsidRDefault="00A22133" w:rsidP="00A22133">
      <w:r w:rsidRPr="00A22133">
        <w:rPr>
          <w:lang w:val="en-GB"/>
        </w:rPr>
        <w:t xml:space="preserve">The map on this page shows the proposed South West Renewable Energy Zone, including some of the significant land use and landscape values that influenced its location, size and shape. The identified values in the region are a sub-set only and are not exhaustive of the values present. For detailed descriptions of the labelled land use and landscape values, </w:t>
      </w:r>
      <w:r w:rsidR="00E41760" w:rsidRPr="00E41760">
        <w:rPr>
          <w:rStyle w:val="BodycopyChar"/>
          <w:lang w:val="en-GB"/>
        </w:rPr>
        <w:t>see the information below.</w:t>
      </w:r>
      <w:r w:rsidR="00E41760" w:rsidRPr="00E41760">
        <w:t> </w:t>
      </w:r>
    </w:p>
    <w:p w14:paraId="3E2F7E33" w14:textId="36A23272" w:rsidR="00452421" w:rsidRDefault="001433E5" w:rsidP="00452421">
      <w:pPr>
        <w:pStyle w:val="Heading2"/>
      </w:pPr>
      <w:r>
        <w:rPr>
          <w:noProof/>
        </w:rPr>
        <w:lastRenderedPageBreak/>
        <mc:AlternateContent>
          <mc:Choice Requires="wps">
            <w:drawing>
              <wp:anchor distT="0" distB="0" distL="114300" distR="114300" simplePos="0" relativeHeight="251658243" behindDoc="0" locked="0" layoutInCell="1" allowOverlap="1" wp14:anchorId="2BE6D4E0" wp14:editId="54CB514A">
                <wp:simplePos x="0" y="0"/>
                <wp:positionH relativeFrom="column">
                  <wp:posOffset>18415</wp:posOffset>
                </wp:positionH>
                <wp:positionV relativeFrom="paragraph">
                  <wp:posOffset>5903595</wp:posOffset>
                </wp:positionV>
                <wp:extent cx="5259070" cy="635"/>
                <wp:effectExtent l="0" t="0" r="0" b="0"/>
                <wp:wrapTopAndBottom/>
                <wp:docPr id="1974843935" name="Text Box 1"/>
                <wp:cNvGraphicFramePr/>
                <a:graphic xmlns:a="http://schemas.openxmlformats.org/drawingml/2006/main">
                  <a:graphicData uri="http://schemas.microsoft.com/office/word/2010/wordprocessingShape">
                    <wps:wsp>
                      <wps:cNvSpPr txBox="1"/>
                      <wps:spPr>
                        <a:xfrm>
                          <a:off x="0" y="0"/>
                          <a:ext cx="5259070" cy="635"/>
                        </a:xfrm>
                        <a:prstGeom prst="rect">
                          <a:avLst/>
                        </a:prstGeom>
                        <a:solidFill>
                          <a:prstClr val="white"/>
                        </a:solidFill>
                        <a:ln>
                          <a:noFill/>
                        </a:ln>
                      </wps:spPr>
                      <wps:txbx>
                        <w:txbxContent>
                          <w:p w14:paraId="7A887117" w14:textId="0DBA35ED" w:rsidR="001433E5" w:rsidRPr="007B0C71" w:rsidRDefault="001433E5" w:rsidP="001433E5">
                            <w:pPr>
                              <w:pStyle w:val="Caption"/>
                              <w:rPr>
                                <w:noProof/>
                                <w:sz w:val="26"/>
                                <w:szCs w:val="26"/>
                              </w:rPr>
                            </w:pPr>
                            <w:r>
                              <w:t xml:space="preserve">Figure </w:t>
                            </w:r>
                            <w:fldSimple w:instr=" SEQ Figure \* ARABIC ">
                              <w:r w:rsidR="005000C7">
                                <w:rPr>
                                  <w:noProof/>
                                </w:rPr>
                                <w:t>3</w:t>
                              </w:r>
                            </w:fldSimple>
                            <w:r>
                              <w:t xml:space="preserve"> </w:t>
                            </w:r>
                            <w:r w:rsidRPr="004B0AE7">
                              <w:t>The proposed South West Renewable Energy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E6D4E0" id="_x0000_t202" coordsize="21600,21600" o:spt="202" path="m,l,21600r21600,l21600,xe">
                <v:stroke joinstyle="miter"/>
                <v:path gradientshapeok="t" o:connecttype="rect"/>
              </v:shapetype>
              <v:shape id="_x0000_s1027" type="#_x0000_t202" style="position:absolute;margin-left:1.45pt;margin-top:464.85pt;width:414.1pt;height:.0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" stroked="f">
                <v:textbox style="mso-fit-shape-to-text:t" inset="0,0,0,0">
                  <w:txbxContent>
                    <w:p w14:paraId="7A887117" w14:textId="0DBA35ED" w:rsidR="001433E5" w:rsidRPr="007B0C71" w:rsidRDefault="001433E5" w:rsidP="001433E5">
                      <w:pPr>
                        <w:pStyle w:val="Caption"/>
                        <w:rPr>
                          <w:noProof/>
                          <w:sz w:val="26"/>
                          <w:szCs w:val="26"/>
                        </w:rPr>
                      </w:pPr>
                      <w:r>
                        <w:t xml:space="preserve">Figure </w:t>
                      </w:r>
                      <w:fldSimple w:instr=" SEQ Figure \* ARABIC ">
                        <w:r w:rsidR="005000C7">
                          <w:rPr>
                            <w:noProof/>
                          </w:rPr>
                          <w:t>3</w:t>
                        </w:r>
                      </w:fldSimple>
                      <w:r>
                        <w:t xml:space="preserve"> </w:t>
                      </w:r>
                      <w:r w:rsidRPr="004B0AE7">
                        <w:t>The proposed South West Renewable Energy Zone</w:t>
                      </w:r>
                    </w:p>
                  </w:txbxContent>
                </v:textbox>
                <w10:wrap type="topAndBottom"/>
              </v:shape>
            </w:pict>
          </mc:Fallback>
        </mc:AlternateContent>
      </w:r>
      <w:r w:rsidR="00452421" w:rsidRPr="00452421">
        <w:t>The proposed South West Renewable Energy Zone</w:t>
      </w:r>
    </w:p>
    <w:p w14:paraId="64C40602" w14:textId="0775FF2F" w:rsidR="007532AC" w:rsidRDefault="00AC4E26" w:rsidP="00476268">
      <w:pPr>
        <w:pStyle w:val="Bodycopy"/>
      </w:pPr>
      <w:r>
        <w:rPr>
          <w:noProof/>
        </w:rPr>
        <w:drawing>
          <wp:anchor distT="0" distB="0" distL="114300" distR="114300" simplePos="0" relativeHeight="251661315" behindDoc="1" locked="0" layoutInCell="1" allowOverlap="1" wp14:anchorId="37DF8F1F" wp14:editId="5E1EF3C1">
            <wp:simplePos x="0" y="0"/>
            <wp:positionH relativeFrom="column">
              <wp:posOffset>16510</wp:posOffset>
            </wp:positionH>
            <wp:positionV relativeFrom="paragraph">
              <wp:posOffset>156845</wp:posOffset>
            </wp:positionV>
            <wp:extent cx="6120130" cy="6425565"/>
            <wp:effectExtent l="0" t="0" r="0" b="0"/>
            <wp:wrapTight wrapText="bothSides">
              <wp:wrapPolygon edited="0">
                <wp:start x="0" y="0"/>
                <wp:lineTo x="0" y="21517"/>
                <wp:lineTo x="21515" y="21517"/>
                <wp:lineTo x="21515" y="0"/>
                <wp:lineTo x="0" y="0"/>
              </wp:wrapPolygon>
            </wp:wrapTight>
            <wp:docPr id="867542120" name="Picture 6" descr="A map of the proposed South West Renewable Energy Zone with marks indicating the key land use and landscap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42120" name="Picture 6" descr="A map of the proposed South West Renewable Energy Zone with marks indicating the key land use and landscape value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130" cy="6425565"/>
                    </a:xfrm>
                    <a:prstGeom prst="rect">
                      <a:avLst/>
                    </a:prstGeom>
                  </pic:spPr>
                </pic:pic>
              </a:graphicData>
            </a:graphic>
            <wp14:sizeRelH relativeFrom="page">
              <wp14:pctWidth>0</wp14:pctWidth>
            </wp14:sizeRelH>
            <wp14:sizeRelV relativeFrom="page">
              <wp14:pctHeight>0</wp14:pctHeight>
            </wp14:sizeRelV>
          </wp:anchor>
        </w:drawing>
      </w:r>
    </w:p>
    <w:p w14:paraId="55EB014F" w14:textId="4071A08C" w:rsidR="00E41760" w:rsidRPr="00E41760" w:rsidRDefault="00E41760" w:rsidP="008477A7">
      <w:pPr>
        <w:pStyle w:val="Heading3"/>
      </w:pPr>
      <w:r w:rsidRPr="00E41760">
        <w:t>Key land use and landscape values </w:t>
      </w:r>
    </w:p>
    <w:p w14:paraId="1FEFF335" w14:textId="57474D7F" w:rsidR="00154D7C" w:rsidRPr="008D7513" w:rsidRDefault="00154D7C" w:rsidP="008D7513">
      <w:pPr>
        <w:pStyle w:val="Bodycopy"/>
        <w:numPr>
          <w:ilvl w:val="0"/>
          <w:numId w:val="64"/>
        </w:numPr>
      </w:pPr>
      <w:r w:rsidRPr="008D7513">
        <w:t>Biodiversity/cultural: Roseneath, Nangeela and Drajurk state forests, home to native flora and fauna</w:t>
      </w:r>
    </w:p>
    <w:p w14:paraId="7479EE24" w14:textId="7F2127A4" w:rsidR="00154D7C" w:rsidRPr="008D7513" w:rsidRDefault="00154D7C" w:rsidP="008D7513">
      <w:pPr>
        <w:pStyle w:val="Bodycopy"/>
        <w:numPr>
          <w:ilvl w:val="0"/>
          <w:numId w:val="64"/>
        </w:numPr>
      </w:pPr>
      <w:r w:rsidRPr="008D7513">
        <w:t>Biodiversity/cultural: Brimboal State Forest, home to native flora and fauna</w:t>
      </w:r>
    </w:p>
    <w:p w14:paraId="517CA42D" w14:textId="2B09AF5F" w:rsidR="00154D7C" w:rsidRPr="008D7513" w:rsidRDefault="00154D7C" w:rsidP="008D7513">
      <w:pPr>
        <w:pStyle w:val="Bodycopy"/>
        <w:numPr>
          <w:ilvl w:val="0"/>
          <w:numId w:val="64"/>
        </w:numPr>
      </w:pPr>
      <w:r w:rsidRPr="008D7513">
        <w:t>Biodiversity/community/ cultural: Discovery Bay Coastal Park</w:t>
      </w:r>
    </w:p>
    <w:p w14:paraId="5449F46F" w14:textId="02C67D91" w:rsidR="00154D7C" w:rsidRPr="008D7513" w:rsidRDefault="00154D7C" w:rsidP="008D7513">
      <w:pPr>
        <w:pStyle w:val="Bodycopy"/>
        <w:numPr>
          <w:ilvl w:val="0"/>
          <w:numId w:val="64"/>
        </w:numPr>
      </w:pPr>
      <w:r w:rsidRPr="008D7513">
        <w:t>Biodiversity/ cultural/community: Cobboboonee and Lower Glenelg National Parks</w:t>
      </w:r>
    </w:p>
    <w:p w14:paraId="3323DDF0" w14:textId="0CC7C641" w:rsidR="00154D7C" w:rsidRPr="008D7513" w:rsidRDefault="00154D7C" w:rsidP="008D7513">
      <w:pPr>
        <w:pStyle w:val="Bodycopy"/>
        <w:numPr>
          <w:ilvl w:val="0"/>
          <w:numId w:val="64"/>
        </w:numPr>
      </w:pPr>
      <w:r w:rsidRPr="008D7513">
        <w:t>Biodiversity/cultural: Glenelg river and surrounding areas of sensitivity</w:t>
      </w:r>
    </w:p>
    <w:p w14:paraId="5692E6F3" w14:textId="0AD4495A" w:rsidR="00154D7C" w:rsidRPr="008D7513" w:rsidRDefault="00154D7C" w:rsidP="008D7513">
      <w:pPr>
        <w:pStyle w:val="Bodycopy"/>
        <w:numPr>
          <w:ilvl w:val="0"/>
          <w:numId w:val="64"/>
        </w:numPr>
      </w:pPr>
      <w:r w:rsidRPr="008D7513">
        <w:lastRenderedPageBreak/>
        <w:t>Biodiversity/cultural: Chetwynd River and Wando River and surrounding areas of sensitivity</w:t>
      </w:r>
    </w:p>
    <w:p w14:paraId="633C93BA" w14:textId="4C4E194A" w:rsidR="00154D7C" w:rsidRPr="008D7513" w:rsidRDefault="00154D7C" w:rsidP="008D7513">
      <w:pPr>
        <w:pStyle w:val="Bodycopy"/>
        <w:numPr>
          <w:ilvl w:val="0"/>
          <w:numId w:val="64"/>
        </w:numPr>
      </w:pPr>
      <w:r w:rsidRPr="008D7513">
        <w:t>Biodiversity: State parks and forests, home to native flora and fauna</w:t>
      </w:r>
    </w:p>
    <w:p w14:paraId="3A890D23" w14:textId="6EA82512" w:rsidR="00154D7C" w:rsidRPr="008D7513" w:rsidRDefault="00154D7C" w:rsidP="008D7513">
      <w:pPr>
        <w:pStyle w:val="Bodycopy"/>
        <w:numPr>
          <w:ilvl w:val="0"/>
          <w:numId w:val="64"/>
        </w:numPr>
      </w:pPr>
      <w:r w:rsidRPr="008D7513">
        <w:t>Bushfire risk: Higher bushfire risk across parks and forested areas</w:t>
      </w:r>
    </w:p>
    <w:p w14:paraId="4F2F2DA3" w14:textId="4A0F00C4" w:rsidR="00154D7C" w:rsidRPr="008D7513" w:rsidRDefault="00154D7C" w:rsidP="008D7513">
      <w:pPr>
        <w:pStyle w:val="Bodycopy"/>
        <w:numPr>
          <w:ilvl w:val="0"/>
          <w:numId w:val="64"/>
        </w:numPr>
      </w:pPr>
      <w:r w:rsidRPr="008D7513">
        <w:t>Agriculture: Area of higher timber production across the centre of the REZ, surrounded predominantly by livestock grazing across the REZ to the south east and north</w:t>
      </w:r>
    </w:p>
    <w:p w14:paraId="3E9340C5" w14:textId="11DC48FB" w:rsidR="009F20C9" w:rsidRPr="008D7513" w:rsidRDefault="009F20C9" w:rsidP="008D7513">
      <w:pPr>
        <w:pStyle w:val="Bodycopy"/>
        <w:numPr>
          <w:ilvl w:val="0"/>
          <w:numId w:val="64"/>
        </w:numPr>
      </w:pPr>
      <w:r w:rsidRPr="008D7513">
        <w:t>Community/agriculture: Area of higher aggregated dwelling density around Coleraine, with a high proportion of cropping surrounding the south of Coleraine</w:t>
      </w:r>
    </w:p>
    <w:p w14:paraId="7E5CE8FE" w14:textId="47E753FE" w:rsidR="00CB0374" w:rsidRPr="008D7513" w:rsidRDefault="00CB0374" w:rsidP="008D7513">
      <w:pPr>
        <w:pStyle w:val="Bodycopy"/>
        <w:numPr>
          <w:ilvl w:val="0"/>
          <w:numId w:val="64"/>
        </w:numPr>
      </w:pPr>
      <w:r w:rsidRPr="008D7513">
        <w:t>Biodiversity/cultural: Wannon River and surrounding areas of sensitivity, including scattered protected biodiversity areas</w:t>
      </w:r>
    </w:p>
    <w:p w14:paraId="0ED9CFF2" w14:textId="22B371F3" w:rsidR="00CB0374" w:rsidRPr="008D7513" w:rsidRDefault="00CB0374" w:rsidP="008D7513">
      <w:pPr>
        <w:pStyle w:val="Bodycopy"/>
        <w:numPr>
          <w:ilvl w:val="0"/>
          <w:numId w:val="64"/>
        </w:numPr>
      </w:pPr>
      <w:r w:rsidRPr="008D7513">
        <w:t>Biodiversity/cultural: Higher value biodiversity and cultural values associated with waterways (creeks)</w:t>
      </w:r>
    </w:p>
    <w:p w14:paraId="0C254F2F" w14:textId="630C9C24" w:rsidR="00CB0374" w:rsidRPr="008D7513" w:rsidRDefault="00CB0374" w:rsidP="008D7513">
      <w:pPr>
        <w:pStyle w:val="Bodycopy"/>
        <w:numPr>
          <w:ilvl w:val="0"/>
          <w:numId w:val="64"/>
        </w:numPr>
      </w:pPr>
      <w:r w:rsidRPr="008D7513">
        <w:t>Mining: Mining licence and minerals retention licence, including heavy mineral sands deposits</w:t>
      </w:r>
    </w:p>
    <w:p w14:paraId="309844A8" w14:textId="0CC9BC13" w:rsidR="005F205B" w:rsidRPr="008D7513" w:rsidRDefault="005F205B" w:rsidP="008D7513">
      <w:pPr>
        <w:pStyle w:val="Bodycopy"/>
        <w:numPr>
          <w:ilvl w:val="0"/>
          <w:numId w:val="64"/>
        </w:numPr>
      </w:pPr>
      <w:r w:rsidRPr="008D7513">
        <w:t>Biodiversity/cultural/ community: Dundas Range Scenic Reserve, including protected biodiversity area for native flora and fauna</w:t>
      </w:r>
    </w:p>
    <w:p w14:paraId="477F49B9" w14:textId="2CCD75A3" w:rsidR="009767A6" w:rsidRPr="008D7513" w:rsidRDefault="009767A6" w:rsidP="008D7513">
      <w:pPr>
        <w:pStyle w:val="Bodycopy"/>
        <w:numPr>
          <w:ilvl w:val="0"/>
          <w:numId w:val="64"/>
        </w:numPr>
      </w:pPr>
      <w:r w:rsidRPr="008D7513">
        <w:t>Cultural heritage: Budj Bim World Heritage Cultural Landscape</w:t>
      </w:r>
    </w:p>
    <w:p w14:paraId="3CF9BC41" w14:textId="798224D6" w:rsidR="009767A6" w:rsidRPr="008D7513" w:rsidRDefault="009767A6" w:rsidP="008D7513">
      <w:pPr>
        <w:pStyle w:val="Bodycopy"/>
        <w:numPr>
          <w:ilvl w:val="0"/>
          <w:numId w:val="64"/>
        </w:numPr>
      </w:pPr>
      <w:r w:rsidRPr="008D7513">
        <w:t>Biodiversity/cultural: Mount Napier State Park, including protected biodiversity area</w:t>
      </w:r>
    </w:p>
    <w:p w14:paraId="1F45B602" w14:textId="09C0E943" w:rsidR="009767A6" w:rsidRPr="008D7513" w:rsidRDefault="009767A6" w:rsidP="008D7513">
      <w:pPr>
        <w:pStyle w:val="Bodycopy"/>
        <w:numPr>
          <w:ilvl w:val="0"/>
          <w:numId w:val="64"/>
        </w:numPr>
      </w:pPr>
      <w:r w:rsidRPr="008D7513">
        <w:t>Biodiversity/cultural: Multiple State Forests, home to native flora and fauna</w:t>
      </w:r>
    </w:p>
    <w:p w14:paraId="1608C122" w14:textId="65A9BE0B" w:rsidR="009767A6" w:rsidRPr="008D7513" w:rsidRDefault="009767A6" w:rsidP="008D7513">
      <w:pPr>
        <w:pStyle w:val="Bodycopy"/>
        <w:numPr>
          <w:ilvl w:val="0"/>
          <w:numId w:val="64"/>
        </w:numPr>
      </w:pPr>
      <w:r w:rsidRPr="008D7513">
        <w:t>Community/biodiversity/ cultural: Coastal parks, reserves and tourism sites</w:t>
      </w:r>
    </w:p>
    <w:p w14:paraId="20E424D8" w14:textId="2A158661" w:rsidR="009767A6" w:rsidRPr="008D7513" w:rsidRDefault="009767A6" w:rsidP="008D7513">
      <w:pPr>
        <w:pStyle w:val="Bodycopy"/>
        <w:numPr>
          <w:ilvl w:val="0"/>
          <w:numId w:val="64"/>
        </w:numPr>
      </w:pPr>
      <w:r w:rsidRPr="008D7513">
        <w:t>Biodiversity: Public Conservation and Resource Zone Area</w:t>
      </w:r>
    </w:p>
    <w:p w14:paraId="0024005D" w14:textId="6D311462" w:rsidR="00164129" w:rsidRPr="008D7513" w:rsidRDefault="00164129" w:rsidP="008D7513">
      <w:pPr>
        <w:pStyle w:val="Bodycopy"/>
        <w:numPr>
          <w:ilvl w:val="0"/>
          <w:numId w:val="64"/>
        </w:numPr>
      </w:pPr>
      <w:r w:rsidRPr="008D7513">
        <w:t>Biodiversity/cultural: Lake Linlithgow and surrounding lakes, home to native flora and fauna including brolga flocking area</w:t>
      </w:r>
    </w:p>
    <w:p w14:paraId="5FB0EC27" w14:textId="0357776D" w:rsidR="0061149D" w:rsidRPr="008D7513" w:rsidRDefault="0061149D" w:rsidP="008D7513">
      <w:pPr>
        <w:pStyle w:val="Bodycopy"/>
        <w:numPr>
          <w:ilvl w:val="0"/>
          <w:numId w:val="64"/>
        </w:numPr>
      </w:pPr>
      <w:r w:rsidRPr="008D7513">
        <w:t>Cultural: Western volcanic cones and lava flows from Mount Rouse</w:t>
      </w:r>
    </w:p>
    <w:p w14:paraId="6488BF4B" w14:textId="0E86156C" w:rsidR="0061149D" w:rsidRPr="008D7513" w:rsidRDefault="0061149D" w:rsidP="008D7513">
      <w:pPr>
        <w:pStyle w:val="Bodycopy"/>
        <w:numPr>
          <w:ilvl w:val="0"/>
          <w:numId w:val="64"/>
        </w:numPr>
      </w:pPr>
      <w:r w:rsidRPr="008D7513">
        <w:t>Cultural/biodiversity/ community: The Grampians (Gariwerd Cultural Landscape) – significant landform and landscape with high cultural, community and biodiversity values, including significant viewpoints of the region</w:t>
      </w:r>
    </w:p>
    <w:p w14:paraId="77B64C6D" w14:textId="712771C5" w:rsidR="0061149D" w:rsidRPr="008D7513" w:rsidRDefault="0061149D" w:rsidP="008D7513">
      <w:pPr>
        <w:pStyle w:val="Bodycopy"/>
        <w:numPr>
          <w:ilvl w:val="0"/>
          <w:numId w:val="64"/>
        </w:numPr>
      </w:pPr>
      <w:r w:rsidRPr="008D7513">
        <w:t>Biodiversity/cultural: Tower Hill Wildlife Reserve, home to native flora and fauna</w:t>
      </w:r>
    </w:p>
    <w:p w14:paraId="3AC9AA78" w14:textId="1EED5D90" w:rsidR="0061149D" w:rsidRPr="008D7513" w:rsidRDefault="0061149D" w:rsidP="008D7513">
      <w:pPr>
        <w:pStyle w:val="Bodycopy"/>
        <w:numPr>
          <w:ilvl w:val="0"/>
          <w:numId w:val="64"/>
        </w:numPr>
      </w:pPr>
      <w:r w:rsidRPr="008D7513">
        <w:t>Land use: Wind farm prohibition area within 5 km of the coast east of Warrnambool (Victorian Planning Provisions)</w:t>
      </w:r>
    </w:p>
    <w:p w14:paraId="0E86C8FA" w14:textId="0CB25F55" w:rsidR="0061149D" w:rsidRPr="008D7513" w:rsidRDefault="0061149D" w:rsidP="008D7513">
      <w:pPr>
        <w:pStyle w:val="Bodycopy"/>
        <w:numPr>
          <w:ilvl w:val="0"/>
          <w:numId w:val="64"/>
        </w:numPr>
      </w:pPr>
      <w:r w:rsidRPr="008D7513">
        <w:t>Mining: Retention licence</w:t>
      </w:r>
    </w:p>
    <w:p w14:paraId="207A173D" w14:textId="127EB196" w:rsidR="0061149D" w:rsidRPr="008D7513" w:rsidRDefault="0061149D" w:rsidP="008D7513">
      <w:pPr>
        <w:pStyle w:val="Bodycopy"/>
        <w:numPr>
          <w:ilvl w:val="0"/>
          <w:numId w:val="64"/>
        </w:numPr>
      </w:pPr>
      <w:r w:rsidRPr="008D7513">
        <w:t>Biodiversity/cultural: Hopkins River and surrounding areas of sensitivity</w:t>
      </w:r>
    </w:p>
    <w:p w14:paraId="53EB7921" w14:textId="439CB275" w:rsidR="0061149D" w:rsidRPr="008D7513" w:rsidRDefault="0061149D" w:rsidP="008D7513">
      <w:pPr>
        <w:pStyle w:val="Bodycopy"/>
        <w:numPr>
          <w:ilvl w:val="0"/>
          <w:numId w:val="64"/>
        </w:numPr>
      </w:pPr>
      <w:r w:rsidRPr="008D7513">
        <w:t>Agriculture: High agricultural productivity dairy farming area with relatively lower compatibility with renewables</w:t>
      </w:r>
    </w:p>
    <w:p w14:paraId="357C16D4" w14:textId="6CC4096C" w:rsidR="0061149D" w:rsidRPr="008D7513" w:rsidRDefault="0061149D" w:rsidP="008D7513">
      <w:pPr>
        <w:pStyle w:val="Bodycopy"/>
        <w:numPr>
          <w:ilvl w:val="0"/>
          <w:numId w:val="64"/>
        </w:numPr>
      </w:pPr>
      <w:r w:rsidRPr="008D7513">
        <w:t>Agriculture: High productivity dairy farming area with relatively lower compatibility with renewables</w:t>
      </w:r>
    </w:p>
    <w:p w14:paraId="3A56EBEC" w14:textId="4B32FF99" w:rsidR="009F27EB" w:rsidRPr="008D7513" w:rsidRDefault="009F27EB" w:rsidP="008D7513">
      <w:pPr>
        <w:pStyle w:val="Bodycopy"/>
        <w:numPr>
          <w:ilvl w:val="0"/>
          <w:numId w:val="64"/>
        </w:numPr>
      </w:pPr>
      <w:r w:rsidRPr="008D7513">
        <w:t>Biodiversity/cultural: Lake Bolac and surrounding wetlands and reserves, home to native flora and fauna including brolgas</w:t>
      </w:r>
    </w:p>
    <w:p w14:paraId="557B127F" w14:textId="43B849EB" w:rsidR="00344C54" w:rsidRPr="008D7513" w:rsidRDefault="00344C54" w:rsidP="008D7513">
      <w:pPr>
        <w:pStyle w:val="Bodycopy"/>
        <w:numPr>
          <w:ilvl w:val="0"/>
          <w:numId w:val="64"/>
        </w:numPr>
      </w:pPr>
      <w:r w:rsidRPr="008D7513">
        <w:lastRenderedPageBreak/>
        <w:t>Biodiversity: Brolga flocking area (note: the Brolga is listed as an endangered under the Flora and Fauna Guarantee Act 1998 (Vic) and is at high risk of extinction in Victoria. Brolga flocking areas are areas mapped by DEECA which provide important Brolga habitat for Brolgas to drink, roost and feed during drier months until breeding. DEECA’s Handbook for the Development of Renewable Energy Facilities includes specific guidance for wind facilities and the Victorian Brolga, including avoiding Brolga flocking areas).</w:t>
      </w:r>
    </w:p>
    <w:p w14:paraId="4CECBB34" w14:textId="731D299A" w:rsidR="00344C54" w:rsidRPr="008D7513" w:rsidRDefault="00344C54" w:rsidP="008D7513">
      <w:pPr>
        <w:pStyle w:val="Bodycopy"/>
        <w:numPr>
          <w:ilvl w:val="0"/>
          <w:numId w:val="64"/>
        </w:numPr>
      </w:pPr>
      <w:r w:rsidRPr="008D7513">
        <w:t>Biodiversity/cultural: Wetlands and volcanic landscape around Mount Elephant</w:t>
      </w:r>
    </w:p>
    <w:p w14:paraId="31B6FFEE" w14:textId="7BB66865" w:rsidR="00AC7795" w:rsidRPr="008D7513" w:rsidRDefault="00AC7795" w:rsidP="008D7513">
      <w:pPr>
        <w:pStyle w:val="Bodycopy"/>
        <w:numPr>
          <w:ilvl w:val="0"/>
          <w:numId w:val="64"/>
        </w:numPr>
      </w:pPr>
      <w:r w:rsidRPr="008D7513">
        <w:t>Biodiversity/cultural: Western District Lakes Ramsar-listed wetlands, home to native flora and fauna including brolgas</w:t>
      </w:r>
    </w:p>
    <w:p w14:paraId="5C26256E" w14:textId="4EF4C9D6" w:rsidR="00E41760" w:rsidRPr="00E41760" w:rsidRDefault="00E41760" w:rsidP="00452421">
      <w:pPr>
        <w:pStyle w:val="Heading1"/>
      </w:pPr>
      <w:r w:rsidRPr="00E41760">
        <w:t>Acting on community feedback </w:t>
      </w:r>
    </w:p>
    <w:p w14:paraId="698F9105" w14:textId="77777777" w:rsidR="00F37411" w:rsidRDefault="00F37411" w:rsidP="00F37411">
      <w:pPr>
        <w:pStyle w:val="Bodycopy"/>
      </w:pPr>
      <w:r w:rsidRPr="00425404">
        <w:t xml:space="preserve">Community and industry views have been crucial to the design of the 2025 Victorian Transmission Plan. </w:t>
      </w:r>
    </w:p>
    <w:p w14:paraId="43BB5C3C" w14:textId="77777777" w:rsidR="00F37411" w:rsidRDefault="00F37411" w:rsidP="00F37411">
      <w:pPr>
        <w:pStyle w:val="Bodycopy"/>
      </w:pPr>
      <w:r w:rsidRPr="00425404">
        <w:t>VicGrid’s role is to balance the need for new renewable projects that will deliver reliable and affordable power as coal closes with a range of other factors, including how we minimise impacts on landholders, communities, agriculture, the environment and power bills.</w:t>
      </w:r>
    </w:p>
    <w:p w14:paraId="05CE4776" w14:textId="77777777" w:rsidR="00F37411" w:rsidRDefault="00F37411" w:rsidP="00F37411">
      <w:pPr>
        <w:pStyle w:val="Bodycopy"/>
      </w:pPr>
      <w:r w:rsidRPr="00425404">
        <w:t>Not all community or industry requests have been adopted. The Victorian Transmission Plan reflects difficult choices, made by weighing up many factors to deliver a plan that best serves all Victorians.</w:t>
      </w:r>
    </w:p>
    <w:p w14:paraId="55982F4A" w14:textId="77777777" w:rsidR="00F37411" w:rsidRDefault="00F37411" w:rsidP="00F37411">
      <w:pPr>
        <w:pStyle w:val="Bodycopy"/>
      </w:pPr>
      <w:r w:rsidRPr="00425404">
        <w:t xml:space="preserve">We have used the feedback received during engagement on the renewable energy zone study area and draft Victorian Transmission Plan Guidelines in 2024 and again during engagement on the draft Victorian Transmission Plan in 2025 to shape the size and location of the proposed renewable energy zone. </w:t>
      </w:r>
    </w:p>
    <w:p w14:paraId="44353CB3" w14:textId="77777777" w:rsidR="00E41760" w:rsidRPr="00E41760" w:rsidRDefault="00E41760" w:rsidP="00452421">
      <w:pPr>
        <w:pStyle w:val="Heading2"/>
      </w:pPr>
      <w:r w:rsidRPr="00E41760">
        <w:t>What we heard </w:t>
      </w:r>
    </w:p>
    <w:p w14:paraId="368A112D" w14:textId="77777777" w:rsidR="00AA19B6" w:rsidRDefault="00AA19B6" w:rsidP="00AA19B6">
      <w:pPr>
        <w:pStyle w:val="ListBullet"/>
      </w:pPr>
      <w:r w:rsidRPr="00AA19B6">
        <w:t>Consideration needs to be given to the significant role this region has already played in Victoria’s energy transition so far, noting the large number of uncoordinated existing and proposed local renewable projects.</w:t>
      </w:r>
    </w:p>
    <w:p w14:paraId="1765545C" w14:textId="77777777" w:rsidR="00AA19B6" w:rsidRDefault="00AA19B6" w:rsidP="00AA19B6">
      <w:pPr>
        <w:pStyle w:val="ListBullet"/>
      </w:pPr>
      <w:r w:rsidRPr="00AA19B6">
        <w:t>Minimise cumulative impacts of wind projects, particularly on visual amenity and how overdevelopment affects peoples’ sense of place and way of life.</w:t>
      </w:r>
    </w:p>
    <w:p w14:paraId="18329537" w14:textId="77777777" w:rsidR="00AA19B6" w:rsidRDefault="00AA19B6" w:rsidP="00AA19B6">
      <w:pPr>
        <w:pStyle w:val="ListBullet"/>
      </w:pPr>
      <w:r w:rsidRPr="00AA19B6">
        <w:t>Minimise impacts on agriculture, particularly dairy farmland, in recognition of the sector’s contribution to the local economy and food security.</w:t>
      </w:r>
    </w:p>
    <w:p w14:paraId="05294AD6" w14:textId="77777777" w:rsidR="00AA19B6" w:rsidRDefault="00AA19B6" w:rsidP="00AA19B6">
      <w:pPr>
        <w:pStyle w:val="ListBullet"/>
      </w:pPr>
      <w:r w:rsidRPr="00AA19B6">
        <w:t>Protect biodiversity, including the brolga and southern bent-wing bat.</w:t>
      </w:r>
    </w:p>
    <w:p w14:paraId="3A9DEE4E" w14:textId="77777777" w:rsidR="00AA19B6" w:rsidRDefault="00AA19B6" w:rsidP="00AA19B6">
      <w:pPr>
        <w:pStyle w:val="ListBullet"/>
      </w:pPr>
      <w:r w:rsidRPr="00AA19B6">
        <w:t>Avoid the north-west portion of the draft proposed renewable energy zone due to ground water access and associated agricultural productivity, areas of environmental and cultural significance, less access to reliable wind and lack of developer interest.</w:t>
      </w:r>
    </w:p>
    <w:p w14:paraId="1270B1E1" w14:textId="56028B11" w:rsidR="00AA19B6" w:rsidRDefault="00AA19B6" w:rsidP="00AA19B6">
      <w:pPr>
        <w:pStyle w:val="ListBullet"/>
      </w:pPr>
      <w:r w:rsidRPr="00AA19B6">
        <w:t>Consider including land near Coleraine in the zone.</w:t>
      </w:r>
    </w:p>
    <w:p w14:paraId="292DA77E" w14:textId="77777777" w:rsidR="00E41760" w:rsidRPr="00E41760" w:rsidRDefault="00E41760" w:rsidP="00452421">
      <w:pPr>
        <w:pStyle w:val="Heading2"/>
      </w:pPr>
      <w:r w:rsidRPr="00E41760">
        <w:t>What we did </w:t>
      </w:r>
    </w:p>
    <w:p w14:paraId="7715924E" w14:textId="77777777" w:rsidR="00F31527" w:rsidRDefault="00F31527" w:rsidP="00F31527">
      <w:pPr>
        <w:pStyle w:val="ListBullet"/>
      </w:pPr>
      <w:r w:rsidRPr="00F31527">
        <w:t>Worked to avoid agricultural land, including concentrated dairy farming areas.</w:t>
      </w:r>
    </w:p>
    <w:p w14:paraId="3290779B" w14:textId="77777777" w:rsidR="00F31527" w:rsidRDefault="00F31527" w:rsidP="00F31527">
      <w:pPr>
        <w:pStyle w:val="ListBullet"/>
      </w:pPr>
      <w:r w:rsidRPr="00F31527">
        <w:t>We protected significant landscapes and landforms, including Budj Bim World Heritage Site, the Grampians (Gariwerd) National Park, Lake Corangamite, Great Otway National Park and coastal areas.</w:t>
      </w:r>
    </w:p>
    <w:p w14:paraId="01BE9BF2" w14:textId="77777777" w:rsidR="00F31527" w:rsidRDefault="00F31527" w:rsidP="00F31527">
      <w:pPr>
        <w:pStyle w:val="ListBullet"/>
      </w:pPr>
      <w:r w:rsidRPr="00F31527">
        <w:t>We protected the habitat of species such as the brolga, especially areas with a high concentration of wetlands to the east and north-east of the draft proposed renewable energy zone.</w:t>
      </w:r>
    </w:p>
    <w:p w14:paraId="60E56BA8" w14:textId="77777777" w:rsidR="00F31527" w:rsidRDefault="00F31527" w:rsidP="00F31527">
      <w:pPr>
        <w:pStyle w:val="ListBullet"/>
      </w:pPr>
      <w:r w:rsidRPr="00F31527">
        <w:t>We adjusted the shape of the draft proposed zone, removing the area south-west of Hamilton and an area of brolga flocking grounds south of Dunkeld that would have restricted planning of new wind turbines.</w:t>
      </w:r>
    </w:p>
    <w:p w14:paraId="1FB767B2" w14:textId="483D34D9" w:rsidR="00F31527" w:rsidRDefault="00F31527" w:rsidP="00F31527">
      <w:pPr>
        <w:pStyle w:val="ListBullet"/>
      </w:pPr>
      <w:r w:rsidRPr="00F31527">
        <w:lastRenderedPageBreak/>
        <w:t>We added a new stand-alone section of the zone near Coleraine that offers access to stronger wind than the area removed</w:t>
      </w:r>
      <w:r w:rsidR="00454917">
        <w:t>.</w:t>
      </w:r>
    </w:p>
    <w:p w14:paraId="3864DE50" w14:textId="77777777" w:rsidR="001648BF" w:rsidRDefault="001648BF" w:rsidP="001648BF">
      <w:pPr>
        <w:pStyle w:val="Heading1"/>
      </w:pPr>
      <w:r w:rsidRPr="12D51497">
        <w:rPr>
          <w:rFonts w:ascii="Arial" w:eastAsia="Arial" w:hAnsi="Arial" w:cs="Arial"/>
          <w:szCs w:val="48"/>
        </w:rPr>
        <w:t>Transmission network upgrades</w:t>
      </w:r>
    </w:p>
    <w:p w14:paraId="10B168C0" w14:textId="77777777" w:rsidR="001648BF" w:rsidRPr="007E3C44" w:rsidRDefault="001648BF" w:rsidP="001648BF">
      <w:pPr>
        <w:pStyle w:val="Bodycopy"/>
      </w:pPr>
      <w:r w:rsidRPr="007E3C44">
        <w:t>The 2025 Victorian Transmission Plan also proposes 7 transmission infrastructure investment programs needed over 2025-2040, to enable development of renewable energy zones and offshore wind energy.</w:t>
      </w:r>
    </w:p>
    <w:p w14:paraId="010C3E62" w14:textId="77777777" w:rsidR="001648BF" w:rsidRDefault="001648BF" w:rsidP="001648BF">
      <w:pPr>
        <w:pStyle w:val="Bodycopy"/>
      </w:pPr>
      <w:r w:rsidRPr="007E3C44">
        <w:t>The programs include 4 new transmission projects: a Gippsland offshore wind transmission stage 2 project, a new line between Tarrone in South West Victoria and Sydenham in Melbourne’s north, a new line between Truganina and Deer Park in Melbourne, and an additional short line between Hazelwood and Yallourn in Gippsland. The other projects across the 7 programs range from augmentations within existing terminal stations to significant reconstruction of existing transmission lines.</w:t>
      </w:r>
    </w:p>
    <w:p w14:paraId="4DC1E4A8" w14:textId="77777777" w:rsidR="001648BF" w:rsidRDefault="001648BF" w:rsidP="001648BF">
      <w:pPr>
        <w:pStyle w:val="Bodycopy"/>
      </w:pPr>
      <w:r w:rsidRPr="007E3C44">
        <w:t xml:space="preserve">Learn more about the transmission projects in the 2025 Victorian Transmission Plan </w:t>
      </w:r>
      <w:hyperlink r:id="rId19" w:history="1">
        <w:r w:rsidRPr="007E3C44">
          <w:rPr>
            <w:rStyle w:val="Hyperlink"/>
          </w:rPr>
          <w:t>on our website</w:t>
        </w:r>
      </w:hyperlink>
      <w:r>
        <w:t>.</w:t>
      </w:r>
      <w:r w:rsidRPr="007E3C44">
        <w:t xml:space="preserve"> </w:t>
      </w:r>
    </w:p>
    <w:p w14:paraId="226DDD92" w14:textId="77777777" w:rsidR="001648BF" w:rsidRDefault="001648BF" w:rsidP="001648BF">
      <w:pPr>
        <w:pStyle w:val="Heading1"/>
        <w:rPr>
          <w:rFonts w:ascii="Arial" w:eastAsia="Arial" w:hAnsi="Arial" w:cs="Arial"/>
          <w:szCs w:val="48"/>
        </w:rPr>
      </w:pPr>
      <w:r w:rsidRPr="12D51497">
        <w:rPr>
          <w:rFonts w:ascii="Arial" w:eastAsia="Arial" w:hAnsi="Arial" w:cs="Arial"/>
          <w:szCs w:val="48"/>
        </w:rPr>
        <w:t>What will it be like living in a renewable energy zone?</w:t>
      </w:r>
    </w:p>
    <w:p w14:paraId="6BD9F57D" w14:textId="77777777" w:rsidR="001648BF" w:rsidRDefault="001648BF" w:rsidP="001648BF">
      <w:pPr>
        <w:pStyle w:val="Bodycopy"/>
      </w:pPr>
      <w:r w:rsidRPr="00D5115F">
        <w:t>If you live in or near a renewable energy zone, over time you will see more development of renewable energy generation and storage. You can choose whether or not to host new renewable energy such as wind turbines, solar farms or batteries on your property. It’s your decision and we encourage you to talk to your neighbours about it.</w:t>
      </w:r>
    </w:p>
    <w:p w14:paraId="23ABB93E" w14:textId="77777777" w:rsidR="001648BF" w:rsidRPr="00D5115F" w:rsidRDefault="001648BF" w:rsidP="001648BF">
      <w:pPr>
        <w:pStyle w:val="Bodycopy"/>
        <w:rPr>
          <w:i/>
          <w:iCs/>
        </w:rPr>
      </w:pPr>
      <w:r w:rsidRPr="00D5115F">
        <w:t xml:space="preserve">Existing planning and environment controls will still apply. All proposed projects will continue to be subject to the planning and environmental approval processes under the </w:t>
      </w:r>
      <w:r w:rsidRPr="00D5115F">
        <w:rPr>
          <w:i/>
          <w:iCs/>
        </w:rPr>
        <w:t>Planning and Environment Act 1987</w:t>
      </w:r>
      <w:r w:rsidRPr="00D5115F">
        <w:t xml:space="preserve"> and </w:t>
      </w:r>
      <w:r w:rsidRPr="00D5115F">
        <w:rPr>
          <w:i/>
          <w:iCs/>
        </w:rPr>
        <w:t xml:space="preserve">Environment Effects Act 1978. </w:t>
      </w:r>
    </w:p>
    <w:p w14:paraId="0DEE4AAE" w14:textId="77777777" w:rsidR="001648BF" w:rsidRPr="00D5115F" w:rsidRDefault="001648BF" w:rsidP="001648BF">
      <w:pPr>
        <w:pStyle w:val="Bodycopy"/>
      </w:pPr>
      <w:r w:rsidRPr="00D5115F">
        <w:t xml:space="preserve">VicGrid will work with developers to coordinate new development and associated transmission to minimise impacts on landscapes and the environment. Only a small proportion of land in a renewable energy zone will be needed for development. </w:t>
      </w:r>
    </w:p>
    <w:p w14:paraId="09B3AFCF" w14:textId="77777777" w:rsidR="001648BF" w:rsidRPr="00D5115F" w:rsidRDefault="001648BF" w:rsidP="001648BF">
      <w:pPr>
        <w:pStyle w:val="Bodycopy"/>
        <w:rPr>
          <w:rFonts w:eastAsia="Arial" w:cs="Arial"/>
          <w:color w:val="161615" w:themeColor="background2" w:themeShade="1A"/>
          <w:kern w:val="0"/>
          <w:szCs w:val="20"/>
          <w:lang w:eastAsia="en-AU"/>
          <w14:ligatures w14:val="none"/>
        </w:rPr>
      </w:pPr>
      <w:r w:rsidRPr="00D5115F">
        <w:t xml:space="preserve">You will also see new community and regional economic benefits delivered over time as part of the Victorian Government’s new Renewable Energy Zone Community Benefits Plan. This new approach will feature: </w:t>
      </w:r>
    </w:p>
    <w:p w14:paraId="4D6C4D53" w14:textId="77777777" w:rsidR="001648BF" w:rsidRDefault="001648BF" w:rsidP="001648BF">
      <w:pPr>
        <w:pStyle w:val="ListBullet"/>
        <w:rPr>
          <w:rFonts w:eastAsia="Arial"/>
        </w:rPr>
      </w:pPr>
      <w:r w:rsidRPr="12D51497">
        <w:rPr>
          <w:rFonts w:eastAsia="Arial"/>
        </w:rPr>
        <w:t xml:space="preserve">the introduction of new Renewable Energy Zone Community Energy Funds to benefit regional and rural communities </w:t>
      </w:r>
    </w:p>
    <w:p w14:paraId="4EDF3AAC" w14:textId="77777777" w:rsidR="001648BF" w:rsidRDefault="001648BF" w:rsidP="001648BF">
      <w:pPr>
        <w:pStyle w:val="ListBullet"/>
        <w:rPr>
          <w:rFonts w:eastAsia="Arial"/>
        </w:rPr>
      </w:pPr>
      <w:r w:rsidRPr="12D51497">
        <w:rPr>
          <w:rFonts w:eastAsia="Arial"/>
        </w:rPr>
        <w:t xml:space="preserve">payments for landholders who host transmission </w:t>
      </w:r>
    </w:p>
    <w:p w14:paraId="64DACA4C" w14:textId="77777777" w:rsidR="001648BF" w:rsidRDefault="001648BF" w:rsidP="001648BF">
      <w:pPr>
        <w:pStyle w:val="ListBullet"/>
        <w:rPr>
          <w:rFonts w:eastAsia="Arial"/>
        </w:rPr>
      </w:pPr>
      <w:r w:rsidRPr="12D51497">
        <w:rPr>
          <w:rFonts w:eastAsia="Arial"/>
        </w:rPr>
        <w:t xml:space="preserve">guidance for payments for significantly impacted neighbours of new transmission </w:t>
      </w:r>
    </w:p>
    <w:p w14:paraId="388FC271" w14:textId="77777777" w:rsidR="001648BF" w:rsidRDefault="001648BF" w:rsidP="001648BF">
      <w:pPr>
        <w:pStyle w:val="ListBullet"/>
        <w:rPr>
          <w:rFonts w:eastAsia="Arial"/>
        </w:rPr>
      </w:pPr>
      <w:r w:rsidRPr="12D51497">
        <w:rPr>
          <w:rFonts w:eastAsia="Arial"/>
        </w:rPr>
        <w:t>a commitment to co-design a new approach to economic benefits for Traditional Owners.</w:t>
      </w:r>
    </w:p>
    <w:p w14:paraId="7477BEE1" w14:textId="77777777" w:rsidR="00454917" w:rsidRDefault="001648BF" w:rsidP="001648BF">
      <w:pPr>
        <w:pStyle w:val="Bodycopy"/>
      </w:pPr>
      <w:r w:rsidRPr="00C80DB1">
        <w:t xml:space="preserve">Renewable Energy Zone Community Energy Funds are an opportunity to invest directly in projects that improve local outcomes and create other benefits for communities in regions hosting energy infrastructure. </w:t>
      </w:r>
    </w:p>
    <w:p w14:paraId="1A381EBC" w14:textId="75FFE16B" w:rsidR="00454917" w:rsidRDefault="001648BF" w:rsidP="001648BF">
      <w:pPr>
        <w:pStyle w:val="Bodycopy"/>
      </w:pPr>
      <w:r w:rsidRPr="00C80DB1">
        <w:t xml:space="preserve">Local decision-making that responds to local needs and priorities will be a cornerstone of these funds and decisions about investments will be made in consultation with regional community reference groups with broad community and industry representation. </w:t>
      </w:r>
    </w:p>
    <w:p w14:paraId="735F7197" w14:textId="2F95A06C" w:rsidR="00454917" w:rsidRDefault="001648BF" w:rsidP="001648BF">
      <w:pPr>
        <w:pStyle w:val="Bodycopy"/>
      </w:pPr>
      <w:r w:rsidRPr="00C80DB1">
        <w:t xml:space="preserve">In addition to government initiatives, developers of projects will be required to implement their own community benefits programs. </w:t>
      </w:r>
    </w:p>
    <w:p w14:paraId="7E23340D" w14:textId="40B82490" w:rsidR="001648BF" w:rsidRDefault="001648BF" w:rsidP="001648BF">
      <w:pPr>
        <w:pStyle w:val="Bodycopy"/>
      </w:pPr>
      <w:r w:rsidRPr="00C80DB1">
        <w:t>The final Renewable Energy Zone Community Benefits Plan is set to be released in coming months. Learn more</w:t>
      </w:r>
      <w:r>
        <w:t xml:space="preserve"> about </w:t>
      </w:r>
      <w:hyperlink r:id="rId20" w:history="1">
        <w:r w:rsidRPr="000E4E3C">
          <w:rPr>
            <w:rStyle w:val="Hyperlink"/>
          </w:rPr>
          <w:t>community benefits</w:t>
        </w:r>
      </w:hyperlink>
      <w:r>
        <w:t>.</w:t>
      </w:r>
    </w:p>
    <w:p w14:paraId="2790D01C" w14:textId="77777777" w:rsidR="001648BF" w:rsidRDefault="001648BF" w:rsidP="001648BF">
      <w:pPr>
        <w:pStyle w:val="Heading1"/>
        <w:rPr>
          <w:rFonts w:ascii="Arial" w:eastAsia="Arial" w:hAnsi="Arial" w:cs="Arial"/>
          <w:szCs w:val="48"/>
        </w:rPr>
      </w:pPr>
      <w:r w:rsidRPr="12D51497">
        <w:rPr>
          <w:rFonts w:ascii="Arial" w:eastAsia="Arial" w:hAnsi="Arial" w:cs="Arial"/>
          <w:szCs w:val="48"/>
        </w:rPr>
        <w:lastRenderedPageBreak/>
        <w:t>Next steps</w:t>
      </w:r>
    </w:p>
    <w:p w14:paraId="798C7F89" w14:textId="77777777" w:rsidR="001648BF" w:rsidRDefault="001648BF" w:rsidP="001648BF">
      <w:pPr>
        <w:pStyle w:val="Bodycopy"/>
      </w:pPr>
      <w:r>
        <w:t>C</w:t>
      </w:r>
      <w:r w:rsidRPr="00575BEC">
        <w:t>ommunities within proposed renewable energy zones can continue to provide feedback and seek more information about renewable energy zones, including through face-to-face meetings with VicGrid.</w:t>
      </w:r>
    </w:p>
    <w:p w14:paraId="1E05A1E8" w14:textId="4CFC5603" w:rsidR="001648BF" w:rsidRDefault="001648BF" w:rsidP="001648BF">
      <w:pPr>
        <w:pStyle w:val="Bodycopy"/>
      </w:pPr>
      <w:r>
        <w:t>We will invite formal feedbac</w:t>
      </w:r>
      <w:r w:rsidRPr="446263C2">
        <w:rPr>
          <w:rFonts w:eastAsiaTheme="minorEastAsia"/>
          <w:sz w:val="22"/>
        </w:rPr>
        <w:t xml:space="preserve">k about the proposed South West Renewable Energy Zone as part of the official declaration process. </w:t>
      </w:r>
      <w:r w:rsidR="7EC02A2E" w:rsidRPr="446263C2">
        <w:rPr>
          <w:rFonts w:eastAsiaTheme="minorEastAsia"/>
          <w:sz w:val="22"/>
        </w:rPr>
        <w:t>There will be 6 weeks of consultation, to begin in coming weeks,</w:t>
      </w:r>
      <w:r w:rsidRPr="446263C2">
        <w:rPr>
          <w:rFonts w:eastAsiaTheme="minorEastAsia"/>
          <w:sz w:val="22"/>
        </w:rPr>
        <w:t xml:space="preserve"> which will give landholders, communities and Traditional Owners another opportunity to provide feedback and shape decision-making. </w:t>
      </w:r>
    </w:p>
    <w:p w14:paraId="6D24E28E" w14:textId="77777777" w:rsidR="00E41760" w:rsidRPr="00E41760" w:rsidRDefault="00E41760" w:rsidP="00452421">
      <w:pPr>
        <w:pStyle w:val="Heading2"/>
      </w:pPr>
      <w:r w:rsidRPr="00E41760">
        <w:t>Email updates </w:t>
      </w:r>
    </w:p>
    <w:p w14:paraId="3B14446B" w14:textId="77777777" w:rsidR="00E41760" w:rsidRPr="00241CB8" w:rsidRDefault="00E41760" w:rsidP="00241CB8">
      <w:pPr>
        <w:pStyle w:val="Bodycopy"/>
      </w:pPr>
      <w:r w:rsidRPr="00241CB8">
        <w:t>To stay up to date about the renewable energy zone declaration process and VicGrid’s work, subscribe for our email updates at vicgrid.vic.gov.au </w:t>
      </w:r>
    </w:p>
    <w:p w14:paraId="139186D4" w14:textId="77777777" w:rsidR="00E41760" w:rsidRPr="00E41760" w:rsidRDefault="00E41760" w:rsidP="00452421">
      <w:pPr>
        <w:pStyle w:val="Heading2"/>
      </w:pPr>
      <w:r w:rsidRPr="00E41760">
        <w:t>Call or email us </w:t>
      </w:r>
    </w:p>
    <w:p w14:paraId="50EE3135" w14:textId="77777777" w:rsidR="00E41760" w:rsidRPr="00E41760" w:rsidRDefault="00E41760" w:rsidP="00241CB8">
      <w:pPr>
        <w:pStyle w:val="Bodycopy"/>
      </w:pPr>
      <w:r w:rsidRPr="00E41760">
        <w:t xml:space="preserve">Call us on 1800 418 341 or email </w:t>
      </w:r>
      <w:hyperlink r:id="rId21" w:tgtFrame="_blank" w:history="1">
        <w:r w:rsidRPr="00E41760">
          <w:rPr>
            <w:rStyle w:val="Hyperlink"/>
          </w:rPr>
          <w:t>vicgrid@deeca.vic.gov.au</w:t>
        </w:r>
      </w:hyperlink>
      <w:r w:rsidRPr="00E41760">
        <w:t> </w:t>
      </w:r>
    </w:p>
    <w:p w14:paraId="5CE28EF3" w14:textId="77777777" w:rsidR="00E41760" w:rsidRPr="00E41760" w:rsidRDefault="00E41760" w:rsidP="00452421">
      <w:pPr>
        <w:pStyle w:val="Heading1"/>
      </w:pPr>
      <w:r w:rsidRPr="00E41760">
        <w:t>Contact us </w:t>
      </w:r>
    </w:p>
    <w:p w14:paraId="7A92F22A" w14:textId="23C2A83A" w:rsidR="00E41760" w:rsidRPr="00E41760" w:rsidRDefault="00E41760" w:rsidP="00241CB8">
      <w:pPr>
        <w:pStyle w:val="Bodycopy"/>
      </w:pPr>
      <w:r w:rsidRPr="00E41760">
        <w:t>Phone: 1800 418 341</w:t>
      </w:r>
    </w:p>
    <w:p w14:paraId="7261390E" w14:textId="77777777" w:rsidR="00E41760" w:rsidRPr="00E41760" w:rsidRDefault="00E41760" w:rsidP="00241CB8">
      <w:pPr>
        <w:pStyle w:val="Bodycopy"/>
      </w:pPr>
      <w:r w:rsidRPr="00E41760">
        <w:t xml:space="preserve">Email: </w:t>
      </w:r>
      <w:hyperlink r:id="rId22" w:tgtFrame="_blank" w:history="1">
        <w:r w:rsidRPr="00E41760">
          <w:rPr>
            <w:rStyle w:val="Hyperlink"/>
          </w:rPr>
          <w:t>vicgrid@deeca.vic.gov.au</w:t>
        </w:r>
      </w:hyperlink>
      <w:r w:rsidRPr="00E41760">
        <w:t>  </w:t>
      </w:r>
    </w:p>
    <w:p w14:paraId="16D6BB69" w14:textId="77777777" w:rsidR="00E41760" w:rsidRPr="00E41760" w:rsidRDefault="00E41760" w:rsidP="00241CB8">
      <w:pPr>
        <w:pStyle w:val="Bodycopy"/>
      </w:pPr>
      <w:r w:rsidRPr="00E41760">
        <w:t>Deaf, hearing or speech impaired? Please contact the National Relay Service on 133 677 or communications.gov.au/accesshub/nrs  </w:t>
      </w:r>
    </w:p>
    <w:p w14:paraId="46E05F38" w14:textId="77777777" w:rsidR="00E41760" w:rsidRPr="00F31527" w:rsidRDefault="00E41760" w:rsidP="00241CB8">
      <w:pPr>
        <w:pStyle w:val="Bodycopy"/>
      </w:pPr>
      <w:r w:rsidRPr="00E41760">
        <w:t xml:space="preserve">Need an </w:t>
      </w:r>
      <w:r w:rsidRPr="00F31527">
        <w:t xml:space="preserve">interpreter? Contact Translating and Interpreting Service (TIS) on 131 450 (within Australia) or visit </w:t>
      </w:r>
      <w:hyperlink r:id="rId23" w:tgtFrame="_blank" w:history="1">
        <w:r w:rsidRPr="00F31527">
          <w:rPr>
            <w:rStyle w:val="Hyperlink"/>
          </w:rPr>
          <w:t>www.tisnational.gov.au</w:t>
        </w:r>
      </w:hyperlink>
      <w:r w:rsidRPr="00F31527">
        <w:t> </w:t>
      </w:r>
    </w:p>
    <w:p w14:paraId="28B1CA67" w14:textId="283D5019" w:rsidR="00E41760" w:rsidRPr="00F31527" w:rsidRDefault="00E41760" w:rsidP="00241CB8">
      <w:pPr>
        <w:pStyle w:val="Bodycopy"/>
      </w:pPr>
      <w:r w:rsidRPr="00F31527">
        <w:t>ISBN 978-1-76176-</w:t>
      </w:r>
      <w:r w:rsidR="00F31527" w:rsidRPr="00F31527">
        <w:t>465-3</w:t>
      </w:r>
      <w:r w:rsidRPr="00F31527">
        <w:t xml:space="preserve"> (Print)  </w:t>
      </w:r>
    </w:p>
    <w:p w14:paraId="2479A342" w14:textId="3DA3CE62" w:rsidR="00452421" w:rsidRPr="00F31527" w:rsidRDefault="00E41760" w:rsidP="00241CB8">
      <w:pPr>
        <w:pStyle w:val="Bodycopy"/>
      </w:pPr>
      <w:r w:rsidRPr="00F31527">
        <w:t>ISBN 978-1-76176-</w:t>
      </w:r>
      <w:r w:rsidR="00F31527" w:rsidRPr="00F31527">
        <w:t>466-0</w:t>
      </w:r>
      <w:r w:rsidRPr="00F31527">
        <w:t xml:space="preserve"> (pdf/online/MS word) </w:t>
      </w:r>
    </w:p>
    <w:p w14:paraId="30AEF50D" w14:textId="2866FF44" w:rsidR="50A0C542" w:rsidRPr="00E41760" w:rsidRDefault="00E41760" w:rsidP="00241CB8">
      <w:pPr>
        <w:pStyle w:val="Bodycopy"/>
      </w:pPr>
      <w:r w:rsidRPr="00F31527">
        <w:t>Disclaimer: The information in this document is current at the time of printing, may be subject to change and should not be relied upon. Please visit vicgrid.vic.gov.au for</w:t>
      </w:r>
      <w:r w:rsidRPr="00E41760">
        <w:t xml:space="preserve"> the latest updates. </w:t>
      </w:r>
    </w:p>
    <w:sectPr w:rsidR="50A0C542" w:rsidRPr="00E41760" w:rsidSect="00E826E3">
      <w:headerReference w:type="default" r:id="rId24"/>
      <w:footerReference w:type="even" r:id="rId25"/>
      <w:footerReference w:type="default" r:id="rId26"/>
      <w:footerReference w:type="first" r:id="rId27"/>
      <w:type w:val="continuous"/>
      <w:pgSz w:w="11906" w:h="16838"/>
      <w:pgMar w:top="2268"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nnah Bishop" w:date="2025-08-05T12:52:00Z" w:initials="HB">
    <w:p w14:paraId="6E17795B" w14:textId="77777777" w:rsidR="008477A7" w:rsidRDefault="008477A7" w:rsidP="008477A7">
      <w:pPr>
        <w:pStyle w:val="CommentText"/>
      </w:pPr>
      <w:r>
        <w:rPr>
          <w:rStyle w:val="CommentReference"/>
        </w:rPr>
        <w:annotationRef/>
      </w:r>
      <w:r w:rsidRPr="60AFE9A0">
        <w:t>Hi Suri, please remove all references to page numbers. Please reference the heading instead. For example "See section 'Contact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17795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8963D2" w16cex:dateUtc="2025-08-05T0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17795B" w16cid:durableId="1C8963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EBF73" w14:textId="77777777" w:rsidR="00C42E05" w:rsidRDefault="00C42E05" w:rsidP="00697754">
      <w:pPr>
        <w:spacing w:after="0" w:line="240" w:lineRule="auto"/>
      </w:pPr>
      <w:r>
        <w:separator/>
      </w:r>
    </w:p>
  </w:endnote>
  <w:endnote w:type="continuationSeparator" w:id="0">
    <w:p w14:paraId="67E43D59" w14:textId="77777777" w:rsidR="00C42E05" w:rsidRDefault="00C42E05" w:rsidP="00697754">
      <w:pPr>
        <w:spacing w:after="0" w:line="240" w:lineRule="auto"/>
      </w:pPr>
      <w:r>
        <w:continuationSeparator/>
      </w:r>
    </w:p>
  </w:endnote>
  <w:endnote w:type="continuationNotice" w:id="1">
    <w:p w14:paraId="71774AAA" w14:textId="77777777" w:rsidR="00C42E05" w:rsidRDefault="00C42E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VIC"/>
    <w:panose1 w:val="000008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4DEA81C7" w:rsidR="00F44F1E" w:rsidRDefault="00F44F1E">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38817D72">
              <v:stroke joinstyle="miter"/>
              <v:path gradientshapeok="t" o:connecttype="rect"/>
            </v:shapetype>
            <v:shape id="Text Box 2"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v:textbox style="mso-fit-shape-to-text:t" inset="0,0,0,15pt">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12DBD599" w:rsidR="00A82D2F" w:rsidRPr="003F3879" w:rsidRDefault="00F44F1E" w:rsidP="003F387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169DF8C5">
              <v:stroke joinstyle="miter"/>
              <v:path gradientshapeok="t" o:connecttype="rect"/>
            </v:shapetype>
            <v:shape id="Text Box 3"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alt="OFFICI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v:textbox style="mso-fit-shape-to-text:t" inset="0,0,0,15pt">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74A5F0AC" w:rsidR="00F44F1E" w:rsidRDefault="00F44F1E">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1D0EDA97">
              <v:stroke joinstyle="miter"/>
              <v:path gradientshapeok="t" o:connecttype="rect"/>
            </v:shapetype>
            <v:shape id="_x0000_s1030"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v:textbox style="mso-fit-shape-to-text:t" inset="0,0,0,15pt">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56575" w14:textId="77777777" w:rsidR="00C42E05" w:rsidRDefault="00C42E05" w:rsidP="00697754">
      <w:pPr>
        <w:spacing w:after="0" w:line="240" w:lineRule="auto"/>
      </w:pPr>
      <w:r>
        <w:separator/>
      </w:r>
    </w:p>
  </w:footnote>
  <w:footnote w:type="continuationSeparator" w:id="0">
    <w:p w14:paraId="23539AFE" w14:textId="77777777" w:rsidR="00C42E05" w:rsidRDefault="00C42E05" w:rsidP="00697754">
      <w:pPr>
        <w:spacing w:after="0" w:line="240" w:lineRule="auto"/>
      </w:pPr>
      <w:r>
        <w:continuationSeparator/>
      </w:r>
    </w:p>
  </w:footnote>
  <w:footnote w:type="continuationNotice" w:id="1">
    <w:p w14:paraId="6146F3E5" w14:textId="77777777" w:rsidR="00C42E05" w:rsidRDefault="00C42E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12D51497" w14:paraId="1DAD2BD2" w14:textId="77777777" w:rsidTr="12D51497">
      <w:trPr>
        <w:trHeight w:val="300"/>
      </w:trPr>
      <w:tc>
        <w:tcPr>
          <w:tcW w:w="3210" w:type="dxa"/>
        </w:tcPr>
        <w:p w14:paraId="34E61472" w14:textId="75BBCDB9" w:rsidR="12D51497" w:rsidRDefault="12D51497" w:rsidP="12D51497">
          <w:pPr>
            <w:pStyle w:val="Header"/>
            <w:ind w:left="-115"/>
          </w:pPr>
        </w:p>
      </w:tc>
      <w:tc>
        <w:tcPr>
          <w:tcW w:w="3210" w:type="dxa"/>
        </w:tcPr>
        <w:p w14:paraId="777ADBE4" w14:textId="175FA922" w:rsidR="12D51497" w:rsidRDefault="12D51497" w:rsidP="12D51497">
          <w:pPr>
            <w:pStyle w:val="Header"/>
            <w:jc w:val="center"/>
          </w:pPr>
        </w:p>
      </w:tc>
      <w:tc>
        <w:tcPr>
          <w:tcW w:w="3210" w:type="dxa"/>
        </w:tcPr>
        <w:p w14:paraId="2D613215" w14:textId="55BE9E91" w:rsidR="12D51497" w:rsidRDefault="12D51497" w:rsidP="12D51497">
          <w:pPr>
            <w:pStyle w:val="Header"/>
            <w:ind w:right="-115"/>
            <w:jc w:val="right"/>
          </w:pPr>
        </w:p>
      </w:tc>
    </w:tr>
  </w:tbl>
  <w:p w14:paraId="2EEEA35B" w14:textId="79BED003" w:rsidR="12D51497" w:rsidRDefault="12D51497" w:rsidP="12D5149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6A9"/>
    <w:multiLevelType w:val="multilevel"/>
    <w:tmpl w:val="0076024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86E89"/>
    <w:multiLevelType w:val="multilevel"/>
    <w:tmpl w:val="9A508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F86596"/>
    <w:multiLevelType w:val="multilevel"/>
    <w:tmpl w:val="D5A0F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136984"/>
    <w:multiLevelType w:val="multilevel"/>
    <w:tmpl w:val="505AF0C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915BB"/>
    <w:multiLevelType w:val="hybridMultilevel"/>
    <w:tmpl w:val="260C0EA6"/>
    <w:lvl w:ilvl="0" w:tplc="E6282F8A">
      <w:start w:val="1"/>
      <w:numFmt w:val="bullet"/>
      <w:pStyle w:val="Bulletlis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5" w15:restartNumberingAfterBreak="0">
    <w:nsid w:val="06161C3D"/>
    <w:multiLevelType w:val="multilevel"/>
    <w:tmpl w:val="08B8C9B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3D7B1B"/>
    <w:multiLevelType w:val="multilevel"/>
    <w:tmpl w:val="2C04F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8" w15:restartNumberingAfterBreak="0">
    <w:nsid w:val="07CD64F9"/>
    <w:multiLevelType w:val="multilevel"/>
    <w:tmpl w:val="3D96147E"/>
    <w:lvl w:ilvl="0">
      <w:start w:val="1"/>
      <w:numFmt w:val="decimal"/>
      <w:lvlText w:val="%1."/>
      <w:lvlJc w:val="left"/>
      <w:pPr>
        <w:tabs>
          <w:tab w:val="num" w:pos="170"/>
        </w:tabs>
        <w:ind w:left="170" w:hanging="170"/>
      </w:pPr>
      <w:rPr>
        <w:rFonts w:hint="default"/>
        <w:b w:val="0"/>
        <w:i w:val="0"/>
        <w:color w:val="005587" w:themeColor="text1"/>
        <w:position w:val="0"/>
        <w:sz w:val="20"/>
      </w:rPr>
    </w:lvl>
    <w:lvl w:ilvl="1">
      <w:start w:val="1"/>
      <w:numFmt w:val="bullet"/>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9" w15:restartNumberingAfterBreak="0">
    <w:nsid w:val="0D163D24"/>
    <w:multiLevelType w:val="hybridMultilevel"/>
    <w:tmpl w:val="C2D849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FB24160"/>
    <w:multiLevelType w:val="multilevel"/>
    <w:tmpl w:val="749C2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571F3E"/>
    <w:multiLevelType w:val="multilevel"/>
    <w:tmpl w:val="88BC2F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665A05"/>
    <w:multiLevelType w:val="multilevel"/>
    <w:tmpl w:val="665E940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973DC"/>
    <w:multiLevelType w:val="multilevel"/>
    <w:tmpl w:val="38B86DF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A94B9E"/>
    <w:multiLevelType w:val="multilevel"/>
    <w:tmpl w:val="7A3023D4"/>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8B0A7B"/>
    <w:multiLevelType w:val="multilevel"/>
    <w:tmpl w:val="A9EC370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112C93"/>
    <w:multiLevelType w:val="multilevel"/>
    <w:tmpl w:val="700A945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0C22B0"/>
    <w:multiLevelType w:val="multilevel"/>
    <w:tmpl w:val="EE7A50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837492"/>
    <w:multiLevelType w:val="multilevel"/>
    <w:tmpl w:val="969C8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E972EAE"/>
    <w:multiLevelType w:val="hybridMultilevel"/>
    <w:tmpl w:val="2E1A10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EA14BFE"/>
    <w:multiLevelType w:val="multilevel"/>
    <w:tmpl w:val="23C25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7CD296D"/>
    <w:multiLevelType w:val="multilevel"/>
    <w:tmpl w:val="CD7EDC9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266F4A"/>
    <w:multiLevelType w:val="multilevel"/>
    <w:tmpl w:val="65E45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BC5778"/>
    <w:multiLevelType w:val="multilevel"/>
    <w:tmpl w:val="3D96147E"/>
    <w:lvl w:ilvl="0">
      <w:start w:val="1"/>
      <w:numFmt w:val="decimal"/>
      <w:lvlText w:val="%1."/>
      <w:lvlJc w:val="left"/>
      <w:pPr>
        <w:tabs>
          <w:tab w:val="num" w:pos="170"/>
        </w:tabs>
        <w:ind w:left="170" w:hanging="170"/>
      </w:pPr>
      <w:rPr>
        <w:rFonts w:hint="default"/>
        <w:b w:val="0"/>
        <w:i w:val="0"/>
        <w:color w:val="005587" w:themeColor="text1"/>
        <w:position w:val="0"/>
        <w:sz w:val="20"/>
      </w:rPr>
    </w:lvl>
    <w:lvl w:ilvl="1">
      <w:start w:val="1"/>
      <w:numFmt w:val="bullet"/>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4" w15:restartNumberingAfterBreak="0">
    <w:nsid w:val="2D0D7AEB"/>
    <w:multiLevelType w:val="multilevel"/>
    <w:tmpl w:val="A1328A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0CE0454"/>
    <w:multiLevelType w:val="multilevel"/>
    <w:tmpl w:val="60EE028E"/>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C80D24"/>
    <w:multiLevelType w:val="multilevel"/>
    <w:tmpl w:val="90EAF7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599611A"/>
    <w:multiLevelType w:val="multilevel"/>
    <w:tmpl w:val="F4AC028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635574F"/>
    <w:multiLevelType w:val="multilevel"/>
    <w:tmpl w:val="72A6C6A0"/>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94B2015"/>
    <w:multiLevelType w:val="multilevel"/>
    <w:tmpl w:val="11D4742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A4106B3"/>
    <w:multiLevelType w:val="multilevel"/>
    <w:tmpl w:val="508A21F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B561EA9"/>
    <w:multiLevelType w:val="multilevel"/>
    <w:tmpl w:val="E2A0C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143687C"/>
    <w:multiLevelType w:val="multilevel"/>
    <w:tmpl w:val="59B2648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212CE1"/>
    <w:multiLevelType w:val="multilevel"/>
    <w:tmpl w:val="C780F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24759EA"/>
    <w:multiLevelType w:val="multilevel"/>
    <w:tmpl w:val="4370B512"/>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9C2F94"/>
    <w:multiLevelType w:val="multilevel"/>
    <w:tmpl w:val="17849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5E82968"/>
    <w:multiLevelType w:val="multilevel"/>
    <w:tmpl w:val="608C301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B084326"/>
    <w:multiLevelType w:val="multilevel"/>
    <w:tmpl w:val="A16C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4E51A1"/>
    <w:multiLevelType w:val="multilevel"/>
    <w:tmpl w:val="B120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ED16228"/>
    <w:multiLevelType w:val="multilevel"/>
    <w:tmpl w:val="CAD6F4B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15A78BA"/>
    <w:multiLevelType w:val="hybridMultilevel"/>
    <w:tmpl w:val="DEB20C06"/>
    <w:lvl w:ilvl="0" w:tplc="C0121600">
      <w:start w:val="1"/>
      <w:numFmt w:val="bullet"/>
      <w:lvlText w:val=""/>
      <w:lvlJc w:val="left"/>
      <w:pPr>
        <w:ind w:left="720" w:hanging="360"/>
      </w:pPr>
      <w:rPr>
        <w:rFonts w:ascii="Symbol" w:hAnsi="Symbol" w:hint="default"/>
      </w:rPr>
    </w:lvl>
    <w:lvl w:ilvl="1" w:tplc="7F6A8D04">
      <w:start w:val="1"/>
      <w:numFmt w:val="bullet"/>
      <w:lvlText w:val="o"/>
      <w:lvlJc w:val="left"/>
      <w:pPr>
        <w:ind w:left="1440" w:hanging="360"/>
      </w:pPr>
      <w:rPr>
        <w:rFonts w:ascii="Courier New" w:hAnsi="Courier New" w:hint="default"/>
      </w:rPr>
    </w:lvl>
    <w:lvl w:ilvl="2" w:tplc="506A4EFA">
      <w:start w:val="1"/>
      <w:numFmt w:val="bullet"/>
      <w:lvlText w:val=""/>
      <w:lvlJc w:val="left"/>
      <w:pPr>
        <w:ind w:left="2160" w:hanging="360"/>
      </w:pPr>
      <w:rPr>
        <w:rFonts w:ascii="Wingdings" w:hAnsi="Wingdings" w:hint="default"/>
      </w:rPr>
    </w:lvl>
    <w:lvl w:ilvl="3" w:tplc="2CB8E648">
      <w:start w:val="1"/>
      <w:numFmt w:val="bullet"/>
      <w:lvlText w:val=""/>
      <w:lvlJc w:val="left"/>
      <w:pPr>
        <w:ind w:left="2880" w:hanging="360"/>
      </w:pPr>
      <w:rPr>
        <w:rFonts w:ascii="Symbol" w:hAnsi="Symbol" w:hint="default"/>
      </w:rPr>
    </w:lvl>
    <w:lvl w:ilvl="4" w:tplc="DDE2A04C">
      <w:start w:val="1"/>
      <w:numFmt w:val="bullet"/>
      <w:lvlText w:val="o"/>
      <w:lvlJc w:val="left"/>
      <w:pPr>
        <w:ind w:left="3600" w:hanging="360"/>
      </w:pPr>
      <w:rPr>
        <w:rFonts w:ascii="Courier New" w:hAnsi="Courier New" w:hint="default"/>
      </w:rPr>
    </w:lvl>
    <w:lvl w:ilvl="5" w:tplc="F3FA3D28">
      <w:start w:val="1"/>
      <w:numFmt w:val="bullet"/>
      <w:lvlText w:val=""/>
      <w:lvlJc w:val="left"/>
      <w:pPr>
        <w:ind w:left="4320" w:hanging="360"/>
      </w:pPr>
      <w:rPr>
        <w:rFonts w:ascii="Wingdings" w:hAnsi="Wingdings" w:hint="default"/>
      </w:rPr>
    </w:lvl>
    <w:lvl w:ilvl="6" w:tplc="83665BDE">
      <w:start w:val="1"/>
      <w:numFmt w:val="bullet"/>
      <w:lvlText w:val=""/>
      <w:lvlJc w:val="left"/>
      <w:pPr>
        <w:ind w:left="5040" w:hanging="360"/>
      </w:pPr>
      <w:rPr>
        <w:rFonts w:ascii="Symbol" w:hAnsi="Symbol" w:hint="default"/>
      </w:rPr>
    </w:lvl>
    <w:lvl w:ilvl="7" w:tplc="DCD80B9C">
      <w:start w:val="1"/>
      <w:numFmt w:val="bullet"/>
      <w:lvlText w:val="o"/>
      <w:lvlJc w:val="left"/>
      <w:pPr>
        <w:ind w:left="5760" w:hanging="360"/>
      </w:pPr>
      <w:rPr>
        <w:rFonts w:ascii="Courier New" w:hAnsi="Courier New" w:hint="default"/>
      </w:rPr>
    </w:lvl>
    <w:lvl w:ilvl="8" w:tplc="99862220">
      <w:start w:val="1"/>
      <w:numFmt w:val="bullet"/>
      <w:lvlText w:val=""/>
      <w:lvlJc w:val="left"/>
      <w:pPr>
        <w:ind w:left="6480" w:hanging="360"/>
      </w:pPr>
      <w:rPr>
        <w:rFonts w:ascii="Wingdings" w:hAnsi="Wingdings" w:hint="default"/>
      </w:rPr>
    </w:lvl>
  </w:abstractNum>
  <w:abstractNum w:abstractNumId="41" w15:restartNumberingAfterBreak="0">
    <w:nsid w:val="51E33257"/>
    <w:multiLevelType w:val="multilevel"/>
    <w:tmpl w:val="03D68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20F6048"/>
    <w:multiLevelType w:val="multilevel"/>
    <w:tmpl w:val="DC2CFE74"/>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4FB5C66"/>
    <w:multiLevelType w:val="multilevel"/>
    <w:tmpl w:val="129C5F9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6D61C9A"/>
    <w:multiLevelType w:val="multilevel"/>
    <w:tmpl w:val="D9589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8266172"/>
    <w:multiLevelType w:val="multilevel"/>
    <w:tmpl w:val="270687D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2576766"/>
    <w:multiLevelType w:val="multilevel"/>
    <w:tmpl w:val="E5429870"/>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4C47EED"/>
    <w:multiLevelType w:val="multilevel"/>
    <w:tmpl w:val="1A3492B8"/>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927A06"/>
    <w:multiLevelType w:val="multilevel"/>
    <w:tmpl w:val="2B4EB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BD230B6"/>
    <w:multiLevelType w:val="multilevel"/>
    <w:tmpl w:val="D1204C3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E20089A"/>
    <w:multiLevelType w:val="multilevel"/>
    <w:tmpl w:val="52227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FB82F83"/>
    <w:multiLevelType w:val="multilevel"/>
    <w:tmpl w:val="D1CE4AB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02C1A92"/>
    <w:multiLevelType w:val="multilevel"/>
    <w:tmpl w:val="310E2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02D3FBA"/>
    <w:multiLevelType w:val="multilevel"/>
    <w:tmpl w:val="06DA3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52F669A"/>
    <w:multiLevelType w:val="multilevel"/>
    <w:tmpl w:val="D4DED6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671124F"/>
    <w:multiLevelType w:val="multilevel"/>
    <w:tmpl w:val="3D44C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7C52020"/>
    <w:multiLevelType w:val="multilevel"/>
    <w:tmpl w:val="47B07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847159D"/>
    <w:multiLevelType w:val="multilevel"/>
    <w:tmpl w:val="B1BE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A2F2D66"/>
    <w:multiLevelType w:val="multilevel"/>
    <w:tmpl w:val="AFB2E204"/>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A4E5187"/>
    <w:multiLevelType w:val="multilevel"/>
    <w:tmpl w:val="F69A1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AA56C46"/>
    <w:multiLevelType w:val="multilevel"/>
    <w:tmpl w:val="1CAC7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ABA0452"/>
    <w:multiLevelType w:val="multilevel"/>
    <w:tmpl w:val="D62CD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D7E1F9C"/>
    <w:multiLevelType w:val="multilevel"/>
    <w:tmpl w:val="5A142932"/>
    <w:lvl w:ilvl="0">
      <w:start w:val="1"/>
      <w:numFmt w:val="decimal"/>
      <w:lvlText w:val="%1."/>
      <w:lvlJc w:val="left"/>
      <w:pPr>
        <w:tabs>
          <w:tab w:val="num" w:pos="170"/>
        </w:tabs>
        <w:ind w:left="170" w:hanging="170"/>
      </w:pPr>
      <w:rPr>
        <w:rFonts w:hint="default"/>
        <w:b w:val="0"/>
        <w:i w:val="0"/>
        <w:color w:val="005587" w:themeColor="text1"/>
        <w:position w:val="0"/>
        <w:sz w:val="20"/>
      </w:rPr>
    </w:lvl>
    <w:lvl w:ilvl="1">
      <w:start w:val="1"/>
      <w:numFmt w:val="bullet"/>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3" w15:restartNumberingAfterBreak="0">
    <w:nsid w:val="7F6A4F6D"/>
    <w:multiLevelType w:val="multilevel"/>
    <w:tmpl w:val="87F07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54810405">
    <w:abstractNumId w:val="7"/>
  </w:num>
  <w:num w:numId="2" w16cid:durableId="601499963">
    <w:abstractNumId w:val="4"/>
  </w:num>
  <w:num w:numId="3" w16cid:durableId="820583718">
    <w:abstractNumId w:val="41"/>
  </w:num>
  <w:num w:numId="4" w16cid:durableId="1523665897">
    <w:abstractNumId w:val="57"/>
  </w:num>
  <w:num w:numId="5" w16cid:durableId="257568276">
    <w:abstractNumId w:val="63"/>
  </w:num>
  <w:num w:numId="6" w16cid:durableId="526524739">
    <w:abstractNumId w:val="61"/>
  </w:num>
  <w:num w:numId="7" w16cid:durableId="1173183215">
    <w:abstractNumId w:val="37"/>
  </w:num>
  <w:num w:numId="8" w16cid:durableId="807237976">
    <w:abstractNumId w:val="35"/>
  </w:num>
  <w:num w:numId="9" w16cid:durableId="1409112589">
    <w:abstractNumId w:val="60"/>
  </w:num>
  <w:num w:numId="10" w16cid:durableId="1764185094">
    <w:abstractNumId w:val="53"/>
  </w:num>
  <w:num w:numId="11" w16cid:durableId="844979398">
    <w:abstractNumId w:val="20"/>
  </w:num>
  <w:num w:numId="12" w16cid:durableId="1409766213">
    <w:abstractNumId w:val="44"/>
  </w:num>
  <w:num w:numId="13" w16cid:durableId="422840349">
    <w:abstractNumId w:val="26"/>
  </w:num>
  <w:num w:numId="14" w16cid:durableId="1159032456">
    <w:abstractNumId w:val="54"/>
  </w:num>
  <w:num w:numId="15" w16cid:durableId="529075626">
    <w:abstractNumId w:val="24"/>
  </w:num>
  <w:num w:numId="16" w16cid:durableId="110172191">
    <w:abstractNumId w:val="45"/>
  </w:num>
  <w:num w:numId="17" w16cid:durableId="1429233330">
    <w:abstractNumId w:val="11"/>
  </w:num>
  <w:num w:numId="18" w16cid:durableId="1993830753">
    <w:abstractNumId w:val="16"/>
  </w:num>
  <w:num w:numId="19" w16cid:durableId="123737976">
    <w:abstractNumId w:val="51"/>
  </w:num>
  <w:num w:numId="20" w16cid:durableId="447360603">
    <w:abstractNumId w:val="5"/>
  </w:num>
  <w:num w:numId="21" w16cid:durableId="2002351616">
    <w:abstractNumId w:val="12"/>
  </w:num>
  <w:num w:numId="22" w16cid:durableId="920799246">
    <w:abstractNumId w:val="29"/>
  </w:num>
  <w:num w:numId="23" w16cid:durableId="137191081">
    <w:abstractNumId w:val="13"/>
  </w:num>
  <w:num w:numId="24" w16cid:durableId="1885212337">
    <w:abstractNumId w:val="30"/>
  </w:num>
  <w:num w:numId="25" w16cid:durableId="1848786123">
    <w:abstractNumId w:val="43"/>
  </w:num>
  <w:num w:numId="26" w16cid:durableId="857889221">
    <w:abstractNumId w:val="0"/>
  </w:num>
  <w:num w:numId="27" w16cid:durableId="197819203">
    <w:abstractNumId w:val="21"/>
  </w:num>
  <w:num w:numId="28" w16cid:durableId="395247710">
    <w:abstractNumId w:val="17"/>
  </w:num>
  <w:num w:numId="29" w16cid:durableId="5063072">
    <w:abstractNumId w:val="27"/>
  </w:num>
  <w:num w:numId="30" w16cid:durableId="616061949">
    <w:abstractNumId w:val="47"/>
  </w:num>
  <w:num w:numId="31" w16cid:durableId="784889710">
    <w:abstractNumId w:val="28"/>
  </w:num>
  <w:num w:numId="32" w16cid:durableId="957447835">
    <w:abstractNumId w:val="15"/>
  </w:num>
  <w:num w:numId="33" w16cid:durableId="1432050165">
    <w:abstractNumId w:val="39"/>
  </w:num>
  <w:num w:numId="34" w16cid:durableId="945231097">
    <w:abstractNumId w:val="42"/>
  </w:num>
  <w:num w:numId="35" w16cid:durableId="456917999">
    <w:abstractNumId w:val="32"/>
  </w:num>
  <w:num w:numId="36" w16cid:durableId="1657029779">
    <w:abstractNumId w:val="14"/>
  </w:num>
  <w:num w:numId="37" w16cid:durableId="2077431718">
    <w:abstractNumId w:val="3"/>
  </w:num>
  <w:num w:numId="38" w16cid:durableId="1052387975">
    <w:abstractNumId w:val="46"/>
  </w:num>
  <w:num w:numId="39" w16cid:durableId="2016691990">
    <w:abstractNumId w:val="34"/>
  </w:num>
  <w:num w:numId="40" w16cid:durableId="472021675">
    <w:abstractNumId w:val="49"/>
  </w:num>
  <w:num w:numId="41" w16cid:durableId="1886284022">
    <w:abstractNumId w:val="36"/>
  </w:num>
  <w:num w:numId="42" w16cid:durableId="464086921">
    <w:abstractNumId w:val="58"/>
  </w:num>
  <w:num w:numId="43" w16cid:durableId="612859104">
    <w:abstractNumId w:val="25"/>
  </w:num>
  <w:num w:numId="44" w16cid:durableId="220679319">
    <w:abstractNumId w:val="48"/>
  </w:num>
  <w:num w:numId="45" w16cid:durableId="2113893021">
    <w:abstractNumId w:val="52"/>
  </w:num>
  <w:num w:numId="46" w16cid:durableId="1408335854">
    <w:abstractNumId w:val="31"/>
  </w:num>
  <w:num w:numId="47" w16cid:durableId="1251354089">
    <w:abstractNumId w:val="18"/>
  </w:num>
  <w:num w:numId="48" w16cid:durableId="321667586">
    <w:abstractNumId w:val="10"/>
  </w:num>
  <w:num w:numId="49" w16cid:durableId="1623344909">
    <w:abstractNumId w:val="6"/>
  </w:num>
  <w:num w:numId="50" w16cid:durableId="1234781668">
    <w:abstractNumId w:val="50"/>
  </w:num>
  <w:num w:numId="51" w16cid:durableId="1160465267">
    <w:abstractNumId w:val="59"/>
  </w:num>
  <w:num w:numId="52" w16cid:durableId="1080713118">
    <w:abstractNumId w:val="38"/>
  </w:num>
  <w:num w:numId="53" w16cid:durableId="86315382">
    <w:abstractNumId w:val="55"/>
  </w:num>
  <w:num w:numId="54" w16cid:durableId="572157827">
    <w:abstractNumId w:val="1"/>
  </w:num>
  <w:num w:numId="55" w16cid:durableId="320080279">
    <w:abstractNumId w:val="33"/>
  </w:num>
  <w:num w:numId="56" w16cid:durableId="1016931563">
    <w:abstractNumId w:val="22"/>
  </w:num>
  <w:num w:numId="57" w16cid:durableId="528493987">
    <w:abstractNumId w:val="56"/>
  </w:num>
  <w:num w:numId="58" w16cid:durableId="840390621">
    <w:abstractNumId w:val="2"/>
  </w:num>
  <w:num w:numId="59" w16cid:durableId="1205946580">
    <w:abstractNumId w:val="19"/>
  </w:num>
  <w:num w:numId="60" w16cid:durableId="844830107">
    <w:abstractNumId w:val="40"/>
  </w:num>
  <w:num w:numId="61" w16cid:durableId="1580560605">
    <w:abstractNumId w:val="23"/>
  </w:num>
  <w:num w:numId="62" w16cid:durableId="1067459259">
    <w:abstractNumId w:val="8"/>
  </w:num>
  <w:num w:numId="63" w16cid:durableId="1648784692">
    <w:abstractNumId w:val="62"/>
  </w:num>
  <w:num w:numId="64" w16cid:durableId="937104932">
    <w:abstractNumId w:val="9"/>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nnah Bishop">
    <w15:presenceInfo w15:providerId="AD" w15:userId="S::hannah_bishop@capire.com.au::f3e2deff-1b15-4f6f-8f8c-cdc701672b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sNaAOk25hQsAAAA"/>
  </w:docVars>
  <w:rsids>
    <w:rsidRoot w:val="0040275A"/>
    <w:rsid w:val="000003FC"/>
    <w:rsid w:val="00000853"/>
    <w:rsid w:val="00000941"/>
    <w:rsid w:val="00003190"/>
    <w:rsid w:val="0000549F"/>
    <w:rsid w:val="0000591D"/>
    <w:rsid w:val="000068A0"/>
    <w:rsid w:val="00006D4A"/>
    <w:rsid w:val="000104D1"/>
    <w:rsid w:val="0001191D"/>
    <w:rsid w:val="00011EA5"/>
    <w:rsid w:val="000122BC"/>
    <w:rsid w:val="0001433F"/>
    <w:rsid w:val="0001601F"/>
    <w:rsid w:val="0002035A"/>
    <w:rsid w:val="00020499"/>
    <w:rsid w:val="00020C45"/>
    <w:rsid w:val="00021279"/>
    <w:rsid w:val="00022B11"/>
    <w:rsid w:val="000268C0"/>
    <w:rsid w:val="000279AD"/>
    <w:rsid w:val="000306E3"/>
    <w:rsid w:val="00031193"/>
    <w:rsid w:val="00031D28"/>
    <w:rsid w:val="000356B3"/>
    <w:rsid w:val="0003650C"/>
    <w:rsid w:val="00036591"/>
    <w:rsid w:val="00040D73"/>
    <w:rsid w:val="000413D9"/>
    <w:rsid w:val="00041424"/>
    <w:rsid w:val="00041590"/>
    <w:rsid w:val="00041717"/>
    <w:rsid w:val="00041FE9"/>
    <w:rsid w:val="0004267A"/>
    <w:rsid w:val="00043A43"/>
    <w:rsid w:val="00043FE1"/>
    <w:rsid w:val="00044635"/>
    <w:rsid w:val="0004567C"/>
    <w:rsid w:val="0004589C"/>
    <w:rsid w:val="00047208"/>
    <w:rsid w:val="00047AE9"/>
    <w:rsid w:val="00054297"/>
    <w:rsid w:val="000553CE"/>
    <w:rsid w:val="000565A3"/>
    <w:rsid w:val="000578B7"/>
    <w:rsid w:val="0006048B"/>
    <w:rsid w:val="0006121D"/>
    <w:rsid w:val="000622AF"/>
    <w:rsid w:val="00064B91"/>
    <w:rsid w:val="000679E8"/>
    <w:rsid w:val="00070C69"/>
    <w:rsid w:val="000722C2"/>
    <w:rsid w:val="0007492A"/>
    <w:rsid w:val="0007665D"/>
    <w:rsid w:val="00077DAE"/>
    <w:rsid w:val="00081F77"/>
    <w:rsid w:val="000862B7"/>
    <w:rsid w:val="00086F72"/>
    <w:rsid w:val="00091B4A"/>
    <w:rsid w:val="00092ED3"/>
    <w:rsid w:val="00093A2D"/>
    <w:rsid w:val="00094835"/>
    <w:rsid w:val="00094C2E"/>
    <w:rsid w:val="00094D71"/>
    <w:rsid w:val="00095B54"/>
    <w:rsid w:val="000969AF"/>
    <w:rsid w:val="000973EF"/>
    <w:rsid w:val="000A0683"/>
    <w:rsid w:val="000A3DB9"/>
    <w:rsid w:val="000A620E"/>
    <w:rsid w:val="000A6810"/>
    <w:rsid w:val="000A6D4B"/>
    <w:rsid w:val="000A6DEF"/>
    <w:rsid w:val="000A79E7"/>
    <w:rsid w:val="000B04C8"/>
    <w:rsid w:val="000B157C"/>
    <w:rsid w:val="000B1D27"/>
    <w:rsid w:val="000B39EC"/>
    <w:rsid w:val="000B55A7"/>
    <w:rsid w:val="000B5C4F"/>
    <w:rsid w:val="000C1848"/>
    <w:rsid w:val="000C2144"/>
    <w:rsid w:val="000C3380"/>
    <w:rsid w:val="000C3938"/>
    <w:rsid w:val="000C4B21"/>
    <w:rsid w:val="000C513A"/>
    <w:rsid w:val="000C6A18"/>
    <w:rsid w:val="000C7263"/>
    <w:rsid w:val="000D0D00"/>
    <w:rsid w:val="000D2CFC"/>
    <w:rsid w:val="000D34ED"/>
    <w:rsid w:val="000D479C"/>
    <w:rsid w:val="000D4C15"/>
    <w:rsid w:val="000D59E1"/>
    <w:rsid w:val="000D5F6D"/>
    <w:rsid w:val="000D66AC"/>
    <w:rsid w:val="000E0D2E"/>
    <w:rsid w:val="000E1096"/>
    <w:rsid w:val="000E32DA"/>
    <w:rsid w:val="000E377A"/>
    <w:rsid w:val="000E4E7D"/>
    <w:rsid w:val="000E79EB"/>
    <w:rsid w:val="000E7D0E"/>
    <w:rsid w:val="000E7F47"/>
    <w:rsid w:val="000F1057"/>
    <w:rsid w:val="000F24D9"/>
    <w:rsid w:val="000F2EE6"/>
    <w:rsid w:val="000F314E"/>
    <w:rsid w:val="000F3FE8"/>
    <w:rsid w:val="000F58A8"/>
    <w:rsid w:val="000F6083"/>
    <w:rsid w:val="000F65ED"/>
    <w:rsid w:val="000F703B"/>
    <w:rsid w:val="000F715B"/>
    <w:rsid w:val="00100F65"/>
    <w:rsid w:val="001027AA"/>
    <w:rsid w:val="00103D93"/>
    <w:rsid w:val="00103FEF"/>
    <w:rsid w:val="00105806"/>
    <w:rsid w:val="001063E4"/>
    <w:rsid w:val="00107ACC"/>
    <w:rsid w:val="00111423"/>
    <w:rsid w:val="001124A7"/>
    <w:rsid w:val="0011275A"/>
    <w:rsid w:val="00114260"/>
    <w:rsid w:val="0011599C"/>
    <w:rsid w:val="00115E49"/>
    <w:rsid w:val="00116618"/>
    <w:rsid w:val="00116A24"/>
    <w:rsid w:val="00120411"/>
    <w:rsid w:val="00120831"/>
    <w:rsid w:val="00121D4B"/>
    <w:rsid w:val="001221B0"/>
    <w:rsid w:val="001237CE"/>
    <w:rsid w:val="00124D23"/>
    <w:rsid w:val="00127858"/>
    <w:rsid w:val="001317BB"/>
    <w:rsid w:val="001319EC"/>
    <w:rsid w:val="00131AE7"/>
    <w:rsid w:val="00132FCB"/>
    <w:rsid w:val="001360DB"/>
    <w:rsid w:val="00136AE1"/>
    <w:rsid w:val="00137108"/>
    <w:rsid w:val="00137414"/>
    <w:rsid w:val="001405B2"/>
    <w:rsid w:val="001405ED"/>
    <w:rsid w:val="00140AEB"/>
    <w:rsid w:val="00140D2D"/>
    <w:rsid w:val="0014187E"/>
    <w:rsid w:val="00141EF5"/>
    <w:rsid w:val="001433E5"/>
    <w:rsid w:val="00144210"/>
    <w:rsid w:val="00144511"/>
    <w:rsid w:val="00145F0F"/>
    <w:rsid w:val="00150E77"/>
    <w:rsid w:val="00154064"/>
    <w:rsid w:val="00154800"/>
    <w:rsid w:val="00154BE6"/>
    <w:rsid w:val="00154D7C"/>
    <w:rsid w:val="00155F3F"/>
    <w:rsid w:val="001607C4"/>
    <w:rsid w:val="00163ED7"/>
    <w:rsid w:val="00164129"/>
    <w:rsid w:val="001648BF"/>
    <w:rsid w:val="00167488"/>
    <w:rsid w:val="00167F55"/>
    <w:rsid w:val="0017064A"/>
    <w:rsid w:val="00173E72"/>
    <w:rsid w:val="001745D9"/>
    <w:rsid w:val="0017463C"/>
    <w:rsid w:val="0017573B"/>
    <w:rsid w:val="00176805"/>
    <w:rsid w:val="00177237"/>
    <w:rsid w:val="00180845"/>
    <w:rsid w:val="00181527"/>
    <w:rsid w:val="001825FF"/>
    <w:rsid w:val="00182EBE"/>
    <w:rsid w:val="00182FCF"/>
    <w:rsid w:val="001835C7"/>
    <w:rsid w:val="00183F4D"/>
    <w:rsid w:val="00184157"/>
    <w:rsid w:val="001846EA"/>
    <w:rsid w:val="00184809"/>
    <w:rsid w:val="00185301"/>
    <w:rsid w:val="00185D87"/>
    <w:rsid w:val="00187A2B"/>
    <w:rsid w:val="00187C62"/>
    <w:rsid w:val="001913A0"/>
    <w:rsid w:val="0019183A"/>
    <w:rsid w:val="0019570E"/>
    <w:rsid w:val="001A1828"/>
    <w:rsid w:val="001A244D"/>
    <w:rsid w:val="001A25D7"/>
    <w:rsid w:val="001A3D4C"/>
    <w:rsid w:val="001A421C"/>
    <w:rsid w:val="001A590F"/>
    <w:rsid w:val="001A6285"/>
    <w:rsid w:val="001A6CE4"/>
    <w:rsid w:val="001A6EA8"/>
    <w:rsid w:val="001A756C"/>
    <w:rsid w:val="001A7E5B"/>
    <w:rsid w:val="001B10D5"/>
    <w:rsid w:val="001B14AC"/>
    <w:rsid w:val="001B3797"/>
    <w:rsid w:val="001B3BCE"/>
    <w:rsid w:val="001B49D1"/>
    <w:rsid w:val="001B4C54"/>
    <w:rsid w:val="001B6454"/>
    <w:rsid w:val="001C1700"/>
    <w:rsid w:val="001C29C9"/>
    <w:rsid w:val="001C3222"/>
    <w:rsid w:val="001C3B81"/>
    <w:rsid w:val="001C6163"/>
    <w:rsid w:val="001C6A82"/>
    <w:rsid w:val="001C7E3C"/>
    <w:rsid w:val="001D0F17"/>
    <w:rsid w:val="001D3602"/>
    <w:rsid w:val="001D43C2"/>
    <w:rsid w:val="001D498D"/>
    <w:rsid w:val="001D594D"/>
    <w:rsid w:val="001D59A0"/>
    <w:rsid w:val="001D6641"/>
    <w:rsid w:val="001E1764"/>
    <w:rsid w:val="001E1A31"/>
    <w:rsid w:val="001E411A"/>
    <w:rsid w:val="001E579E"/>
    <w:rsid w:val="001E60E0"/>
    <w:rsid w:val="001E73E9"/>
    <w:rsid w:val="001E7497"/>
    <w:rsid w:val="001F0CA0"/>
    <w:rsid w:val="001F19B4"/>
    <w:rsid w:val="001F1CCB"/>
    <w:rsid w:val="001F247D"/>
    <w:rsid w:val="001F28FE"/>
    <w:rsid w:val="001F2A69"/>
    <w:rsid w:val="001F4426"/>
    <w:rsid w:val="001F4647"/>
    <w:rsid w:val="001F5354"/>
    <w:rsid w:val="001F5A48"/>
    <w:rsid w:val="001F61BA"/>
    <w:rsid w:val="001F789D"/>
    <w:rsid w:val="0020004C"/>
    <w:rsid w:val="00202F4C"/>
    <w:rsid w:val="00203387"/>
    <w:rsid w:val="002033B8"/>
    <w:rsid w:val="0020491B"/>
    <w:rsid w:val="0020504C"/>
    <w:rsid w:val="002061D1"/>
    <w:rsid w:val="00206A89"/>
    <w:rsid w:val="002071F6"/>
    <w:rsid w:val="002122D1"/>
    <w:rsid w:val="00212F93"/>
    <w:rsid w:val="00213AC4"/>
    <w:rsid w:val="0021473A"/>
    <w:rsid w:val="0022243B"/>
    <w:rsid w:val="0022389E"/>
    <w:rsid w:val="00226DE3"/>
    <w:rsid w:val="002302CA"/>
    <w:rsid w:val="0023326A"/>
    <w:rsid w:val="00233D91"/>
    <w:rsid w:val="00234551"/>
    <w:rsid w:val="00234F5F"/>
    <w:rsid w:val="00234FB6"/>
    <w:rsid w:val="00241CB8"/>
    <w:rsid w:val="00241EDF"/>
    <w:rsid w:val="00242411"/>
    <w:rsid w:val="0024245A"/>
    <w:rsid w:val="00243B3B"/>
    <w:rsid w:val="0024484F"/>
    <w:rsid w:val="0024502A"/>
    <w:rsid w:val="002451CD"/>
    <w:rsid w:val="0024604A"/>
    <w:rsid w:val="00246D3F"/>
    <w:rsid w:val="00247671"/>
    <w:rsid w:val="00251876"/>
    <w:rsid w:val="002527B4"/>
    <w:rsid w:val="00252A9F"/>
    <w:rsid w:val="00255495"/>
    <w:rsid w:val="00255DBF"/>
    <w:rsid w:val="002562ED"/>
    <w:rsid w:val="0025650C"/>
    <w:rsid w:val="00266AD6"/>
    <w:rsid w:val="00267032"/>
    <w:rsid w:val="0026745C"/>
    <w:rsid w:val="0027337E"/>
    <w:rsid w:val="00273A6F"/>
    <w:rsid w:val="00274963"/>
    <w:rsid w:val="002761C9"/>
    <w:rsid w:val="0027676F"/>
    <w:rsid w:val="00280604"/>
    <w:rsid w:val="002806C8"/>
    <w:rsid w:val="00283CEB"/>
    <w:rsid w:val="00284890"/>
    <w:rsid w:val="002948AE"/>
    <w:rsid w:val="00297347"/>
    <w:rsid w:val="002A1402"/>
    <w:rsid w:val="002A1C44"/>
    <w:rsid w:val="002A1FF6"/>
    <w:rsid w:val="002A2983"/>
    <w:rsid w:val="002A2E4B"/>
    <w:rsid w:val="002A7815"/>
    <w:rsid w:val="002B092F"/>
    <w:rsid w:val="002B236A"/>
    <w:rsid w:val="002B2E29"/>
    <w:rsid w:val="002B3040"/>
    <w:rsid w:val="002B3546"/>
    <w:rsid w:val="002B437F"/>
    <w:rsid w:val="002B536B"/>
    <w:rsid w:val="002B58A9"/>
    <w:rsid w:val="002B6D20"/>
    <w:rsid w:val="002B736D"/>
    <w:rsid w:val="002C1777"/>
    <w:rsid w:val="002C3F25"/>
    <w:rsid w:val="002C419F"/>
    <w:rsid w:val="002C4361"/>
    <w:rsid w:val="002C6C99"/>
    <w:rsid w:val="002C7309"/>
    <w:rsid w:val="002D0045"/>
    <w:rsid w:val="002D1864"/>
    <w:rsid w:val="002D225E"/>
    <w:rsid w:val="002D4016"/>
    <w:rsid w:val="002D415C"/>
    <w:rsid w:val="002D44AE"/>
    <w:rsid w:val="002D491B"/>
    <w:rsid w:val="002D4C45"/>
    <w:rsid w:val="002D5AD2"/>
    <w:rsid w:val="002D5B8A"/>
    <w:rsid w:val="002D7342"/>
    <w:rsid w:val="002E0083"/>
    <w:rsid w:val="002E0640"/>
    <w:rsid w:val="002E0EB3"/>
    <w:rsid w:val="002E1787"/>
    <w:rsid w:val="002E3196"/>
    <w:rsid w:val="002E37D6"/>
    <w:rsid w:val="002E39BE"/>
    <w:rsid w:val="002E650D"/>
    <w:rsid w:val="002E6D8F"/>
    <w:rsid w:val="002E71D5"/>
    <w:rsid w:val="002E7408"/>
    <w:rsid w:val="002F01F5"/>
    <w:rsid w:val="002F04F0"/>
    <w:rsid w:val="002F2245"/>
    <w:rsid w:val="002F358B"/>
    <w:rsid w:val="002F3F15"/>
    <w:rsid w:val="002F464B"/>
    <w:rsid w:val="002F5D50"/>
    <w:rsid w:val="00301152"/>
    <w:rsid w:val="0030377C"/>
    <w:rsid w:val="0030533E"/>
    <w:rsid w:val="003066BB"/>
    <w:rsid w:val="0030698D"/>
    <w:rsid w:val="0031016F"/>
    <w:rsid w:val="0031182C"/>
    <w:rsid w:val="00311F7D"/>
    <w:rsid w:val="00313BED"/>
    <w:rsid w:val="00316A8A"/>
    <w:rsid w:val="00316D36"/>
    <w:rsid w:val="003211A4"/>
    <w:rsid w:val="00325244"/>
    <w:rsid w:val="00332D01"/>
    <w:rsid w:val="00332D5B"/>
    <w:rsid w:val="00333E40"/>
    <w:rsid w:val="0033690D"/>
    <w:rsid w:val="00336E40"/>
    <w:rsid w:val="00342D62"/>
    <w:rsid w:val="00343A03"/>
    <w:rsid w:val="00344C54"/>
    <w:rsid w:val="00347433"/>
    <w:rsid w:val="003474A8"/>
    <w:rsid w:val="00347CAF"/>
    <w:rsid w:val="003532EA"/>
    <w:rsid w:val="003535A3"/>
    <w:rsid w:val="00353A9B"/>
    <w:rsid w:val="00353DA2"/>
    <w:rsid w:val="00353DA3"/>
    <w:rsid w:val="0035400A"/>
    <w:rsid w:val="00354099"/>
    <w:rsid w:val="003566AA"/>
    <w:rsid w:val="0035786D"/>
    <w:rsid w:val="00365629"/>
    <w:rsid w:val="00366EEC"/>
    <w:rsid w:val="00370A40"/>
    <w:rsid w:val="00371298"/>
    <w:rsid w:val="00372DC1"/>
    <w:rsid w:val="00373748"/>
    <w:rsid w:val="00374756"/>
    <w:rsid w:val="00375A04"/>
    <w:rsid w:val="0037608E"/>
    <w:rsid w:val="00376729"/>
    <w:rsid w:val="00380105"/>
    <w:rsid w:val="00380A5F"/>
    <w:rsid w:val="00382A13"/>
    <w:rsid w:val="00385874"/>
    <w:rsid w:val="00387580"/>
    <w:rsid w:val="0039192A"/>
    <w:rsid w:val="00391C0F"/>
    <w:rsid w:val="00394014"/>
    <w:rsid w:val="0039476C"/>
    <w:rsid w:val="00394E0E"/>
    <w:rsid w:val="0039536A"/>
    <w:rsid w:val="00396A92"/>
    <w:rsid w:val="00397BBB"/>
    <w:rsid w:val="003A0AE6"/>
    <w:rsid w:val="003A0EB6"/>
    <w:rsid w:val="003A11C3"/>
    <w:rsid w:val="003A150E"/>
    <w:rsid w:val="003A2C22"/>
    <w:rsid w:val="003A3236"/>
    <w:rsid w:val="003A3616"/>
    <w:rsid w:val="003A51F8"/>
    <w:rsid w:val="003A66C5"/>
    <w:rsid w:val="003A69C2"/>
    <w:rsid w:val="003A72E4"/>
    <w:rsid w:val="003A740A"/>
    <w:rsid w:val="003B0725"/>
    <w:rsid w:val="003B08E2"/>
    <w:rsid w:val="003B0D2B"/>
    <w:rsid w:val="003B146C"/>
    <w:rsid w:val="003B16F4"/>
    <w:rsid w:val="003B1702"/>
    <w:rsid w:val="003B2EFE"/>
    <w:rsid w:val="003B3E65"/>
    <w:rsid w:val="003B440B"/>
    <w:rsid w:val="003B4C7C"/>
    <w:rsid w:val="003B5C98"/>
    <w:rsid w:val="003B7B93"/>
    <w:rsid w:val="003C0484"/>
    <w:rsid w:val="003C1767"/>
    <w:rsid w:val="003C18D9"/>
    <w:rsid w:val="003C2217"/>
    <w:rsid w:val="003C5F82"/>
    <w:rsid w:val="003C6B83"/>
    <w:rsid w:val="003C7BE9"/>
    <w:rsid w:val="003D0FFE"/>
    <w:rsid w:val="003D1E2C"/>
    <w:rsid w:val="003D2EA5"/>
    <w:rsid w:val="003D3251"/>
    <w:rsid w:val="003D3535"/>
    <w:rsid w:val="003D60A4"/>
    <w:rsid w:val="003D67A2"/>
    <w:rsid w:val="003D6A72"/>
    <w:rsid w:val="003E01EB"/>
    <w:rsid w:val="003E12EC"/>
    <w:rsid w:val="003E1799"/>
    <w:rsid w:val="003E1C7E"/>
    <w:rsid w:val="003E27CB"/>
    <w:rsid w:val="003E2AC3"/>
    <w:rsid w:val="003E3B65"/>
    <w:rsid w:val="003E5479"/>
    <w:rsid w:val="003E5BDB"/>
    <w:rsid w:val="003E6A3C"/>
    <w:rsid w:val="003E777A"/>
    <w:rsid w:val="003F0583"/>
    <w:rsid w:val="003F18E1"/>
    <w:rsid w:val="003F3879"/>
    <w:rsid w:val="003F3C0E"/>
    <w:rsid w:val="003F4636"/>
    <w:rsid w:val="003F743F"/>
    <w:rsid w:val="00400281"/>
    <w:rsid w:val="00401D14"/>
    <w:rsid w:val="004023F8"/>
    <w:rsid w:val="0040275A"/>
    <w:rsid w:val="004028C4"/>
    <w:rsid w:val="00407AE4"/>
    <w:rsid w:val="00407CF4"/>
    <w:rsid w:val="00410D2E"/>
    <w:rsid w:val="00411853"/>
    <w:rsid w:val="00412E83"/>
    <w:rsid w:val="004153F9"/>
    <w:rsid w:val="00416A54"/>
    <w:rsid w:val="004205B7"/>
    <w:rsid w:val="0042201C"/>
    <w:rsid w:val="00422737"/>
    <w:rsid w:val="00423A21"/>
    <w:rsid w:val="004262A3"/>
    <w:rsid w:val="004268A7"/>
    <w:rsid w:val="004304A7"/>
    <w:rsid w:val="004333EB"/>
    <w:rsid w:val="004339DB"/>
    <w:rsid w:val="00437058"/>
    <w:rsid w:val="00437A75"/>
    <w:rsid w:val="00440DAB"/>
    <w:rsid w:val="00441951"/>
    <w:rsid w:val="00444FDD"/>
    <w:rsid w:val="0044680C"/>
    <w:rsid w:val="00447EA0"/>
    <w:rsid w:val="004502C8"/>
    <w:rsid w:val="0045148D"/>
    <w:rsid w:val="00452421"/>
    <w:rsid w:val="00452BD4"/>
    <w:rsid w:val="00453522"/>
    <w:rsid w:val="004535AA"/>
    <w:rsid w:val="00454917"/>
    <w:rsid w:val="0045509D"/>
    <w:rsid w:val="00455CC2"/>
    <w:rsid w:val="004565DB"/>
    <w:rsid w:val="0046054F"/>
    <w:rsid w:val="00461CAA"/>
    <w:rsid w:val="004636FB"/>
    <w:rsid w:val="00467B5C"/>
    <w:rsid w:val="0047057D"/>
    <w:rsid w:val="00470F06"/>
    <w:rsid w:val="00471F9F"/>
    <w:rsid w:val="00475B36"/>
    <w:rsid w:val="00475BFC"/>
    <w:rsid w:val="00475F7F"/>
    <w:rsid w:val="00476268"/>
    <w:rsid w:val="00476BB0"/>
    <w:rsid w:val="004806BF"/>
    <w:rsid w:val="004827CD"/>
    <w:rsid w:val="00483D7A"/>
    <w:rsid w:val="0048602B"/>
    <w:rsid w:val="004865AA"/>
    <w:rsid w:val="004872EB"/>
    <w:rsid w:val="0049171E"/>
    <w:rsid w:val="00491D7E"/>
    <w:rsid w:val="0049273D"/>
    <w:rsid w:val="00494FDB"/>
    <w:rsid w:val="00495A8A"/>
    <w:rsid w:val="0049693A"/>
    <w:rsid w:val="00497553"/>
    <w:rsid w:val="004A1AB7"/>
    <w:rsid w:val="004A42A4"/>
    <w:rsid w:val="004A6523"/>
    <w:rsid w:val="004A778F"/>
    <w:rsid w:val="004B0291"/>
    <w:rsid w:val="004B2354"/>
    <w:rsid w:val="004B398A"/>
    <w:rsid w:val="004B4399"/>
    <w:rsid w:val="004B460B"/>
    <w:rsid w:val="004B5C03"/>
    <w:rsid w:val="004B6FCD"/>
    <w:rsid w:val="004B70A2"/>
    <w:rsid w:val="004B7A82"/>
    <w:rsid w:val="004C641F"/>
    <w:rsid w:val="004C7DE8"/>
    <w:rsid w:val="004D251B"/>
    <w:rsid w:val="004D2753"/>
    <w:rsid w:val="004D4140"/>
    <w:rsid w:val="004D4C93"/>
    <w:rsid w:val="004D505E"/>
    <w:rsid w:val="004D5503"/>
    <w:rsid w:val="004D56D4"/>
    <w:rsid w:val="004D59E6"/>
    <w:rsid w:val="004E0149"/>
    <w:rsid w:val="004E169B"/>
    <w:rsid w:val="004E4097"/>
    <w:rsid w:val="004E4839"/>
    <w:rsid w:val="004E493D"/>
    <w:rsid w:val="004F0B81"/>
    <w:rsid w:val="004F4C1B"/>
    <w:rsid w:val="004F505B"/>
    <w:rsid w:val="004F530C"/>
    <w:rsid w:val="004F6202"/>
    <w:rsid w:val="004F70F6"/>
    <w:rsid w:val="005000C7"/>
    <w:rsid w:val="00502F91"/>
    <w:rsid w:val="00503C22"/>
    <w:rsid w:val="00503E1A"/>
    <w:rsid w:val="00505F64"/>
    <w:rsid w:val="00510783"/>
    <w:rsid w:val="00511A68"/>
    <w:rsid w:val="00511F1B"/>
    <w:rsid w:val="00511F71"/>
    <w:rsid w:val="005126CA"/>
    <w:rsid w:val="00512811"/>
    <w:rsid w:val="00512F76"/>
    <w:rsid w:val="00513B25"/>
    <w:rsid w:val="00514573"/>
    <w:rsid w:val="0051746D"/>
    <w:rsid w:val="005207F9"/>
    <w:rsid w:val="00520D7F"/>
    <w:rsid w:val="005210DA"/>
    <w:rsid w:val="005212F2"/>
    <w:rsid w:val="0052200D"/>
    <w:rsid w:val="00522023"/>
    <w:rsid w:val="0052471D"/>
    <w:rsid w:val="00526C3E"/>
    <w:rsid w:val="005274EC"/>
    <w:rsid w:val="0052756F"/>
    <w:rsid w:val="00530E85"/>
    <w:rsid w:val="005310A5"/>
    <w:rsid w:val="00531BB7"/>
    <w:rsid w:val="005328B2"/>
    <w:rsid w:val="005329E1"/>
    <w:rsid w:val="0053321B"/>
    <w:rsid w:val="00533784"/>
    <w:rsid w:val="0053566D"/>
    <w:rsid w:val="0053632F"/>
    <w:rsid w:val="00536FF4"/>
    <w:rsid w:val="00540622"/>
    <w:rsid w:val="00540D5E"/>
    <w:rsid w:val="00541E00"/>
    <w:rsid w:val="00542342"/>
    <w:rsid w:val="005434BD"/>
    <w:rsid w:val="005440BE"/>
    <w:rsid w:val="005442C9"/>
    <w:rsid w:val="00544726"/>
    <w:rsid w:val="005450E1"/>
    <w:rsid w:val="005464FC"/>
    <w:rsid w:val="005504DF"/>
    <w:rsid w:val="00550A6F"/>
    <w:rsid w:val="00553BAC"/>
    <w:rsid w:val="00553F09"/>
    <w:rsid w:val="00554741"/>
    <w:rsid w:val="00554B95"/>
    <w:rsid w:val="00554F5F"/>
    <w:rsid w:val="0055643B"/>
    <w:rsid w:val="0055684C"/>
    <w:rsid w:val="005568D5"/>
    <w:rsid w:val="00557399"/>
    <w:rsid w:val="0056200E"/>
    <w:rsid w:val="005622B5"/>
    <w:rsid w:val="005641AF"/>
    <w:rsid w:val="0056560C"/>
    <w:rsid w:val="00565F7C"/>
    <w:rsid w:val="00566766"/>
    <w:rsid w:val="00566E88"/>
    <w:rsid w:val="005705AE"/>
    <w:rsid w:val="00571303"/>
    <w:rsid w:val="005837E1"/>
    <w:rsid w:val="00583DC2"/>
    <w:rsid w:val="005872ED"/>
    <w:rsid w:val="00587C0E"/>
    <w:rsid w:val="005908F4"/>
    <w:rsid w:val="0059261C"/>
    <w:rsid w:val="00593465"/>
    <w:rsid w:val="005938AF"/>
    <w:rsid w:val="005938D7"/>
    <w:rsid w:val="00594446"/>
    <w:rsid w:val="00595CA0"/>
    <w:rsid w:val="00597340"/>
    <w:rsid w:val="00597F2F"/>
    <w:rsid w:val="005A0A22"/>
    <w:rsid w:val="005A144C"/>
    <w:rsid w:val="005A1A90"/>
    <w:rsid w:val="005A3E81"/>
    <w:rsid w:val="005A45CD"/>
    <w:rsid w:val="005A4CAC"/>
    <w:rsid w:val="005A5D6D"/>
    <w:rsid w:val="005A69AF"/>
    <w:rsid w:val="005B0520"/>
    <w:rsid w:val="005B137C"/>
    <w:rsid w:val="005B24BB"/>
    <w:rsid w:val="005B36D2"/>
    <w:rsid w:val="005B3EB3"/>
    <w:rsid w:val="005B43F0"/>
    <w:rsid w:val="005B5971"/>
    <w:rsid w:val="005B76DD"/>
    <w:rsid w:val="005B7DAD"/>
    <w:rsid w:val="005C112F"/>
    <w:rsid w:val="005C516E"/>
    <w:rsid w:val="005C79FE"/>
    <w:rsid w:val="005D1176"/>
    <w:rsid w:val="005D1D59"/>
    <w:rsid w:val="005D31D7"/>
    <w:rsid w:val="005D47AA"/>
    <w:rsid w:val="005D524C"/>
    <w:rsid w:val="005E0978"/>
    <w:rsid w:val="005E0B5A"/>
    <w:rsid w:val="005E24B0"/>
    <w:rsid w:val="005E3710"/>
    <w:rsid w:val="005F0349"/>
    <w:rsid w:val="005F0DD3"/>
    <w:rsid w:val="005F1219"/>
    <w:rsid w:val="005F1CDF"/>
    <w:rsid w:val="005F205B"/>
    <w:rsid w:val="005F3A25"/>
    <w:rsid w:val="005F647F"/>
    <w:rsid w:val="00603F3E"/>
    <w:rsid w:val="00604BC5"/>
    <w:rsid w:val="00607D70"/>
    <w:rsid w:val="0061149D"/>
    <w:rsid w:val="00613501"/>
    <w:rsid w:val="006156BB"/>
    <w:rsid w:val="00615ACA"/>
    <w:rsid w:val="00623644"/>
    <w:rsid w:val="006242EA"/>
    <w:rsid w:val="006248A4"/>
    <w:rsid w:val="006279E4"/>
    <w:rsid w:val="0063249E"/>
    <w:rsid w:val="00632986"/>
    <w:rsid w:val="00633383"/>
    <w:rsid w:val="00633B05"/>
    <w:rsid w:val="00633DBD"/>
    <w:rsid w:val="0064084F"/>
    <w:rsid w:val="00641390"/>
    <w:rsid w:val="00641407"/>
    <w:rsid w:val="0064193D"/>
    <w:rsid w:val="00643588"/>
    <w:rsid w:val="00644E4F"/>
    <w:rsid w:val="00646392"/>
    <w:rsid w:val="00650E23"/>
    <w:rsid w:val="00651C3B"/>
    <w:rsid w:val="00652170"/>
    <w:rsid w:val="00652C05"/>
    <w:rsid w:val="00653030"/>
    <w:rsid w:val="006538BB"/>
    <w:rsid w:val="00654A33"/>
    <w:rsid w:val="006574CE"/>
    <w:rsid w:val="00661DAB"/>
    <w:rsid w:val="00662ADB"/>
    <w:rsid w:val="00662F2C"/>
    <w:rsid w:val="0066323C"/>
    <w:rsid w:val="00663427"/>
    <w:rsid w:val="00663D16"/>
    <w:rsid w:val="0066475E"/>
    <w:rsid w:val="0066582C"/>
    <w:rsid w:val="00665E2A"/>
    <w:rsid w:val="00670C5E"/>
    <w:rsid w:val="00675862"/>
    <w:rsid w:val="0067624F"/>
    <w:rsid w:val="00680089"/>
    <w:rsid w:val="00684A6A"/>
    <w:rsid w:val="006861BF"/>
    <w:rsid w:val="00690D25"/>
    <w:rsid w:val="00690FBD"/>
    <w:rsid w:val="00691A09"/>
    <w:rsid w:val="0069244F"/>
    <w:rsid w:val="0069555A"/>
    <w:rsid w:val="006959F9"/>
    <w:rsid w:val="00695DDA"/>
    <w:rsid w:val="00697754"/>
    <w:rsid w:val="00697A9C"/>
    <w:rsid w:val="006A023D"/>
    <w:rsid w:val="006A05C9"/>
    <w:rsid w:val="006A2F2F"/>
    <w:rsid w:val="006A3DDA"/>
    <w:rsid w:val="006A58AB"/>
    <w:rsid w:val="006A5F7E"/>
    <w:rsid w:val="006A738D"/>
    <w:rsid w:val="006A74A3"/>
    <w:rsid w:val="006A79D9"/>
    <w:rsid w:val="006A7C19"/>
    <w:rsid w:val="006A7C42"/>
    <w:rsid w:val="006B5D1C"/>
    <w:rsid w:val="006B60E3"/>
    <w:rsid w:val="006B7C4E"/>
    <w:rsid w:val="006C00AC"/>
    <w:rsid w:val="006C039B"/>
    <w:rsid w:val="006C058A"/>
    <w:rsid w:val="006C08C2"/>
    <w:rsid w:val="006C316F"/>
    <w:rsid w:val="006C3F08"/>
    <w:rsid w:val="006C4D3A"/>
    <w:rsid w:val="006C4D49"/>
    <w:rsid w:val="006C59D5"/>
    <w:rsid w:val="006C643B"/>
    <w:rsid w:val="006C6DFE"/>
    <w:rsid w:val="006C75B1"/>
    <w:rsid w:val="006D0054"/>
    <w:rsid w:val="006D014E"/>
    <w:rsid w:val="006D01B1"/>
    <w:rsid w:val="006D0879"/>
    <w:rsid w:val="006D1B9A"/>
    <w:rsid w:val="006D29C6"/>
    <w:rsid w:val="006D2BF0"/>
    <w:rsid w:val="006D3932"/>
    <w:rsid w:val="006D4334"/>
    <w:rsid w:val="006D44E9"/>
    <w:rsid w:val="006D53C2"/>
    <w:rsid w:val="006E00BC"/>
    <w:rsid w:val="006E236D"/>
    <w:rsid w:val="006E2DC4"/>
    <w:rsid w:val="006E37E0"/>
    <w:rsid w:val="006E4423"/>
    <w:rsid w:val="006E4FB3"/>
    <w:rsid w:val="006E586D"/>
    <w:rsid w:val="006E5C48"/>
    <w:rsid w:val="006E71C0"/>
    <w:rsid w:val="006E7887"/>
    <w:rsid w:val="006E7C3F"/>
    <w:rsid w:val="006F0316"/>
    <w:rsid w:val="006F0471"/>
    <w:rsid w:val="006F1310"/>
    <w:rsid w:val="006F3364"/>
    <w:rsid w:val="006F36FF"/>
    <w:rsid w:val="006F3F36"/>
    <w:rsid w:val="006F4D57"/>
    <w:rsid w:val="006F676D"/>
    <w:rsid w:val="006F73B4"/>
    <w:rsid w:val="006F75C4"/>
    <w:rsid w:val="006F7BB3"/>
    <w:rsid w:val="0070258D"/>
    <w:rsid w:val="00702655"/>
    <w:rsid w:val="007031A3"/>
    <w:rsid w:val="007058AF"/>
    <w:rsid w:val="00706116"/>
    <w:rsid w:val="007107F7"/>
    <w:rsid w:val="00710D5E"/>
    <w:rsid w:val="007111F5"/>
    <w:rsid w:val="00713092"/>
    <w:rsid w:val="00713785"/>
    <w:rsid w:val="00716D40"/>
    <w:rsid w:val="007173AF"/>
    <w:rsid w:val="007174F0"/>
    <w:rsid w:val="0072072D"/>
    <w:rsid w:val="00720DF2"/>
    <w:rsid w:val="007228F8"/>
    <w:rsid w:val="0072368B"/>
    <w:rsid w:val="00724C4E"/>
    <w:rsid w:val="007250A3"/>
    <w:rsid w:val="007252BC"/>
    <w:rsid w:val="00726468"/>
    <w:rsid w:val="00727C27"/>
    <w:rsid w:val="0073106C"/>
    <w:rsid w:val="007313F8"/>
    <w:rsid w:val="00732825"/>
    <w:rsid w:val="0073479A"/>
    <w:rsid w:val="00741B95"/>
    <w:rsid w:val="00742777"/>
    <w:rsid w:val="00743FA5"/>
    <w:rsid w:val="00744838"/>
    <w:rsid w:val="00745E6B"/>
    <w:rsid w:val="007469B3"/>
    <w:rsid w:val="00747195"/>
    <w:rsid w:val="00747E69"/>
    <w:rsid w:val="00751B1B"/>
    <w:rsid w:val="00751DB2"/>
    <w:rsid w:val="007527CE"/>
    <w:rsid w:val="00752D37"/>
    <w:rsid w:val="007532AC"/>
    <w:rsid w:val="007542AC"/>
    <w:rsid w:val="00754C98"/>
    <w:rsid w:val="00756087"/>
    <w:rsid w:val="0075690E"/>
    <w:rsid w:val="00756DCF"/>
    <w:rsid w:val="00757944"/>
    <w:rsid w:val="00763855"/>
    <w:rsid w:val="00763F37"/>
    <w:rsid w:val="00767693"/>
    <w:rsid w:val="00771DF4"/>
    <w:rsid w:val="00773598"/>
    <w:rsid w:val="00776240"/>
    <w:rsid w:val="00776FDE"/>
    <w:rsid w:val="00781664"/>
    <w:rsid w:val="007819AE"/>
    <w:rsid w:val="007866AF"/>
    <w:rsid w:val="00793EF1"/>
    <w:rsid w:val="00795FB5"/>
    <w:rsid w:val="007A2990"/>
    <w:rsid w:val="007A2BE7"/>
    <w:rsid w:val="007A2DC6"/>
    <w:rsid w:val="007B1E81"/>
    <w:rsid w:val="007B23BA"/>
    <w:rsid w:val="007B2C35"/>
    <w:rsid w:val="007B35F4"/>
    <w:rsid w:val="007B424E"/>
    <w:rsid w:val="007B5A42"/>
    <w:rsid w:val="007B6938"/>
    <w:rsid w:val="007B7914"/>
    <w:rsid w:val="007C02C2"/>
    <w:rsid w:val="007C040F"/>
    <w:rsid w:val="007C0B7E"/>
    <w:rsid w:val="007C150F"/>
    <w:rsid w:val="007C15EB"/>
    <w:rsid w:val="007C32BE"/>
    <w:rsid w:val="007C367E"/>
    <w:rsid w:val="007C420F"/>
    <w:rsid w:val="007C4666"/>
    <w:rsid w:val="007D00F4"/>
    <w:rsid w:val="007D0147"/>
    <w:rsid w:val="007D0F38"/>
    <w:rsid w:val="007D2940"/>
    <w:rsid w:val="007D3609"/>
    <w:rsid w:val="007D3800"/>
    <w:rsid w:val="007D44EB"/>
    <w:rsid w:val="007D732F"/>
    <w:rsid w:val="007E02B9"/>
    <w:rsid w:val="007E0D1B"/>
    <w:rsid w:val="007E15AC"/>
    <w:rsid w:val="007E3CD4"/>
    <w:rsid w:val="007E66B4"/>
    <w:rsid w:val="007E7295"/>
    <w:rsid w:val="007F064B"/>
    <w:rsid w:val="007F08A7"/>
    <w:rsid w:val="007F2C5C"/>
    <w:rsid w:val="007F4661"/>
    <w:rsid w:val="007F466B"/>
    <w:rsid w:val="007F657C"/>
    <w:rsid w:val="007F6597"/>
    <w:rsid w:val="007F6607"/>
    <w:rsid w:val="007F6FD4"/>
    <w:rsid w:val="007F7BAB"/>
    <w:rsid w:val="00804275"/>
    <w:rsid w:val="0080586F"/>
    <w:rsid w:val="00806A1A"/>
    <w:rsid w:val="008079D5"/>
    <w:rsid w:val="00810EC8"/>
    <w:rsid w:val="008116F1"/>
    <w:rsid w:val="0081254F"/>
    <w:rsid w:val="00812870"/>
    <w:rsid w:val="00812F1A"/>
    <w:rsid w:val="00813D4E"/>
    <w:rsid w:val="00814307"/>
    <w:rsid w:val="008149F5"/>
    <w:rsid w:val="00815482"/>
    <w:rsid w:val="008155F3"/>
    <w:rsid w:val="0081724B"/>
    <w:rsid w:val="008176E1"/>
    <w:rsid w:val="00817F5D"/>
    <w:rsid w:val="00821EAF"/>
    <w:rsid w:val="00822215"/>
    <w:rsid w:val="0082393D"/>
    <w:rsid w:val="008247A8"/>
    <w:rsid w:val="00824C14"/>
    <w:rsid w:val="0082519C"/>
    <w:rsid w:val="0082670A"/>
    <w:rsid w:val="00827B1B"/>
    <w:rsid w:val="00832A94"/>
    <w:rsid w:val="00833983"/>
    <w:rsid w:val="0083607F"/>
    <w:rsid w:val="0083609B"/>
    <w:rsid w:val="00836C4F"/>
    <w:rsid w:val="008370A3"/>
    <w:rsid w:val="00840FAE"/>
    <w:rsid w:val="00842725"/>
    <w:rsid w:val="00843843"/>
    <w:rsid w:val="00843CED"/>
    <w:rsid w:val="00843D06"/>
    <w:rsid w:val="00843F4A"/>
    <w:rsid w:val="008477A7"/>
    <w:rsid w:val="00847BB0"/>
    <w:rsid w:val="00853AF5"/>
    <w:rsid w:val="008543EC"/>
    <w:rsid w:val="00857097"/>
    <w:rsid w:val="0085797B"/>
    <w:rsid w:val="00857FC8"/>
    <w:rsid w:val="00861F63"/>
    <w:rsid w:val="008620E7"/>
    <w:rsid w:val="008637F3"/>
    <w:rsid w:val="0086659C"/>
    <w:rsid w:val="0086735F"/>
    <w:rsid w:val="008673DA"/>
    <w:rsid w:val="0086768A"/>
    <w:rsid w:val="00873FA1"/>
    <w:rsid w:val="0087409F"/>
    <w:rsid w:val="008776C7"/>
    <w:rsid w:val="00877BE7"/>
    <w:rsid w:val="00880FDA"/>
    <w:rsid w:val="00881C96"/>
    <w:rsid w:val="0088379C"/>
    <w:rsid w:val="008838F5"/>
    <w:rsid w:val="00885667"/>
    <w:rsid w:val="00887832"/>
    <w:rsid w:val="00887FCF"/>
    <w:rsid w:val="00890E99"/>
    <w:rsid w:val="0089105C"/>
    <w:rsid w:val="0089186D"/>
    <w:rsid w:val="00892CA0"/>
    <w:rsid w:val="00893593"/>
    <w:rsid w:val="00893EB9"/>
    <w:rsid w:val="0089737A"/>
    <w:rsid w:val="008A03F7"/>
    <w:rsid w:val="008A17C2"/>
    <w:rsid w:val="008A1E48"/>
    <w:rsid w:val="008A21D5"/>
    <w:rsid w:val="008A3147"/>
    <w:rsid w:val="008A3A4E"/>
    <w:rsid w:val="008A4244"/>
    <w:rsid w:val="008A4DF2"/>
    <w:rsid w:val="008A6E90"/>
    <w:rsid w:val="008B0594"/>
    <w:rsid w:val="008B0E0F"/>
    <w:rsid w:val="008B0ED8"/>
    <w:rsid w:val="008B0FAB"/>
    <w:rsid w:val="008B20BC"/>
    <w:rsid w:val="008B3041"/>
    <w:rsid w:val="008B7318"/>
    <w:rsid w:val="008C17FD"/>
    <w:rsid w:val="008C185A"/>
    <w:rsid w:val="008C2082"/>
    <w:rsid w:val="008C22EF"/>
    <w:rsid w:val="008C3BD0"/>
    <w:rsid w:val="008C44A1"/>
    <w:rsid w:val="008C540F"/>
    <w:rsid w:val="008C544C"/>
    <w:rsid w:val="008C5C70"/>
    <w:rsid w:val="008D06B8"/>
    <w:rsid w:val="008D0EA9"/>
    <w:rsid w:val="008D57E2"/>
    <w:rsid w:val="008D7513"/>
    <w:rsid w:val="008D75A7"/>
    <w:rsid w:val="008E232F"/>
    <w:rsid w:val="008E2B04"/>
    <w:rsid w:val="008E2B35"/>
    <w:rsid w:val="008E33AD"/>
    <w:rsid w:val="008E3F85"/>
    <w:rsid w:val="008E49C5"/>
    <w:rsid w:val="008E7354"/>
    <w:rsid w:val="008E7775"/>
    <w:rsid w:val="008F0150"/>
    <w:rsid w:val="008F0811"/>
    <w:rsid w:val="008F24AD"/>
    <w:rsid w:val="008F2F88"/>
    <w:rsid w:val="008F382B"/>
    <w:rsid w:val="008F62B3"/>
    <w:rsid w:val="0090179C"/>
    <w:rsid w:val="00903D31"/>
    <w:rsid w:val="009054DB"/>
    <w:rsid w:val="009056FB"/>
    <w:rsid w:val="00906947"/>
    <w:rsid w:val="0090753D"/>
    <w:rsid w:val="00907794"/>
    <w:rsid w:val="00910E76"/>
    <w:rsid w:val="00910FFE"/>
    <w:rsid w:val="009121FE"/>
    <w:rsid w:val="009133A5"/>
    <w:rsid w:val="00913930"/>
    <w:rsid w:val="009151EB"/>
    <w:rsid w:val="009154D3"/>
    <w:rsid w:val="00916E36"/>
    <w:rsid w:val="00920FDD"/>
    <w:rsid w:val="00920FE7"/>
    <w:rsid w:val="009221B9"/>
    <w:rsid w:val="00925BF0"/>
    <w:rsid w:val="0092612E"/>
    <w:rsid w:val="0092680F"/>
    <w:rsid w:val="00926C36"/>
    <w:rsid w:val="00932AEC"/>
    <w:rsid w:val="00933760"/>
    <w:rsid w:val="00936636"/>
    <w:rsid w:val="0093665F"/>
    <w:rsid w:val="00937070"/>
    <w:rsid w:val="00937D86"/>
    <w:rsid w:val="00940455"/>
    <w:rsid w:val="0094083C"/>
    <w:rsid w:val="00940C45"/>
    <w:rsid w:val="009413CF"/>
    <w:rsid w:val="0094217E"/>
    <w:rsid w:val="0094266E"/>
    <w:rsid w:val="00943F7B"/>
    <w:rsid w:val="00944E0B"/>
    <w:rsid w:val="00945258"/>
    <w:rsid w:val="00945526"/>
    <w:rsid w:val="009503B3"/>
    <w:rsid w:val="00951E38"/>
    <w:rsid w:val="0095227C"/>
    <w:rsid w:val="0095263A"/>
    <w:rsid w:val="009549E4"/>
    <w:rsid w:val="00954AA0"/>
    <w:rsid w:val="00955229"/>
    <w:rsid w:val="00955E32"/>
    <w:rsid w:val="009624F2"/>
    <w:rsid w:val="00962691"/>
    <w:rsid w:val="009637FA"/>
    <w:rsid w:val="00963DFE"/>
    <w:rsid w:val="00964744"/>
    <w:rsid w:val="00971B11"/>
    <w:rsid w:val="0097306D"/>
    <w:rsid w:val="00975307"/>
    <w:rsid w:val="00976704"/>
    <w:rsid w:val="009767A6"/>
    <w:rsid w:val="00977AD0"/>
    <w:rsid w:val="0098012F"/>
    <w:rsid w:val="0098282E"/>
    <w:rsid w:val="009858A0"/>
    <w:rsid w:val="00985936"/>
    <w:rsid w:val="00985F5F"/>
    <w:rsid w:val="009862D2"/>
    <w:rsid w:val="00986AFE"/>
    <w:rsid w:val="00990305"/>
    <w:rsid w:val="009915B1"/>
    <w:rsid w:val="00992AB6"/>
    <w:rsid w:val="00992E70"/>
    <w:rsid w:val="009958A2"/>
    <w:rsid w:val="009962FA"/>
    <w:rsid w:val="009965F4"/>
    <w:rsid w:val="00996692"/>
    <w:rsid w:val="00997EBE"/>
    <w:rsid w:val="009A31B1"/>
    <w:rsid w:val="009A4DFD"/>
    <w:rsid w:val="009A4E2F"/>
    <w:rsid w:val="009A5086"/>
    <w:rsid w:val="009B0E85"/>
    <w:rsid w:val="009B10C8"/>
    <w:rsid w:val="009B1534"/>
    <w:rsid w:val="009B40D3"/>
    <w:rsid w:val="009B6C0E"/>
    <w:rsid w:val="009B7B59"/>
    <w:rsid w:val="009B7D52"/>
    <w:rsid w:val="009C11F2"/>
    <w:rsid w:val="009C1EFC"/>
    <w:rsid w:val="009C35F2"/>
    <w:rsid w:val="009C53AB"/>
    <w:rsid w:val="009C605F"/>
    <w:rsid w:val="009C6764"/>
    <w:rsid w:val="009C6902"/>
    <w:rsid w:val="009D128A"/>
    <w:rsid w:val="009D1665"/>
    <w:rsid w:val="009D1F83"/>
    <w:rsid w:val="009D29BF"/>
    <w:rsid w:val="009D3EBA"/>
    <w:rsid w:val="009D5006"/>
    <w:rsid w:val="009D6E1C"/>
    <w:rsid w:val="009E001E"/>
    <w:rsid w:val="009E0E3C"/>
    <w:rsid w:val="009E181B"/>
    <w:rsid w:val="009E385D"/>
    <w:rsid w:val="009E4986"/>
    <w:rsid w:val="009E6C85"/>
    <w:rsid w:val="009E73FE"/>
    <w:rsid w:val="009E783E"/>
    <w:rsid w:val="009F1260"/>
    <w:rsid w:val="009F1BE1"/>
    <w:rsid w:val="009F20C9"/>
    <w:rsid w:val="009F27EB"/>
    <w:rsid w:val="009F2B65"/>
    <w:rsid w:val="009F2FD2"/>
    <w:rsid w:val="009F488A"/>
    <w:rsid w:val="009F54E1"/>
    <w:rsid w:val="009F6C13"/>
    <w:rsid w:val="009F6C68"/>
    <w:rsid w:val="00A0265B"/>
    <w:rsid w:val="00A034A3"/>
    <w:rsid w:val="00A045FC"/>
    <w:rsid w:val="00A06676"/>
    <w:rsid w:val="00A06F82"/>
    <w:rsid w:val="00A10E93"/>
    <w:rsid w:val="00A11BEF"/>
    <w:rsid w:val="00A11E18"/>
    <w:rsid w:val="00A11E2F"/>
    <w:rsid w:val="00A21774"/>
    <w:rsid w:val="00A21C6C"/>
    <w:rsid w:val="00A22133"/>
    <w:rsid w:val="00A2293D"/>
    <w:rsid w:val="00A25998"/>
    <w:rsid w:val="00A3170D"/>
    <w:rsid w:val="00A32624"/>
    <w:rsid w:val="00A32D0D"/>
    <w:rsid w:val="00A344D5"/>
    <w:rsid w:val="00A355DF"/>
    <w:rsid w:val="00A35C04"/>
    <w:rsid w:val="00A422BA"/>
    <w:rsid w:val="00A432D0"/>
    <w:rsid w:val="00A43768"/>
    <w:rsid w:val="00A44CB0"/>
    <w:rsid w:val="00A45AC7"/>
    <w:rsid w:val="00A46EA2"/>
    <w:rsid w:val="00A474F2"/>
    <w:rsid w:val="00A47CBF"/>
    <w:rsid w:val="00A5302F"/>
    <w:rsid w:val="00A5670F"/>
    <w:rsid w:val="00A56998"/>
    <w:rsid w:val="00A56B77"/>
    <w:rsid w:val="00A57121"/>
    <w:rsid w:val="00A57430"/>
    <w:rsid w:val="00A60F46"/>
    <w:rsid w:val="00A61329"/>
    <w:rsid w:val="00A61D52"/>
    <w:rsid w:val="00A62211"/>
    <w:rsid w:val="00A624C9"/>
    <w:rsid w:val="00A6287E"/>
    <w:rsid w:val="00A62B08"/>
    <w:rsid w:val="00A638DE"/>
    <w:rsid w:val="00A63ECB"/>
    <w:rsid w:val="00A65047"/>
    <w:rsid w:val="00A657EE"/>
    <w:rsid w:val="00A66448"/>
    <w:rsid w:val="00A6663E"/>
    <w:rsid w:val="00A672EA"/>
    <w:rsid w:val="00A704B7"/>
    <w:rsid w:val="00A7165F"/>
    <w:rsid w:val="00A72201"/>
    <w:rsid w:val="00A72798"/>
    <w:rsid w:val="00A73280"/>
    <w:rsid w:val="00A74A3D"/>
    <w:rsid w:val="00A75544"/>
    <w:rsid w:val="00A809CC"/>
    <w:rsid w:val="00A80A9A"/>
    <w:rsid w:val="00A81FB6"/>
    <w:rsid w:val="00A82D2F"/>
    <w:rsid w:val="00A83EDC"/>
    <w:rsid w:val="00A8602D"/>
    <w:rsid w:val="00A868CC"/>
    <w:rsid w:val="00A86DB4"/>
    <w:rsid w:val="00A87AFB"/>
    <w:rsid w:val="00A87B5D"/>
    <w:rsid w:val="00A8F404"/>
    <w:rsid w:val="00A909DE"/>
    <w:rsid w:val="00A90B65"/>
    <w:rsid w:val="00A928BA"/>
    <w:rsid w:val="00A9503B"/>
    <w:rsid w:val="00A95A62"/>
    <w:rsid w:val="00A95D1C"/>
    <w:rsid w:val="00A97328"/>
    <w:rsid w:val="00A97CE2"/>
    <w:rsid w:val="00AA05AE"/>
    <w:rsid w:val="00AA19B6"/>
    <w:rsid w:val="00AA19EB"/>
    <w:rsid w:val="00AA2685"/>
    <w:rsid w:val="00AA3238"/>
    <w:rsid w:val="00AA3FCA"/>
    <w:rsid w:val="00AA4751"/>
    <w:rsid w:val="00AA507F"/>
    <w:rsid w:val="00AA572B"/>
    <w:rsid w:val="00AA612F"/>
    <w:rsid w:val="00AA76DC"/>
    <w:rsid w:val="00AB0180"/>
    <w:rsid w:val="00AB09B0"/>
    <w:rsid w:val="00AB21D3"/>
    <w:rsid w:val="00AB28EB"/>
    <w:rsid w:val="00AB3141"/>
    <w:rsid w:val="00AB408F"/>
    <w:rsid w:val="00AB5373"/>
    <w:rsid w:val="00AB690D"/>
    <w:rsid w:val="00AB78E4"/>
    <w:rsid w:val="00AC0334"/>
    <w:rsid w:val="00AC079B"/>
    <w:rsid w:val="00AC1EF0"/>
    <w:rsid w:val="00AC22D5"/>
    <w:rsid w:val="00AC2A7C"/>
    <w:rsid w:val="00AC4AF3"/>
    <w:rsid w:val="00AC4E26"/>
    <w:rsid w:val="00AC51CD"/>
    <w:rsid w:val="00AC5B1F"/>
    <w:rsid w:val="00AC629B"/>
    <w:rsid w:val="00AC6552"/>
    <w:rsid w:val="00AC7795"/>
    <w:rsid w:val="00AD3816"/>
    <w:rsid w:val="00AD4CA7"/>
    <w:rsid w:val="00AD67C9"/>
    <w:rsid w:val="00AD6E3B"/>
    <w:rsid w:val="00AD7281"/>
    <w:rsid w:val="00AE0907"/>
    <w:rsid w:val="00AE4FCC"/>
    <w:rsid w:val="00AE5FE7"/>
    <w:rsid w:val="00AE683F"/>
    <w:rsid w:val="00AF040D"/>
    <w:rsid w:val="00AF1FF6"/>
    <w:rsid w:val="00AF3273"/>
    <w:rsid w:val="00AF39DA"/>
    <w:rsid w:val="00AF5171"/>
    <w:rsid w:val="00AF638F"/>
    <w:rsid w:val="00B0021B"/>
    <w:rsid w:val="00B013A4"/>
    <w:rsid w:val="00B0605A"/>
    <w:rsid w:val="00B07AC3"/>
    <w:rsid w:val="00B10F38"/>
    <w:rsid w:val="00B14847"/>
    <w:rsid w:val="00B14A83"/>
    <w:rsid w:val="00B15016"/>
    <w:rsid w:val="00B17F02"/>
    <w:rsid w:val="00B2500F"/>
    <w:rsid w:val="00B2693D"/>
    <w:rsid w:val="00B26E1D"/>
    <w:rsid w:val="00B30646"/>
    <w:rsid w:val="00B31C4D"/>
    <w:rsid w:val="00B33531"/>
    <w:rsid w:val="00B35E5E"/>
    <w:rsid w:val="00B407FB"/>
    <w:rsid w:val="00B40BC9"/>
    <w:rsid w:val="00B414A0"/>
    <w:rsid w:val="00B432A5"/>
    <w:rsid w:val="00B4432B"/>
    <w:rsid w:val="00B44CE5"/>
    <w:rsid w:val="00B465D6"/>
    <w:rsid w:val="00B4660E"/>
    <w:rsid w:val="00B47A3B"/>
    <w:rsid w:val="00B50001"/>
    <w:rsid w:val="00B5215E"/>
    <w:rsid w:val="00B5378F"/>
    <w:rsid w:val="00B5411E"/>
    <w:rsid w:val="00B54806"/>
    <w:rsid w:val="00B54971"/>
    <w:rsid w:val="00B55E3C"/>
    <w:rsid w:val="00B606F9"/>
    <w:rsid w:val="00B62496"/>
    <w:rsid w:val="00B62CFA"/>
    <w:rsid w:val="00B65A75"/>
    <w:rsid w:val="00B65AC7"/>
    <w:rsid w:val="00B660B8"/>
    <w:rsid w:val="00B664D9"/>
    <w:rsid w:val="00B66B4F"/>
    <w:rsid w:val="00B70427"/>
    <w:rsid w:val="00B704D4"/>
    <w:rsid w:val="00B72062"/>
    <w:rsid w:val="00B7234D"/>
    <w:rsid w:val="00B73411"/>
    <w:rsid w:val="00B753C5"/>
    <w:rsid w:val="00B804EA"/>
    <w:rsid w:val="00B8103A"/>
    <w:rsid w:val="00B842D3"/>
    <w:rsid w:val="00B85AC1"/>
    <w:rsid w:val="00B86027"/>
    <w:rsid w:val="00B862D6"/>
    <w:rsid w:val="00B875BA"/>
    <w:rsid w:val="00B87B0D"/>
    <w:rsid w:val="00B903CF"/>
    <w:rsid w:val="00B921A1"/>
    <w:rsid w:val="00B94415"/>
    <w:rsid w:val="00B94528"/>
    <w:rsid w:val="00B94DEA"/>
    <w:rsid w:val="00B95AAA"/>
    <w:rsid w:val="00B978BE"/>
    <w:rsid w:val="00BA2A18"/>
    <w:rsid w:val="00BA2FC7"/>
    <w:rsid w:val="00BA342B"/>
    <w:rsid w:val="00BA4540"/>
    <w:rsid w:val="00BA4C9F"/>
    <w:rsid w:val="00BA547B"/>
    <w:rsid w:val="00BA6547"/>
    <w:rsid w:val="00BA7A3F"/>
    <w:rsid w:val="00BB2343"/>
    <w:rsid w:val="00BB28AD"/>
    <w:rsid w:val="00BB3344"/>
    <w:rsid w:val="00BB336E"/>
    <w:rsid w:val="00BB36AC"/>
    <w:rsid w:val="00BB41F3"/>
    <w:rsid w:val="00BB48A0"/>
    <w:rsid w:val="00BB552E"/>
    <w:rsid w:val="00BB5E2B"/>
    <w:rsid w:val="00BB5F15"/>
    <w:rsid w:val="00BB6004"/>
    <w:rsid w:val="00BB6C4A"/>
    <w:rsid w:val="00BB7AE4"/>
    <w:rsid w:val="00BB7CC2"/>
    <w:rsid w:val="00BC0D97"/>
    <w:rsid w:val="00BC1150"/>
    <w:rsid w:val="00BC1838"/>
    <w:rsid w:val="00BC199A"/>
    <w:rsid w:val="00BC3C99"/>
    <w:rsid w:val="00BC45B1"/>
    <w:rsid w:val="00BC491C"/>
    <w:rsid w:val="00BC4FA3"/>
    <w:rsid w:val="00BC65BA"/>
    <w:rsid w:val="00BC768C"/>
    <w:rsid w:val="00BD0693"/>
    <w:rsid w:val="00BD253E"/>
    <w:rsid w:val="00BD3729"/>
    <w:rsid w:val="00BDEE6C"/>
    <w:rsid w:val="00BE045B"/>
    <w:rsid w:val="00BE56F8"/>
    <w:rsid w:val="00BF1501"/>
    <w:rsid w:val="00BF1A01"/>
    <w:rsid w:val="00BF1CBA"/>
    <w:rsid w:val="00BF2EE2"/>
    <w:rsid w:val="00BF39F1"/>
    <w:rsid w:val="00BF5433"/>
    <w:rsid w:val="00BF7C90"/>
    <w:rsid w:val="00BF7D72"/>
    <w:rsid w:val="00BF7F5A"/>
    <w:rsid w:val="00C02E95"/>
    <w:rsid w:val="00C03C43"/>
    <w:rsid w:val="00C040C7"/>
    <w:rsid w:val="00C05B2C"/>
    <w:rsid w:val="00C07D15"/>
    <w:rsid w:val="00C1256A"/>
    <w:rsid w:val="00C129CA"/>
    <w:rsid w:val="00C138CE"/>
    <w:rsid w:val="00C150BE"/>
    <w:rsid w:val="00C163BA"/>
    <w:rsid w:val="00C172CE"/>
    <w:rsid w:val="00C17F59"/>
    <w:rsid w:val="00C2184E"/>
    <w:rsid w:val="00C21939"/>
    <w:rsid w:val="00C21F03"/>
    <w:rsid w:val="00C22C90"/>
    <w:rsid w:val="00C2310A"/>
    <w:rsid w:val="00C25B89"/>
    <w:rsid w:val="00C27355"/>
    <w:rsid w:val="00C301A2"/>
    <w:rsid w:val="00C31C04"/>
    <w:rsid w:val="00C33FBF"/>
    <w:rsid w:val="00C371F9"/>
    <w:rsid w:val="00C418E5"/>
    <w:rsid w:val="00C41D07"/>
    <w:rsid w:val="00C42E05"/>
    <w:rsid w:val="00C46037"/>
    <w:rsid w:val="00C460ED"/>
    <w:rsid w:val="00C46FD3"/>
    <w:rsid w:val="00C5083E"/>
    <w:rsid w:val="00C5219C"/>
    <w:rsid w:val="00C54689"/>
    <w:rsid w:val="00C55940"/>
    <w:rsid w:val="00C55A85"/>
    <w:rsid w:val="00C611B3"/>
    <w:rsid w:val="00C635D9"/>
    <w:rsid w:val="00C65EB8"/>
    <w:rsid w:val="00C66C45"/>
    <w:rsid w:val="00C67ABE"/>
    <w:rsid w:val="00C67FA3"/>
    <w:rsid w:val="00C70D03"/>
    <w:rsid w:val="00C72474"/>
    <w:rsid w:val="00C72672"/>
    <w:rsid w:val="00C7273E"/>
    <w:rsid w:val="00C761F3"/>
    <w:rsid w:val="00C768B9"/>
    <w:rsid w:val="00C82B3B"/>
    <w:rsid w:val="00C82C6E"/>
    <w:rsid w:val="00C835B7"/>
    <w:rsid w:val="00C8536B"/>
    <w:rsid w:val="00C86920"/>
    <w:rsid w:val="00C8D947"/>
    <w:rsid w:val="00C900BD"/>
    <w:rsid w:val="00C91C23"/>
    <w:rsid w:val="00C938BD"/>
    <w:rsid w:val="00CA008D"/>
    <w:rsid w:val="00CA0E2C"/>
    <w:rsid w:val="00CA1D72"/>
    <w:rsid w:val="00CA3F28"/>
    <w:rsid w:val="00CA7462"/>
    <w:rsid w:val="00CB0374"/>
    <w:rsid w:val="00CB0B23"/>
    <w:rsid w:val="00CB1E2A"/>
    <w:rsid w:val="00CB1FBC"/>
    <w:rsid w:val="00CB21AB"/>
    <w:rsid w:val="00CB2E9D"/>
    <w:rsid w:val="00CB48A5"/>
    <w:rsid w:val="00CB4C94"/>
    <w:rsid w:val="00CB71C5"/>
    <w:rsid w:val="00CB727D"/>
    <w:rsid w:val="00CB7A7C"/>
    <w:rsid w:val="00CC077E"/>
    <w:rsid w:val="00CC0FDE"/>
    <w:rsid w:val="00CC131C"/>
    <w:rsid w:val="00CC1D21"/>
    <w:rsid w:val="00CC2B58"/>
    <w:rsid w:val="00CC5781"/>
    <w:rsid w:val="00CC77A2"/>
    <w:rsid w:val="00CC77EF"/>
    <w:rsid w:val="00CC7DCD"/>
    <w:rsid w:val="00CD3869"/>
    <w:rsid w:val="00CD4D78"/>
    <w:rsid w:val="00CD5F66"/>
    <w:rsid w:val="00CD68DC"/>
    <w:rsid w:val="00CD77AC"/>
    <w:rsid w:val="00CE0957"/>
    <w:rsid w:val="00CE0B0F"/>
    <w:rsid w:val="00CE225F"/>
    <w:rsid w:val="00CE397A"/>
    <w:rsid w:val="00CE5873"/>
    <w:rsid w:val="00CE6F64"/>
    <w:rsid w:val="00CE7A5B"/>
    <w:rsid w:val="00CE7B19"/>
    <w:rsid w:val="00CF11A8"/>
    <w:rsid w:val="00CF14CC"/>
    <w:rsid w:val="00CF22D3"/>
    <w:rsid w:val="00CF3479"/>
    <w:rsid w:val="00CF359C"/>
    <w:rsid w:val="00CF441B"/>
    <w:rsid w:val="00CF6635"/>
    <w:rsid w:val="00CF72E9"/>
    <w:rsid w:val="00D00205"/>
    <w:rsid w:val="00D023D7"/>
    <w:rsid w:val="00D036A6"/>
    <w:rsid w:val="00D03F5A"/>
    <w:rsid w:val="00D0410C"/>
    <w:rsid w:val="00D04193"/>
    <w:rsid w:val="00D04CEE"/>
    <w:rsid w:val="00D051C3"/>
    <w:rsid w:val="00D06013"/>
    <w:rsid w:val="00D06824"/>
    <w:rsid w:val="00D122F5"/>
    <w:rsid w:val="00D146DC"/>
    <w:rsid w:val="00D152C4"/>
    <w:rsid w:val="00D15930"/>
    <w:rsid w:val="00D16119"/>
    <w:rsid w:val="00D16E0D"/>
    <w:rsid w:val="00D20141"/>
    <w:rsid w:val="00D204C5"/>
    <w:rsid w:val="00D21848"/>
    <w:rsid w:val="00D22B14"/>
    <w:rsid w:val="00D23339"/>
    <w:rsid w:val="00D24B2F"/>
    <w:rsid w:val="00D254E0"/>
    <w:rsid w:val="00D25874"/>
    <w:rsid w:val="00D26DC3"/>
    <w:rsid w:val="00D3161F"/>
    <w:rsid w:val="00D31E81"/>
    <w:rsid w:val="00D31F49"/>
    <w:rsid w:val="00D33100"/>
    <w:rsid w:val="00D3360F"/>
    <w:rsid w:val="00D36A0D"/>
    <w:rsid w:val="00D36BE9"/>
    <w:rsid w:val="00D409EE"/>
    <w:rsid w:val="00D40C4B"/>
    <w:rsid w:val="00D417F5"/>
    <w:rsid w:val="00D428EE"/>
    <w:rsid w:val="00D42C3C"/>
    <w:rsid w:val="00D43425"/>
    <w:rsid w:val="00D43E27"/>
    <w:rsid w:val="00D45EC8"/>
    <w:rsid w:val="00D51F02"/>
    <w:rsid w:val="00D51FB4"/>
    <w:rsid w:val="00D522EC"/>
    <w:rsid w:val="00D52842"/>
    <w:rsid w:val="00D529A6"/>
    <w:rsid w:val="00D532BD"/>
    <w:rsid w:val="00D541A3"/>
    <w:rsid w:val="00D57F7E"/>
    <w:rsid w:val="00D61758"/>
    <w:rsid w:val="00D61E9E"/>
    <w:rsid w:val="00D6391D"/>
    <w:rsid w:val="00D6665C"/>
    <w:rsid w:val="00D6687D"/>
    <w:rsid w:val="00D669FD"/>
    <w:rsid w:val="00D66AEF"/>
    <w:rsid w:val="00D672D5"/>
    <w:rsid w:val="00D67942"/>
    <w:rsid w:val="00D70018"/>
    <w:rsid w:val="00D70292"/>
    <w:rsid w:val="00D70D09"/>
    <w:rsid w:val="00D7193D"/>
    <w:rsid w:val="00D728D8"/>
    <w:rsid w:val="00D734AE"/>
    <w:rsid w:val="00D74FBC"/>
    <w:rsid w:val="00D77502"/>
    <w:rsid w:val="00D817C5"/>
    <w:rsid w:val="00D85877"/>
    <w:rsid w:val="00D86220"/>
    <w:rsid w:val="00D86D78"/>
    <w:rsid w:val="00D87114"/>
    <w:rsid w:val="00D87E79"/>
    <w:rsid w:val="00D903AE"/>
    <w:rsid w:val="00D90D4D"/>
    <w:rsid w:val="00D912AE"/>
    <w:rsid w:val="00D91A01"/>
    <w:rsid w:val="00D91E2C"/>
    <w:rsid w:val="00D92DAB"/>
    <w:rsid w:val="00D934AC"/>
    <w:rsid w:val="00D939CA"/>
    <w:rsid w:val="00D93CBB"/>
    <w:rsid w:val="00D96FA5"/>
    <w:rsid w:val="00DA0E93"/>
    <w:rsid w:val="00DA2530"/>
    <w:rsid w:val="00DA32D5"/>
    <w:rsid w:val="00DA385E"/>
    <w:rsid w:val="00DA44AC"/>
    <w:rsid w:val="00DA56E3"/>
    <w:rsid w:val="00DA66E9"/>
    <w:rsid w:val="00DB0641"/>
    <w:rsid w:val="00DB06BD"/>
    <w:rsid w:val="00DB0D08"/>
    <w:rsid w:val="00DB2F5E"/>
    <w:rsid w:val="00DB381C"/>
    <w:rsid w:val="00DB41DF"/>
    <w:rsid w:val="00DB4A23"/>
    <w:rsid w:val="00DB501A"/>
    <w:rsid w:val="00DB6D47"/>
    <w:rsid w:val="00DB7371"/>
    <w:rsid w:val="00DB7A01"/>
    <w:rsid w:val="00DC02D0"/>
    <w:rsid w:val="00DC06CA"/>
    <w:rsid w:val="00DC09C9"/>
    <w:rsid w:val="00DC0D93"/>
    <w:rsid w:val="00DC2564"/>
    <w:rsid w:val="00DC375E"/>
    <w:rsid w:val="00DC50C6"/>
    <w:rsid w:val="00DC6214"/>
    <w:rsid w:val="00DC76BD"/>
    <w:rsid w:val="00DC7F43"/>
    <w:rsid w:val="00DD1FDD"/>
    <w:rsid w:val="00DD2391"/>
    <w:rsid w:val="00DD2B60"/>
    <w:rsid w:val="00DD5890"/>
    <w:rsid w:val="00DD5F9E"/>
    <w:rsid w:val="00DD61FA"/>
    <w:rsid w:val="00DD6731"/>
    <w:rsid w:val="00DD67D7"/>
    <w:rsid w:val="00DD7040"/>
    <w:rsid w:val="00DE48C4"/>
    <w:rsid w:val="00DE52AD"/>
    <w:rsid w:val="00DE5443"/>
    <w:rsid w:val="00DE6CB1"/>
    <w:rsid w:val="00DE6FC1"/>
    <w:rsid w:val="00DE758D"/>
    <w:rsid w:val="00DF17E7"/>
    <w:rsid w:val="00DF1C85"/>
    <w:rsid w:val="00DF236D"/>
    <w:rsid w:val="00DF3C28"/>
    <w:rsid w:val="00DF6967"/>
    <w:rsid w:val="00DF6CE9"/>
    <w:rsid w:val="00DF764F"/>
    <w:rsid w:val="00E0010C"/>
    <w:rsid w:val="00E03386"/>
    <w:rsid w:val="00E11B49"/>
    <w:rsid w:val="00E13686"/>
    <w:rsid w:val="00E144DA"/>
    <w:rsid w:val="00E20DD8"/>
    <w:rsid w:val="00E215EF"/>
    <w:rsid w:val="00E22691"/>
    <w:rsid w:val="00E23FFE"/>
    <w:rsid w:val="00E243A9"/>
    <w:rsid w:val="00E2464C"/>
    <w:rsid w:val="00E26CEE"/>
    <w:rsid w:val="00E30748"/>
    <w:rsid w:val="00E30BC9"/>
    <w:rsid w:val="00E3104C"/>
    <w:rsid w:val="00E32DC0"/>
    <w:rsid w:val="00E34D3B"/>
    <w:rsid w:val="00E34FB5"/>
    <w:rsid w:val="00E35529"/>
    <w:rsid w:val="00E40425"/>
    <w:rsid w:val="00E41760"/>
    <w:rsid w:val="00E43970"/>
    <w:rsid w:val="00E500E9"/>
    <w:rsid w:val="00E5096D"/>
    <w:rsid w:val="00E56515"/>
    <w:rsid w:val="00E56D98"/>
    <w:rsid w:val="00E56FFE"/>
    <w:rsid w:val="00E57890"/>
    <w:rsid w:val="00E631A1"/>
    <w:rsid w:val="00E63A93"/>
    <w:rsid w:val="00E64425"/>
    <w:rsid w:val="00E65AE2"/>
    <w:rsid w:val="00E665ED"/>
    <w:rsid w:val="00E703F8"/>
    <w:rsid w:val="00E72796"/>
    <w:rsid w:val="00E74E45"/>
    <w:rsid w:val="00E7568E"/>
    <w:rsid w:val="00E75703"/>
    <w:rsid w:val="00E75A68"/>
    <w:rsid w:val="00E760B1"/>
    <w:rsid w:val="00E765F2"/>
    <w:rsid w:val="00E77834"/>
    <w:rsid w:val="00E80496"/>
    <w:rsid w:val="00E804EA"/>
    <w:rsid w:val="00E814C5"/>
    <w:rsid w:val="00E82654"/>
    <w:rsid w:val="00E826E3"/>
    <w:rsid w:val="00E837AB"/>
    <w:rsid w:val="00E83AAC"/>
    <w:rsid w:val="00E848BD"/>
    <w:rsid w:val="00E85052"/>
    <w:rsid w:val="00E85232"/>
    <w:rsid w:val="00E86332"/>
    <w:rsid w:val="00E87194"/>
    <w:rsid w:val="00E875EB"/>
    <w:rsid w:val="00E87FB4"/>
    <w:rsid w:val="00E91E2D"/>
    <w:rsid w:val="00E91E5E"/>
    <w:rsid w:val="00E92C8E"/>
    <w:rsid w:val="00E936E7"/>
    <w:rsid w:val="00E940ED"/>
    <w:rsid w:val="00E956BC"/>
    <w:rsid w:val="00E973FC"/>
    <w:rsid w:val="00E97579"/>
    <w:rsid w:val="00E97B59"/>
    <w:rsid w:val="00EA1120"/>
    <w:rsid w:val="00EA1F26"/>
    <w:rsid w:val="00EA21D9"/>
    <w:rsid w:val="00EA591B"/>
    <w:rsid w:val="00EA6924"/>
    <w:rsid w:val="00EB0C8C"/>
    <w:rsid w:val="00EB2159"/>
    <w:rsid w:val="00EB469A"/>
    <w:rsid w:val="00EB5733"/>
    <w:rsid w:val="00EC1568"/>
    <w:rsid w:val="00EC640F"/>
    <w:rsid w:val="00EC68D0"/>
    <w:rsid w:val="00ED0BDC"/>
    <w:rsid w:val="00ED0C5C"/>
    <w:rsid w:val="00ED116E"/>
    <w:rsid w:val="00ED542D"/>
    <w:rsid w:val="00ED5AD8"/>
    <w:rsid w:val="00ED6FC4"/>
    <w:rsid w:val="00ED83B6"/>
    <w:rsid w:val="00EE0E67"/>
    <w:rsid w:val="00EE17AA"/>
    <w:rsid w:val="00EE2705"/>
    <w:rsid w:val="00EE2F1F"/>
    <w:rsid w:val="00EE30B2"/>
    <w:rsid w:val="00EE327E"/>
    <w:rsid w:val="00EE3727"/>
    <w:rsid w:val="00EE39DD"/>
    <w:rsid w:val="00EE503C"/>
    <w:rsid w:val="00EE5F9E"/>
    <w:rsid w:val="00EF0236"/>
    <w:rsid w:val="00EF058E"/>
    <w:rsid w:val="00EF2C1B"/>
    <w:rsid w:val="00EF36A6"/>
    <w:rsid w:val="00EF3B8C"/>
    <w:rsid w:val="00EF41AB"/>
    <w:rsid w:val="00EF52AF"/>
    <w:rsid w:val="00EF5483"/>
    <w:rsid w:val="00EF5A27"/>
    <w:rsid w:val="00EF761B"/>
    <w:rsid w:val="00F007CB"/>
    <w:rsid w:val="00F0254C"/>
    <w:rsid w:val="00F02F72"/>
    <w:rsid w:val="00F03BD8"/>
    <w:rsid w:val="00F04BFF"/>
    <w:rsid w:val="00F05703"/>
    <w:rsid w:val="00F06BA8"/>
    <w:rsid w:val="00F074D7"/>
    <w:rsid w:val="00F10070"/>
    <w:rsid w:val="00F12827"/>
    <w:rsid w:val="00F1380C"/>
    <w:rsid w:val="00F142D2"/>
    <w:rsid w:val="00F16911"/>
    <w:rsid w:val="00F16F31"/>
    <w:rsid w:val="00F1743D"/>
    <w:rsid w:val="00F17606"/>
    <w:rsid w:val="00F22070"/>
    <w:rsid w:val="00F221A9"/>
    <w:rsid w:val="00F22879"/>
    <w:rsid w:val="00F22F9F"/>
    <w:rsid w:val="00F233A0"/>
    <w:rsid w:val="00F2349F"/>
    <w:rsid w:val="00F2450E"/>
    <w:rsid w:val="00F26BD3"/>
    <w:rsid w:val="00F2718D"/>
    <w:rsid w:val="00F27AC7"/>
    <w:rsid w:val="00F30A28"/>
    <w:rsid w:val="00F30A48"/>
    <w:rsid w:val="00F31527"/>
    <w:rsid w:val="00F32940"/>
    <w:rsid w:val="00F34563"/>
    <w:rsid w:val="00F36493"/>
    <w:rsid w:val="00F37411"/>
    <w:rsid w:val="00F406ED"/>
    <w:rsid w:val="00F40957"/>
    <w:rsid w:val="00F415E3"/>
    <w:rsid w:val="00F42824"/>
    <w:rsid w:val="00F436AF"/>
    <w:rsid w:val="00F442D6"/>
    <w:rsid w:val="00F4497F"/>
    <w:rsid w:val="00F44F1E"/>
    <w:rsid w:val="00F46637"/>
    <w:rsid w:val="00F47AC9"/>
    <w:rsid w:val="00F509FC"/>
    <w:rsid w:val="00F50B59"/>
    <w:rsid w:val="00F5112F"/>
    <w:rsid w:val="00F51A61"/>
    <w:rsid w:val="00F51FAB"/>
    <w:rsid w:val="00F536B3"/>
    <w:rsid w:val="00F553EB"/>
    <w:rsid w:val="00F606CC"/>
    <w:rsid w:val="00F61046"/>
    <w:rsid w:val="00F61CAB"/>
    <w:rsid w:val="00F62092"/>
    <w:rsid w:val="00F635F7"/>
    <w:rsid w:val="00F63A21"/>
    <w:rsid w:val="00F6685A"/>
    <w:rsid w:val="00F669E8"/>
    <w:rsid w:val="00F68CCF"/>
    <w:rsid w:val="00F724FD"/>
    <w:rsid w:val="00F75EAB"/>
    <w:rsid w:val="00F77929"/>
    <w:rsid w:val="00F8084D"/>
    <w:rsid w:val="00F80BCF"/>
    <w:rsid w:val="00F8146A"/>
    <w:rsid w:val="00F82E04"/>
    <w:rsid w:val="00F83F87"/>
    <w:rsid w:val="00F84692"/>
    <w:rsid w:val="00F84B4C"/>
    <w:rsid w:val="00F84EEB"/>
    <w:rsid w:val="00F85AF3"/>
    <w:rsid w:val="00F85FB8"/>
    <w:rsid w:val="00F91792"/>
    <w:rsid w:val="00F9486D"/>
    <w:rsid w:val="00F95C28"/>
    <w:rsid w:val="00F97E36"/>
    <w:rsid w:val="00F97F3B"/>
    <w:rsid w:val="00FA0BC6"/>
    <w:rsid w:val="00FA0C11"/>
    <w:rsid w:val="00FA0CC9"/>
    <w:rsid w:val="00FA111F"/>
    <w:rsid w:val="00FA308D"/>
    <w:rsid w:val="00FA539C"/>
    <w:rsid w:val="00FB0479"/>
    <w:rsid w:val="00FB06E6"/>
    <w:rsid w:val="00FB14D3"/>
    <w:rsid w:val="00FB1661"/>
    <w:rsid w:val="00FB2F2A"/>
    <w:rsid w:val="00FB4133"/>
    <w:rsid w:val="00FB49C3"/>
    <w:rsid w:val="00FB75A3"/>
    <w:rsid w:val="00FB7CA9"/>
    <w:rsid w:val="00FB7D29"/>
    <w:rsid w:val="00FC15DB"/>
    <w:rsid w:val="00FC355F"/>
    <w:rsid w:val="00FC3B88"/>
    <w:rsid w:val="00FC65B2"/>
    <w:rsid w:val="00FD2455"/>
    <w:rsid w:val="00FD3847"/>
    <w:rsid w:val="00FD5309"/>
    <w:rsid w:val="00FD5CA9"/>
    <w:rsid w:val="00FD6645"/>
    <w:rsid w:val="00FD7E97"/>
    <w:rsid w:val="00FE0D18"/>
    <w:rsid w:val="00FE1889"/>
    <w:rsid w:val="00FE2BBC"/>
    <w:rsid w:val="00FE5D6A"/>
    <w:rsid w:val="00FE5E23"/>
    <w:rsid w:val="00FE6161"/>
    <w:rsid w:val="00FF1412"/>
    <w:rsid w:val="00FF198F"/>
    <w:rsid w:val="00FF2AC9"/>
    <w:rsid w:val="00FF4316"/>
    <w:rsid w:val="00FF49BB"/>
    <w:rsid w:val="00FF56BF"/>
    <w:rsid w:val="00FF5D96"/>
    <w:rsid w:val="01289D17"/>
    <w:rsid w:val="012EE529"/>
    <w:rsid w:val="0170F8B8"/>
    <w:rsid w:val="019FA9BE"/>
    <w:rsid w:val="01A06A42"/>
    <w:rsid w:val="01AC2C64"/>
    <w:rsid w:val="01C16B37"/>
    <w:rsid w:val="022B38C2"/>
    <w:rsid w:val="0240B7CB"/>
    <w:rsid w:val="0262708F"/>
    <w:rsid w:val="0268CC53"/>
    <w:rsid w:val="027F35D4"/>
    <w:rsid w:val="02BBEAFD"/>
    <w:rsid w:val="034FFE93"/>
    <w:rsid w:val="035619F0"/>
    <w:rsid w:val="035D3F9F"/>
    <w:rsid w:val="03604B53"/>
    <w:rsid w:val="036F8107"/>
    <w:rsid w:val="03814289"/>
    <w:rsid w:val="03860C8F"/>
    <w:rsid w:val="03ED63A3"/>
    <w:rsid w:val="03FB93D5"/>
    <w:rsid w:val="04078912"/>
    <w:rsid w:val="041ADE08"/>
    <w:rsid w:val="04A6E906"/>
    <w:rsid w:val="04F23CEA"/>
    <w:rsid w:val="05AFBFB9"/>
    <w:rsid w:val="05CA0ACB"/>
    <w:rsid w:val="05EC112B"/>
    <w:rsid w:val="06368447"/>
    <w:rsid w:val="0644DE25"/>
    <w:rsid w:val="068EA247"/>
    <w:rsid w:val="0690B707"/>
    <w:rsid w:val="06DA41F7"/>
    <w:rsid w:val="07B55846"/>
    <w:rsid w:val="07D7E266"/>
    <w:rsid w:val="07DAF648"/>
    <w:rsid w:val="082C6A45"/>
    <w:rsid w:val="084108CF"/>
    <w:rsid w:val="086ACB36"/>
    <w:rsid w:val="089D79B6"/>
    <w:rsid w:val="09BFAD9E"/>
    <w:rsid w:val="09C401ED"/>
    <w:rsid w:val="0A2A6103"/>
    <w:rsid w:val="0A63892D"/>
    <w:rsid w:val="0A7B1519"/>
    <w:rsid w:val="0A816E9A"/>
    <w:rsid w:val="0AB1C7FB"/>
    <w:rsid w:val="0AF4FE5A"/>
    <w:rsid w:val="0B2409BA"/>
    <w:rsid w:val="0B2D946D"/>
    <w:rsid w:val="0BE4735D"/>
    <w:rsid w:val="0C2844DD"/>
    <w:rsid w:val="0C429A77"/>
    <w:rsid w:val="0C4CCEAF"/>
    <w:rsid w:val="0C507758"/>
    <w:rsid w:val="0CACABB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B30630"/>
    <w:rsid w:val="11C6C8B7"/>
    <w:rsid w:val="11D04373"/>
    <w:rsid w:val="12D51497"/>
    <w:rsid w:val="12E5E9D6"/>
    <w:rsid w:val="13254DEB"/>
    <w:rsid w:val="13339B14"/>
    <w:rsid w:val="133A95B9"/>
    <w:rsid w:val="136FD017"/>
    <w:rsid w:val="14AE36A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A68BAC"/>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1A79B9"/>
    <w:rsid w:val="1B24178D"/>
    <w:rsid w:val="1B548B67"/>
    <w:rsid w:val="1B780BB1"/>
    <w:rsid w:val="1BE08FB0"/>
    <w:rsid w:val="1C02EE5C"/>
    <w:rsid w:val="1C5A4E1F"/>
    <w:rsid w:val="1CB373D2"/>
    <w:rsid w:val="1CC4C172"/>
    <w:rsid w:val="1CE7DCD5"/>
    <w:rsid w:val="1D08E31A"/>
    <w:rsid w:val="1D2A3FD6"/>
    <w:rsid w:val="1D397F39"/>
    <w:rsid w:val="1D706D1C"/>
    <w:rsid w:val="1D7877A3"/>
    <w:rsid w:val="1DEC2438"/>
    <w:rsid w:val="1EBDA9BC"/>
    <w:rsid w:val="1EF6BC3D"/>
    <w:rsid w:val="1EFF4CA0"/>
    <w:rsid w:val="1F3E51B8"/>
    <w:rsid w:val="1F90B268"/>
    <w:rsid w:val="1FC4D55E"/>
    <w:rsid w:val="1FF8C871"/>
    <w:rsid w:val="1FFE68F8"/>
    <w:rsid w:val="200CD970"/>
    <w:rsid w:val="2033A775"/>
    <w:rsid w:val="2069C1DB"/>
    <w:rsid w:val="206C80FC"/>
    <w:rsid w:val="2086758A"/>
    <w:rsid w:val="208A9D94"/>
    <w:rsid w:val="2094E067"/>
    <w:rsid w:val="20B32B69"/>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5EE772C"/>
    <w:rsid w:val="261E2970"/>
    <w:rsid w:val="269C3948"/>
    <w:rsid w:val="26ADF761"/>
    <w:rsid w:val="26AEDA58"/>
    <w:rsid w:val="26DF162D"/>
    <w:rsid w:val="26F2E28B"/>
    <w:rsid w:val="26F5A4A3"/>
    <w:rsid w:val="2704937B"/>
    <w:rsid w:val="2711B5A8"/>
    <w:rsid w:val="276A1678"/>
    <w:rsid w:val="27B847B9"/>
    <w:rsid w:val="27F7F23C"/>
    <w:rsid w:val="280597EC"/>
    <w:rsid w:val="281241D2"/>
    <w:rsid w:val="2864BC9C"/>
    <w:rsid w:val="2868ECCC"/>
    <w:rsid w:val="287EC5BB"/>
    <w:rsid w:val="299B1F3F"/>
    <w:rsid w:val="29B131CC"/>
    <w:rsid w:val="29EE65F2"/>
    <w:rsid w:val="2A67BFA8"/>
    <w:rsid w:val="2A693239"/>
    <w:rsid w:val="2A72CCB9"/>
    <w:rsid w:val="2A955B32"/>
    <w:rsid w:val="2ACCC786"/>
    <w:rsid w:val="2B3EA3E8"/>
    <w:rsid w:val="2B984F58"/>
    <w:rsid w:val="2BC2A480"/>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65CDBD"/>
    <w:rsid w:val="31721E3A"/>
    <w:rsid w:val="318F5132"/>
    <w:rsid w:val="31A2BC58"/>
    <w:rsid w:val="31BF2941"/>
    <w:rsid w:val="31E88604"/>
    <w:rsid w:val="31F056B5"/>
    <w:rsid w:val="3228077A"/>
    <w:rsid w:val="323AA5D6"/>
    <w:rsid w:val="32AA1575"/>
    <w:rsid w:val="32C9BD36"/>
    <w:rsid w:val="333FC755"/>
    <w:rsid w:val="338EA515"/>
    <w:rsid w:val="339AB37E"/>
    <w:rsid w:val="33E442C6"/>
    <w:rsid w:val="343D7E19"/>
    <w:rsid w:val="344BF270"/>
    <w:rsid w:val="346838AA"/>
    <w:rsid w:val="349F5C85"/>
    <w:rsid w:val="34F9DEA9"/>
    <w:rsid w:val="35109035"/>
    <w:rsid w:val="351487F0"/>
    <w:rsid w:val="351D63B8"/>
    <w:rsid w:val="35B552FA"/>
    <w:rsid w:val="35C0DF88"/>
    <w:rsid w:val="35C0F3A7"/>
    <w:rsid w:val="35E6D993"/>
    <w:rsid w:val="36497A02"/>
    <w:rsid w:val="367214BA"/>
    <w:rsid w:val="36ABC006"/>
    <w:rsid w:val="36AFFB12"/>
    <w:rsid w:val="370FF248"/>
    <w:rsid w:val="3719B406"/>
    <w:rsid w:val="377EADEA"/>
    <w:rsid w:val="3792F43F"/>
    <w:rsid w:val="37B3EF93"/>
    <w:rsid w:val="37CF4970"/>
    <w:rsid w:val="37F725C9"/>
    <w:rsid w:val="38002268"/>
    <w:rsid w:val="38388CB4"/>
    <w:rsid w:val="387E9DC0"/>
    <w:rsid w:val="388B43B2"/>
    <w:rsid w:val="3899E2F5"/>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DE34097"/>
    <w:rsid w:val="3E47AF1E"/>
    <w:rsid w:val="3E4C374B"/>
    <w:rsid w:val="3ECD80D0"/>
    <w:rsid w:val="3EE5D7F3"/>
    <w:rsid w:val="3EFAC00E"/>
    <w:rsid w:val="3F180BEA"/>
    <w:rsid w:val="3F48D2A9"/>
    <w:rsid w:val="3F913210"/>
    <w:rsid w:val="3FC1FD7F"/>
    <w:rsid w:val="3FC5E922"/>
    <w:rsid w:val="4013BAF0"/>
    <w:rsid w:val="401794AE"/>
    <w:rsid w:val="40239860"/>
    <w:rsid w:val="4041F28F"/>
    <w:rsid w:val="4068C5C1"/>
    <w:rsid w:val="4097B108"/>
    <w:rsid w:val="40CC371D"/>
    <w:rsid w:val="40E5F0E3"/>
    <w:rsid w:val="4123BC34"/>
    <w:rsid w:val="41463287"/>
    <w:rsid w:val="4170B5AD"/>
    <w:rsid w:val="41980AA1"/>
    <w:rsid w:val="41B25BB6"/>
    <w:rsid w:val="41B9CAAF"/>
    <w:rsid w:val="41EBE6E7"/>
    <w:rsid w:val="41EEB80F"/>
    <w:rsid w:val="422B1E53"/>
    <w:rsid w:val="423557AD"/>
    <w:rsid w:val="42F5E709"/>
    <w:rsid w:val="43139002"/>
    <w:rsid w:val="4319AB26"/>
    <w:rsid w:val="43DF04B3"/>
    <w:rsid w:val="43E4E796"/>
    <w:rsid w:val="44148703"/>
    <w:rsid w:val="4415C13E"/>
    <w:rsid w:val="4443FA95"/>
    <w:rsid w:val="4450219F"/>
    <w:rsid w:val="446263C2"/>
    <w:rsid w:val="44829E44"/>
    <w:rsid w:val="4490FD2D"/>
    <w:rsid w:val="44A503A3"/>
    <w:rsid w:val="44AB0371"/>
    <w:rsid w:val="44AF21A5"/>
    <w:rsid w:val="45125F29"/>
    <w:rsid w:val="45372E8C"/>
    <w:rsid w:val="456353C9"/>
    <w:rsid w:val="458F585D"/>
    <w:rsid w:val="45A0267E"/>
    <w:rsid w:val="45AB12A8"/>
    <w:rsid w:val="45BC291A"/>
    <w:rsid w:val="45DC53C4"/>
    <w:rsid w:val="46AF194C"/>
    <w:rsid w:val="46B05A18"/>
    <w:rsid w:val="46E74903"/>
    <w:rsid w:val="4700D334"/>
    <w:rsid w:val="470EAC27"/>
    <w:rsid w:val="47B54A96"/>
    <w:rsid w:val="4800E43F"/>
    <w:rsid w:val="484CBB60"/>
    <w:rsid w:val="48718447"/>
    <w:rsid w:val="4872F998"/>
    <w:rsid w:val="48772BF2"/>
    <w:rsid w:val="489431B8"/>
    <w:rsid w:val="48E88330"/>
    <w:rsid w:val="4910C749"/>
    <w:rsid w:val="49195152"/>
    <w:rsid w:val="493C05C1"/>
    <w:rsid w:val="49561ADD"/>
    <w:rsid w:val="496338A4"/>
    <w:rsid w:val="49A8F72A"/>
    <w:rsid w:val="49B204B3"/>
    <w:rsid w:val="49D4A009"/>
    <w:rsid w:val="49D76B4A"/>
    <w:rsid w:val="4A17FFA7"/>
    <w:rsid w:val="4A3AECA9"/>
    <w:rsid w:val="4A7CE9AB"/>
    <w:rsid w:val="4B0AA9F5"/>
    <w:rsid w:val="4B102BA4"/>
    <w:rsid w:val="4B2EFF45"/>
    <w:rsid w:val="4B7FBA74"/>
    <w:rsid w:val="4BD9D565"/>
    <w:rsid w:val="4C3A389C"/>
    <w:rsid w:val="4C3B9058"/>
    <w:rsid w:val="4C835E2E"/>
    <w:rsid w:val="4CCCE48D"/>
    <w:rsid w:val="4CF60411"/>
    <w:rsid w:val="4D0DDF18"/>
    <w:rsid w:val="4D2ACE7D"/>
    <w:rsid w:val="4DFAC4DC"/>
    <w:rsid w:val="4E747896"/>
    <w:rsid w:val="4F0C1B9B"/>
    <w:rsid w:val="4F53E2E2"/>
    <w:rsid w:val="4F8F945C"/>
    <w:rsid w:val="4F9A437B"/>
    <w:rsid w:val="4FB5E2FC"/>
    <w:rsid w:val="4FB85A0D"/>
    <w:rsid w:val="5007B674"/>
    <w:rsid w:val="504458BC"/>
    <w:rsid w:val="508A11F5"/>
    <w:rsid w:val="509E7A92"/>
    <w:rsid w:val="50A0C542"/>
    <w:rsid w:val="50FEFB8C"/>
    <w:rsid w:val="518CDCF2"/>
    <w:rsid w:val="51BAF000"/>
    <w:rsid w:val="51F786AE"/>
    <w:rsid w:val="52230800"/>
    <w:rsid w:val="5236B4B2"/>
    <w:rsid w:val="523FF93D"/>
    <w:rsid w:val="5273FFE2"/>
    <w:rsid w:val="529181C8"/>
    <w:rsid w:val="5316FF90"/>
    <w:rsid w:val="53348B05"/>
    <w:rsid w:val="533D4411"/>
    <w:rsid w:val="534E8F88"/>
    <w:rsid w:val="53CC93E4"/>
    <w:rsid w:val="53EF0CAF"/>
    <w:rsid w:val="542253BC"/>
    <w:rsid w:val="5496284B"/>
    <w:rsid w:val="54D31C24"/>
    <w:rsid w:val="55982DA9"/>
    <w:rsid w:val="55A97C12"/>
    <w:rsid w:val="55AA7C45"/>
    <w:rsid w:val="55D9E799"/>
    <w:rsid w:val="55FDB2C1"/>
    <w:rsid w:val="565E8ABB"/>
    <w:rsid w:val="567FF0A6"/>
    <w:rsid w:val="56BEB56E"/>
    <w:rsid w:val="56E2954B"/>
    <w:rsid w:val="570782B0"/>
    <w:rsid w:val="573BA32F"/>
    <w:rsid w:val="57C2958D"/>
    <w:rsid w:val="57CD61DF"/>
    <w:rsid w:val="57D6771C"/>
    <w:rsid w:val="57FAA7C4"/>
    <w:rsid w:val="58576072"/>
    <w:rsid w:val="586CADA1"/>
    <w:rsid w:val="58B93807"/>
    <w:rsid w:val="58DD2826"/>
    <w:rsid w:val="58EAA7B2"/>
    <w:rsid w:val="58F4318C"/>
    <w:rsid w:val="58F54CA6"/>
    <w:rsid w:val="58FB1708"/>
    <w:rsid w:val="59633276"/>
    <w:rsid w:val="596A6292"/>
    <w:rsid w:val="59A4DCAE"/>
    <w:rsid w:val="5A185F9C"/>
    <w:rsid w:val="5A22A709"/>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28E0E6"/>
    <w:rsid w:val="5C49A711"/>
    <w:rsid w:val="5C7B07D7"/>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F1B07"/>
    <w:rsid w:val="5EDA87A8"/>
    <w:rsid w:val="5EE9F5A9"/>
    <w:rsid w:val="5EF4CBD1"/>
    <w:rsid w:val="5EFA25DE"/>
    <w:rsid w:val="5F0D91D0"/>
    <w:rsid w:val="5F2C5DA8"/>
    <w:rsid w:val="5F2DB0E4"/>
    <w:rsid w:val="5F3DB1A4"/>
    <w:rsid w:val="5F4B5E55"/>
    <w:rsid w:val="5F4B62AF"/>
    <w:rsid w:val="5FC65296"/>
    <w:rsid w:val="5FF2F010"/>
    <w:rsid w:val="6033D2D0"/>
    <w:rsid w:val="609CFF52"/>
    <w:rsid w:val="60C54028"/>
    <w:rsid w:val="60E310C0"/>
    <w:rsid w:val="60EB7287"/>
    <w:rsid w:val="6115B8F8"/>
    <w:rsid w:val="6131CEFC"/>
    <w:rsid w:val="617B4C38"/>
    <w:rsid w:val="617C63F6"/>
    <w:rsid w:val="6189733C"/>
    <w:rsid w:val="619A3CEB"/>
    <w:rsid w:val="61A82F34"/>
    <w:rsid w:val="61C08C00"/>
    <w:rsid w:val="61D1C1A1"/>
    <w:rsid w:val="61D7EB09"/>
    <w:rsid w:val="61FAA5E7"/>
    <w:rsid w:val="6230A384"/>
    <w:rsid w:val="6284B6C5"/>
    <w:rsid w:val="62F33095"/>
    <w:rsid w:val="63267315"/>
    <w:rsid w:val="6347DAD5"/>
    <w:rsid w:val="638B952D"/>
    <w:rsid w:val="64407B95"/>
    <w:rsid w:val="64CCC40F"/>
    <w:rsid w:val="64E5466E"/>
    <w:rsid w:val="64F83D74"/>
    <w:rsid w:val="6510690B"/>
    <w:rsid w:val="6562729F"/>
    <w:rsid w:val="65A64D72"/>
    <w:rsid w:val="65AB7B82"/>
    <w:rsid w:val="65D9F247"/>
    <w:rsid w:val="65DFEB57"/>
    <w:rsid w:val="65E94B63"/>
    <w:rsid w:val="66942EF8"/>
    <w:rsid w:val="66C64693"/>
    <w:rsid w:val="66CF2009"/>
    <w:rsid w:val="67296AD4"/>
    <w:rsid w:val="6766A143"/>
    <w:rsid w:val="676AD04D"/>
    <w:rsid w:val="6792A1BA"/>
    <w:rsid w:val="679A586B"/>
    <w:rsid w:val="67C605CC"/>
    <w:rsid w:val="67CF5E32"/>
    <w:rsid w:val="67DF80C6"/>
    <w:rsid w:val="67E2CCC0"/>
    <w:rsid w:val="67EF0E14"/>
    <w:rsid w:val="680BED86"/>
    <w:rsid w:val="68258FB8"/>
    <w:rsid w:val="68341C81"/>
    <w:rsid w:val="6844FA66"/>
    <w:rsid w:val="684E33EA"/>
    <w:rsid w:val="6869E64C"/>
    <w:rsid w:val="68B30C03"/>
    <w:rsid w:val="698D4C10"/>
    <w:rsid w:val="6990382F"/>
    <w:rsid w:val="69E26504"/>
    <w:rsid w:val="6A064806"/>
    <w:rsid w:val="6A28C08E"/>
    <w:rsid w:val="6A377461"/>
    <w:rsid w:val="6A719779"/>
    <w:rsid w:val="6AFA09B5"/>
    <w:rsid w:val="6AFC44BE"/>
    <w:rsid w:val="6B1C48B8"/>
    <w:rsid w:val="6B3CA7A6"/>
    <w:rsid w:val="6B44E546"/>
    <w:rsid w:val="6B7BABD7"/>
    <w:rsid w:val="6BB6C15A"/>
    <w:rsid w:val="6BD5C212"/>
    <w:rsid w:val="6BF0C1D0"/>
    <w:rsid w:val="6C3DB909"/>
    <w:rsid w:val="6C574DEC"/>
    <w:rsid w:val="6C596745"/>
    <w:rsid w:val="6CBA19CB"/>
    <w:rsid w:val="6CD381A8"/>
    <w:rsid w:val="6CE4293F"/>
    <w:rsid w:val="6CED9FAB"/>
    <w:rsid w:val="6D5853C4"/>
    <w:rsid w:val="6DB55B61"/>
    <w:rsid w:val="6DBA8903"/>
    <w:rsid w:val="6DBEDF41"/>
    <w:rsid w:val="6DC17745"/>
    <w:rsid w:val="6DC1C934"/>
    <w:rsid w:val="6DC816A3"/>
    <w:rsid w:val="6DD29B11"/>
    <w:rsid w:val="6EDE59AD"/>
    <w:rsid w:val="6F2F3E72"/>
    <w:rsid w:val="6F4BAF98"/>
    <w:rsid w:val="6F77CB86"/>
    <w:rsid w:val="6F8598D8"/>
    <w:rsid w:val="6FC36F83"/>
    <w:rsid w:val="6FC68AEF"/>
    <w:rsid w:val="6FE6B5A7"/>
    <w:rsid w:val="6FFFB8CC"/>
    <w:rsid w:val="703593C8"/>
    <w:rsid w:val="70ABCF15"/>
    <w:rsid w:val="70C6AFCD"/>
    <w:rsid w:val="70FEC8B9"/>
    <w:rsid w:val="713E9903"/>
    <w:rsid w:val="714644A4"/>
    <w:rsid w:val="715383A8"/>
    <w:rsid w:val="71BBD216"/>
    <w:rsid w:val="71F12308"/>
    <w:rsid w:val="7228D9A0"/>
    <w:rsid w:val="722B34A9"/>
    <w:rsid w:val="724D7E98"/>
    <w:rsid w:val="72B945F5"/>
    <w:rsid w:val="72CAB59A"/>
    <w:rsid w:val="73045EFC"/>
    <w:rsid w:val="730C2364"/>
    <w:rsid w:val="735F7336"/>
    <w:rsid w:val="7374487B"/>
    <w:rsid w:val="7391AE9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2A62C9"/>
    <w:rsid w:val="764D21FA"/>
    <w:rsid w:val="7658C835"/>
    <w:rsid w:val="769485A9"/>
    <w:rsid w:val="7717C940"/>
    <w:rsid w:val="774117B6"/>
    <w:rsid w:val="77907371"/>
    <w:rsid w:val="77AC4B20"/>
    <w:rsid w:val="77B13A3D"/>
    <w:rsid w:val="77BD250C"/>
    <w:rsid w:val="77EEEB3A"/>
    <w:rsid w:val="785974FD"/>
    <w:rsid w:val="7915F2CA"/>
    <w:rsid w:val="79168C91"/>
    <w:rsid w:val="79DDF103"/>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A2C481"/>
    <w:rsid w:val="7DB9A8DA"/>
    <w:rsid w:val="7DDE558B"/>
    <w:rsid w:val="7DE9E9DB"/>
    <w:rsid w:val="7E1198A6"/>
    <w:rsid w:val="7E3CB525"/>
    <w:rsid w:val="7E6911B0"/>
    <w:rsid w:val="7E779AB2"/>
    <w:rsid w:val="7E8E777F"/>
    <w:rsid w:val="7EC02A2E"/>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67F480E6-7D01-4272-BCCD-205C0976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7A2DC6"/>
    <w:pPr>
      <w:numPr>
        <w:numId w:val="1"/>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numPr>
        <w:numId w:val="2"/>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customStyle="1" w:styleId="normaltextrun">
    <w:name w:val="normaltextrun"/>
    <w:basedOn w:val="DefaultParagraphFont"/>
    <w:rsid w:val="00822215"/>
  </w:style>
  <w:style w:type="character" w:customStyle="1" w:styleId="scxw246230190">
    <w:name w:val="scxw246230190"/>
    <w:basedOn w:val="DefaultParagraphFont"/>
    <w:rsid w:val="000F24D9"/>
  </w:style>
  <w:style w:type="character" w:customStyle="1" w:styleId="eop">
    <w:name w:val="eop"/>
    <w:basedOn w:val="DefaultParagraphFont"/>
    <w:rsid w:val="00670C5E"/>
  </w:style>
  <w:style w:type="character" w:customStyle="1" w:styleId="scxw72972973">
    <w:name w:val="scxw72972973"/>
    <w:basedOn w:val="DefaultParagraphFont"/>
    <w:rsid w:val="0045509D"/>
  </w:style>
  <w:style w:type="paragraph" w:customStyle="1" w:styleId="paragraph">
    <w:name w:val="paragraph"/>
    <w:basedOn w:val="Normal"/>
    <w:rsid w:val="0052471D"/>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tabchar">
    <w:name w:val="tabchar"/>
    <w:basedOn w:val="DefaultParagraphFont"/>
    <w:rsid w:val="00AB2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2.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vicgrid@deeca.vic.gov.au" TargetMode="Externa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engage.vic.gov.au/vtif-rez-community-benefits/"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tisnational.gov.au/"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vicgrid.vic.gov.au"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hyperlink" Target="mailto:vicgrid@deeca.vic.gov.au" TargetMode="Externa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5D6C7D0ED6C04A9802EFB445B3F511" ma:contentTypeVersion="20" ma:contentTypeDescription="Create a new document." ma:contentTypeScope="" ma:versionID="e18baf8a2bbb98747177188dff85e28d">
  <xsd:schema xmlns:xsd="http://www.w3.org/2001/XMLSchema" xmlns:xs="http://www.w3.org/2001/XMLSchema" xmlns:p="http://schemas.microsoft.com/office/2006/metadata/properties" xmlns:ns2="a5f32de4-e402-4188-b034-e71ca7d22e54" xmlns:ns3="d29d9cc1-63f2-470b-bc5a-a83f8e51dbd0" xmlns:ns4="2e53f466-b4e9-4f3e-9330-42ba2c3bdddc" targetNamespace="http://schemas.microsoft.com/office/2006/metadata/properties" ma:root="true" ma:fieldsID="324244c3726485a569fc6866723a5d0d" ns2:_="" ns3:_="" ns4:_="">
    <xsd:import namespace="a5f32de4-e402-4188-b034-e71ca7d22e54"/>
    <xsd:import namespace="d29d9cc1-63f2-470b-bc5a-a83f8e51dbd0"/>
    <xsd:import namespace="2e53f466-b4e9-4f3e-9330-42ba2c3bddd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ecd4ea-53e1-4b7d-a767-361ca57dfa4a}" ma:internalName="TaxCatchAll" ma:showField="CatchAllData" ma:web="2e53f466-b4e9-4f3e-9330-42ba2c3bd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e53f466-b4e9-4f3e-9330-42ba2c3bdddc" xsi:nil="true"/>
    <lcf76f155ced4ddcb4097134ff3c332f xmlns="d29d9cc1-63f2-470b-bc5a-a83f8e51dbd0">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797aeec6-0273-40f2-ab3e-beee73212332" ContentTypeId="0x0101" PreviousValue="false"/>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AC58AC-48AD-4075-AEDB-33F4DE85C6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178CAA-7145-4B65-B013-CBEA9139821E}">
  <ds:schemaRefs>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2e53f466-b4e9-4f3e-9330-42ba2c3bdddc"/>
    <ds:schemaRef ds:uri="a5f32de4-e402-4188-b034-e71ca7d22e54"/>
    <ds:schemaRef ds:uri="http://purl.org/dc/dcmitype/"/>
    <ds:schemaRef ds:uri="d29d9cc1-63f2-470b-bc5a-a83f8e51dbd0"/>
    <ds:schemaRef ds:uri="http://www.w3.org/XML/1998/namespace"/>
    <ds:schemaRef ds:uri="http://purl.org/dc/terms/"/>
  </ds:schemaRefs>
</ds:datastoreItem>
</file>

<file path=customXml/itemProps3.xml><?xml version="1.0" encoding="utf-8"?>
<ds:datastoreItem xmlns:ds="http://schemas.openxmlformats.org/officeDocument/2006/customXml" ds:itemID="{F739E143-DA01-4F81-98DE-FD9501E9BDA1}">
  <ds:schemaRefs>
    <ds:schemaRef ds:uri="Microsoft.SharePoint.Taxonomy.ContentTypeSync"/>
  </ds:schemaRefs>
</ds:datastoreItem>
</file>

<file path=customXml/itemProps4.xml><?xml version="1.0" encoding="utf-8"?>
<ds:datastoreItem xmlns:ds="http://schemas.openxmlformats.org/officeDocument/2006/customXml" ds:itemID="{4C8ECCD2-C4F7-43AA-90CA-4E7EC31746EE}">
  <ds:schemaRefs>
    <ds:schemaRef ds:uri="http://schemas.microsoft.com/sharepoint/events"/>
  </ds:schemaRefs>
</ds:datastoreItem>
</file>

<file path=customXml/itemProps5.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6.xml><?xml version="1.0" encoding="utf-8"?>
<ds:datastoreItem xmlns:ds="http://schemas.openxmlformats.org/officeDocument/2006/customXml" ds:itemID="{A327F7C5-7D5A-40D6-BE5C-3C841C1B8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96</Words>
  <Characters>13658</Characters>
  <Application>Microsoft Office Word</Application>
  <DocSecurity>0</DocSecurity>
  <Lines>113</Lines>
  <Paragraphs>32</Paragraphs>
  <ScaleCrop>false</ScaleCrop>
  <Company/>
  <LinksUpToDate>false</LinksUpToDate>
  <CharactersWithSpaces>1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100</cp:revision>
  <dcterms:created xsi:type="dcterms:W3CDTF">2025-08-07T01:42:00Z</dcterms:created>
  <dcterms:modified xsi:type="dcterms:W3CDTF">2025-08-2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5D6C7D0ED6C04A9802EFB445B3F511</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